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AF763" w14:textId="77777777" w:rsidR="00FB6432" w:rsidRDefault="00FB6432">
      <w:pPr>
        <w:pStyle w:val="Title"/>
        <w:rPr>
          <w:sz w:val="20"/>
        </w:rPr>
      </w:pPr>
      <w:r>
        <w:rPr>
          <w:sz w:val="20"/>
        </w:rPr>
        <w:t>19-ME</w:t>
      </w:r>
      <w:r w:rsidR="00825312">
        <w:rPr>
          <w:sz w:val="20"/>
        </w:rPr>
        <w:t xml:space="preserve">MBER CRIMINAL JUSTICE STANDARDS </w:t>
      </w:r>
      <w:r w:rsidR="00476C84">
        <w:rPr>
          <w:sz w:val="20"/>
        </w:rPr>
        <w:t>AND</w:t>
      </w:r>
    </w:p>
    <w:p w14:paraId="3E517FB6" w14:textId="77777777" w:rsidR="00FB6432" w:rsidRDefault="00FB6432">
      <w:pPr>
        <w:pStyle w:val="Subtitle"/>
        <w:rPr>
          <w:sz w:val="20"/>
        </w:rPr>
      </w:pPr>
      <w:r>
        <w:rPr>
          <w:sz w:val="20"/>
        </w:rPr>
        <w:t>TRAINING COMMISSION MEMBERSHIP</w:t>
      </w:r>
    </w:p>
    <w:p w14:paraId="579D2E93" w14:textId="77777777" w:rsidR="00FB6432" w:rsidRDefault="00FB6432">
      <w:pPr>
        <w:rPr>
          <w:rFonts w:ascii="Arial Narrow" w:hAnsi="Arial Narrow"/>
        </w:rPr>
      </w:pPr>
    </w:p>
    <w:tbl>
      <w:tblPr>
        <w:tblW w:w="10350" w:type="dxa"/>
        <w:tblInd w:w="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30"/>
        <w:gridCol w:w="5220"/>
      </w:tblGrid>
      <w:tr w:rsidR="00FB6432" w14:paraId="1368BB3C" w14:textId="77777777" w:rsidTr="00B5047E">
        <w:trPr>
          <w:cantSplit/>
          <w:trHeight w:val="225"/>
        </w:trPr>
        <w:tc>
          <w:tcPr>
            <w:tcW w:w="5130" w:type="dxa"/>
            <w:tcBorders>
              <w:top w:val="single" w:sz="4" w:space="0" w:color="auto"/>
              <w:bottom w:val="single" w:sz="6" w:space="0" w:color="auto"/>
            </w:tcBorders>
            <w:shd w:val="clear" w:color="auto" w:fill="D9E2F3"/>
          </w:tcPr>
          <w:p w14:paraId="4410A5DA" w14:textId="77777777" w:rsidR="00FB6432" w:rsidRPr="006E28C1" w:rsidRDefault="00FB6432">
            <w:pPr>
              <w:ind w:right="-93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Secretary of the Department of Corrections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6" w:space="0" w:color="auto"/>
            </w:tcBorders>
            <w:shd w:val="clear" w:color="auto" w:fill="D9E2F3"/>
          </w:tcPr>
          <w:p w14:paraId="4DB77DFA" w14:textId="77777777" w:rsidR="00FB6432" w:rsidRPr="006E28C1" w:rsidRDefault="00FB6432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Attorney General</w:t>
            </w:r>
          </w:p>
        </w:tc>
      </w:tr>
      <w:tr w:rsidR="00FB6432" w14:paraId="4F6F8806" w14:textId="77777777" w:rsidTr="00B5047E">
        <w:trPr>
          <w:cantSplit/>
          <w:trHeight w:val="3135"/>
        </w:trPr>
        <w:tc>
          <w:tcPr>
            <w:tcW w:w="5130" w:type="dxa"/>
            <w:tcBorders>
              <w:bottom w:val="single" w:sz="6" w:space="0" w:color="auto"/>
            </w:tcBorders>
          </w:tcPr>
          <w:p w14:paraId="33E3B75A" w14:textId="77777777" w:rsidR="002304E1" w:rsidRPr="006E28C1" w:rsidRDefault="002304E1" w:rsidP="00D10385">
            <w:pPr>
              <w:spacing w:before="60"/>
              <w:rPr>
                <w:rFonts w:ascii="Arial Narrow" w:hAnsi="Arial Narrow"/>
                <w:sz w:val="22"/>
                <w:szCs w:val="22"/>
              </w:rPr>
            </w:pPr>
            <w:bookmarkStart w:id="0" w:name="_Hlk89249339"/>
            <w:r w:rsidRPr="006E28C1">
              <w:rPr>
                <w:rFonts w:ascii="Arial Narrow" w:hAnsi="Arial Narrow"/>
                <w:b/>
                <w:sz w:val="22"/>
                <w:szCs w:val="22"/>
              </w:rPr>
              <w:t>Regional Director Brian D. Ried</w:t>
            </w:r>
            <w:r w:rsidR="00DE2D9C" w:rsidRPr="006E28C1">
              <w:rPr>
                <w:rFonts w:ascii="Arial Narrow" w:hAnsi="Arial Narrow"/>
                <w:b/>
                <w:sz w:val="22"/>
                <w:szCs w:val="22"/>
              </w:rPr>
              <w:t xml:space="preserve">l, </w:t>
            </w:r>
            <w:r w:rsidR="00DE2D9C" w:rsidRPr="006E28C1">
              <w:rPr>
                <w:rFonts w:ascii="Arial Narrow" w:hAnsi="Arial Narrow"/>
                <w:b/>
                <w:sz w:val="22"/>
                <w:szCs w:val="22"/>
              </w:rPr>
              <w:br/>
            </w:r>
            <w:r w:rsidR="00B9233A" w:rsidRPr="006E28C1">
              <w:rPr>
                <w:rFonts w:ascii="Arial Narrow" w:hAnsi="Arial Narrow"/>
                <w:b/>
                <w:sz w:val="22"/>
                <w:szCs w:val="22"/>
              </w:rPr>
              <w:t xml:space="preserve">Proxy for </w:t>
            </w:r>
            <w:r w:rsidR="00DE2D9C" w:rsidRPr="006E28C1">
              <w:rPr>
                <w:rFonts w:ascii="Arial Narrow" w:hAnsi="Arial Narrow"/>
                <w:b/>
                <w:sz w:val="22"/>
                <w:szCs w:val="22"/>
              </w:rPr>
              <w:t xml:space="preserve">Florida Department of Corrections </w:t>
            </w:r>
            <w:r w:rsidR="00B9233A" w:rsidRPr="006E28C1">
              <w:rPr>
                <w:rFonts w:ascii="Arial Narrow" w:hAnsi="Arial Narrow"/>
                <w:b/>
                <w:sz w:val="22"/>
                <w:szCs w:val="22"/>
              </w:rPr>
              <w:t>Secretary</w:t>
            </w:r>
            <w:r w:rsidR="00DE2D9C" w:rsidRPr="006E28C1">
              <w:rPr>
                <w:rFonts w:ascii="Arial Narrow" w:hAnsi="Arial Narrow"/>
                <w:b/>
                <w:sz w:val="22"/>
                <w:szCs w:val="22"/>
              </w:rPr>
              <w:br/>
            </w:r>
            <w:r w:rsidR="00B9233A" w:rsidRPr="006E28C1">
              <w:rPr>
                <w:rFonts w:ascii="Arial Narrow" w:hAnsi="Arial Narrow"/>
                <w:b/>
                <w:sz w:val="22"/>
                <w:szCs w:val="22"/>
              </w:rPr>
              <w:t>Ricky D. Dixon (Effective 11/19/2021)</w:t>
            </w:r>
            <w:r w:rsidR="00B9233A" w:rsidRPr="006E28C1">
              <w:rPr>
                <w:rFonts w:ascii="Arial Narrow" w:hAnsi="Arial Narrow"/>
                <w:b/>
                <w:sz w:val="22"/>
                <w:szCs w:val="22"/>
              </w:rPr>
              <w:br/>
            </w:r>
            <w:r w:rsidRPr="006E28C1">
              <w:rPr>
                <w:rFonts w:ascii="Arial Narrow" w:hAnsi="Arial Narrow"/>
                <w:sz w:val="22"/>
                <w:szCs w:val="22"/>
              </w:rPr>
              <w:t>Florida Department of Corrections, Region 3 Office</w:t>
            </w:r>
          </w:p>
          <w:p w14:paraId="41FDC745" w14:textId="77777777" w:rsidR="002304E1" w:rsidRPr="006E28C1" w:rsidRDefault="002304E1" w:rsidP="002304E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19225 U.S. Highway 27</w:t>
            </w:r>
          </w:p>
          <w:p w14:paraId="3FD27829" w14:textId="77777777" w:rsidR="002304E1" w:rsidRPr="006E28C1" w:rsidRDefault="002304E1" w:rsidP="002304E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Clermont, Florida 34715-9025</w:t>
            </w:r>
          </w:p>
          <w:p w14:paraId="08588B6C" w14:textId="532ED20D" w:rsidR="002304E1" w:rsidRPr="006C719E" w:rsidRDefault="002304E1" w:rsidP="002304E1">
            <w:pPr>
              <w:pStyle w:val="Heading3"/>
              <w:rPr>
                <w:rFonts w:ascii="Arial Narrow" w:hAnsi="Arial Narrow"/>
                <w:b w:val="0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: 352</w:t>
            </w:r>
            <w:r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-989-9355</w:t>
            </w:r>
          </w:p>
          <w:p w14:paraId="47E96F7F" w14:textId="77777777" w:rsidR="002304E1" w:rsidRPr="006E28C1" w:rsidRDefault="002304E1" w:rsidP="002304E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8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Brian.Riedl@fdc.myflorida.com</w:t>
              </w:r>
            </w:hyperlink>
          </w:p>
          <w:p w14:paraId="61673CFE" w14:textId="47700768" w:rsidR="002304E1" w:rsidRPr="006E28C1" w:rsidRDefault="002304E1" w:rsidP="002304E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Secretary/Assistant</w:t>
            </w:r>
            <w:proofErr w:type="gramStart"/>
            <w:r w:rsidRPr="006E28C1">
              <w:rPr>
                <w:rFonts w:ascii="Arial Narrow" w:hAnsi="Arial Narrow"/>
                <w:sz w:val="22"/>
                <w:szCs w:val="22"/>
              </w:rPr>
              <w:t>:  Tracy</w:t>
            </w:r>
            <w:proofErr w:type="gramEnd"/>
            <w:r w:rsidRPr="006E28C1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CF38D5">
              <w:rPr>
                <w:rFonts w:ascii="Arial Narrow" w:hAnsi="Arial Narrow"/>
                <w:sz w:val="22"/>
                <w:szCs w:val="22"/>
              </w:rPr>
              <w:t>Smith</w:t>
            </w:r>
            <w:r w:rsidRPr="006E28C1">
              <w:rPr>
                <w:rFonts w:ascii="Arial Narrow" w:hAnsi="Arial Narrow"/>
                <w:sz w:val="22"/>
                <w:szCs w:val="22"/>
              </w:rPr>
              <w:t>, 352</w:t>
            </w:r>
            <w:r w:rsidR="00512A97">
              <w:rPr>
                <w:rFonts w:ascii="Arial Narrow" w:hAnsi="Arial Narrow"/>
                <w:sz w:val="22"/>
                <w:szCs w:val="22"/>
              </w:rPr>
              <w:t>-</w:t>
            </w:r>
            <w:r w:rsidRPr="006E28C1">
              <w:rPr>
                <w:rFonts w:ascii="Arial Narrow" w:hAnsi="Arial Narrow"/>
                <w:sz w:val="22"/>
                <w:szCs w:val="22"/>
              </w:rPr>
              <w:t>989-9356</w:t>
            </w:r>
          </w:p>
          <w:p w14:paraId="509BBEA7" w14:textId="77777777" w:rsidR="002304E1" w:rsidRPr="006E28C1" w:rsidRDefault="002304E1" w:rsidP="002304E1">
            <w:pPr>
              <w:rPr>
                <w:rFonts w:ascii="Arial Narrow" w:hAnsi="Arial Narrow"/>
                <w:bCs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9" w:history="1">
              <w:r w:rsidR="00CF38D5" w:rsidRPr="009D05C3">
                <w:rPr>
                  <w:rStyle w:val="Hyperlink"/>
                  <w:rFonts w:ascii="Arial Narrow" w:hAnsi="Arial Narrow"/>
                  <w:bCs/>
                  <w:sz w:val="22"/>
                  <w:szCs w:val="22"/>
                </w:rPr>
                <w:t>Tracy.Smith2@fdc.myflorida.com</w:t>
              </w:r>
            </w:hyperlink>
          </w:p>
          <w:p w14:paraId="01EDF978" w14:textId="77777777" w:rsidR="00FB6432" w:rsidRPr="006E28C1" w:rsidRDefault="002304E1" w:rsidP="00D10385">
            <w:pPr>
              <w:spacing w:after="60"/>
              <w:rPr>
                <w:rFonts w:ascii="Arial Narrow" w:hAnsi="Arial Narrow"/>
                <w:b/>
                <w:sz w:val="22"/>
                <w:szCs w:val="22"/>
                <w:highlight w:val="yellow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Term:  Not applicable</w:t>
            </w:r>
            <w:bookmarkEnd w:id="0"/>
          </w:p>
        </w:tc>
        <w:tc>
          <w:tcPr>
            <w:tcW w:w="5220" w:type="dxa"/>
            <w:tcBorders>
              <w:bottom w:val="single" w:sz="6" w:space="0" w:color="auto"/>
            </w:tcBorders>
          </w:tcPr>
          <w:p w14:paraId="7FD31043" w14:textId="77777777" w:rsidR="00A02EDA" w:rsidRDefault="004C08F0" w:rsidP="00A31BAD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1" w:name="_Hlk161815495"/>
            <w:bookmarkStart w:id="2" w:name="_Hlk109029772"/>
            <w:r w:rsidRPr="006E28C1">
              <w:rPr>
                <w:rFonts w:ascii="Arial Narrow" w:hAnsi="Arial Narrow"/>
                <w:b/>
                <w:sz w:val="22"/>
                <w:szCs w:val="22"/>
              </w:rPr>
              <w:t>Investigator George Lofton – Vice Chairman</w:t>
            </w:r>
            <w:r w:rsidRPr="006E28C1">
              <w:rPr>
                <w:rFonts w:ascii="Arial Narrow" w:hAnsi="Arial Narrow"/>
                <w:b/>
                <w:sz w:val="22"/>
                <w:szCs w:val="22"/>
              </w:rPr>
              <w:br/>
              <w:t>Proxy for Attorney General</w:t>
            </w:r>
            <w:r w:rsidR="00E213D8">
              <w:rPr>
                <w:rFonts w:ascii="Arial Narrow" w:hAnsi="Arial Narrow"/>
                <w:b/>
                <w:sz w:val="22"/>
                <w:szCs w:val="22"/>
              </w:rPr>
              <w:t xml:space="preserve"> James Uthmeier</w:t>
            </w:r>
            <w:r w:rsidR="00A31BAD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</w:p>
          <w:p w14:paraId="7D612948" w14:textId="18228849" w:rsidR="004C08F0" w:rsidRPr="006E28C1" w:rsidRDefault="004C08F0" w:rsidP="00A31BAD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6E28C1">
              <w:rPr>
                <w:rFonts w:ascii="Arial Narrow" w:hAnsi="Arial Narrow"/>
                <w:b/>
                <w:sz w:val="22"/>
                <w:szCs w:val="22"/>
              </w:rPr>
              <w:t>(Effective 1/30/2019)</w:t>
            </w:r>
          </w:p>
          <w:p w14:paraId="1379A672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Office of The State Attorney</w:t>
            </w:r>
          </w:p>
          <w:p w14:paraId="3CF31D7C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6</w:t>
            </w:r>
            <w:r w:rsidRPr="006E28C1">
              <w:rPr>
                <w:rFonts w:ascii="Arial Narrow" w:hAnsi="Arial Narrow"/>
                <w:sz w:val="22"/>
                <w:szCs w:val="22"/>
                <w:vertAlign w:val="superscript"/>
              </w:rPr>
              <w:t>th</w:t>
            </w:r>
            <w:r w:rsidRPr="006E28C1">
              <w:rPr>
                <w:rFonts w:ascii="Arial Narrow" w:hAnsi="Arial Narrow"/>
                <w:sz w:val="22"/>
                <w:szCs w:val="22"/>
              </w:rPr>
              <w:t xml:space="preserve"> Judicial Circuit of Florida</w:t>
            </w:r>
          </w:p>
          <w:p w14:paraId="55BEEF1E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Pinellas and Pasco Counties</w:t>
            </w:r>
          </w:p>
          <w:p w14:paraId="18E84045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Bruce Bartlett</w:t>
            </w:r>
            <w:r w:rsidR="004159C3"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Pr="006E28C1">
              <w:rPr>
                <w:rFonts w:ascii="Arial Narrow" w:hAnsi="Arial Narrow"/>
                <w:sz w:val="22"/>
                <w:szCs w:val="22"/>
              </w:rPr>
              <w:t>State Attorney</w:t>
            </w:r>
          </w:p>
          <w:p w14:paraId="20F65FE6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P.O. Box 17500</w:t>
            </w:r>
          </w:p>
          <w:p w14:paraId="26C9C350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Clearwater, Florida 33762-0500</w:t>
            </w:r>
          </w:p>
          <w:p w14:paraId="255695DA" w14:textId="5B509E07" w:rsidR="004C08F0" w:rsidRPr="006C719E" w:rsidRDefault="004C08F0" w:rsidP="004C08F0">
            <w:pPr>
              <w:pStyle w:val="Heading3"/>
              <w:rPr>
                <w:rFonts w:ascii="Arial Narrow" w:hAnsi="Arial Narrow"/>
                <w:b w:val="0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: 727</w:t>
            </w:r>
            <w:r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-464-7628</w:t>
            </w:r>
          </w:p>
          <w:p w14:paraId="05BF921B" w14:textId="77777777" w:rsidR="004C08F0" w:rsidRPr="006E28C1" w:rsidRDefault="004C08F0" w:rsidP="004C08F0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0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GeorgeLofton@flsa6.gov</w:t>
              </w:r>
            </w:hyperlink>
            <w:r w:rsidRPr="006E28C1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2154DB58" w14:textId="77777777" w:rsidR="0054740E" w:rsidRPr="006E28C1" w:rsidRDefault="004C08F0" w:rsidP="008B7E30">
            <w:pPr>
              <w:spacing w:after="60"/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Term:  Not applicable</w:t>
            </w:r>
            <w:bookmarkEnd w:id="1"/>
            <w:bookmarkEnd w:id="2"/>
          </w:p>
        </w:tc>
      </w:tr>
      <w:tr w:rsidR="00B5047E" w14:paraId="5693C239" w14:textId="77777777" w:rsidTr="00B5047E">
        <w:trPr>
          <w:cantSplit/>
          <w:trHeight w:val="225"/>
        </w:trPr>
        <w:tc>
          <w:tcPr>
            <w:tcW w:w="513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E2F3"/>
          </w:tcPr>
          <w:p w14:paraId="04C22BD8" w14:textId="77777777" w:rsidR="00B5047E" w:rsidRPr="006E28C1" w:rsidRDefault="00B5047E" w:rsidP="00B5047E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bookmarkStart w:id="3" w:name="_Hlk120627590"/>
            <w:r w:rsidRPr="006E28C1">
              <w:rPr>
                <w:rFonts w:ascii="Arial Narrow" w:hAnsi="Arial Narrow"/>
                <w:b/>
                <w:sz w:val="24"/>
                <w:szCs w:val="24"/>
              </w:rPr>
              <w:t>Director of Florida Highway Patrol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14:paraId="2818B2E5" w14:textId="50758638" w:rsidR="00B5047E" w:rsidRPr="006E28C1" w:rsidRDefault="00B5047E" w:rsidP="00B5047E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County Correctional Institution Head</w:t>
            </w:r>
          </w:p>
        </w:tc>
      </w:tr>
      <w:tr w:rsidR="00B5047E" w14:paraId="45FB0078" w14:textId="77777777" w:rsidTr="00B5047E">
        <w:trPr>
          <w:cantSplit/>
          <w:trHeight w:val="2766"/>
        </w:trPr>
        <w:tc>
          <w:tcPr>
            <w:tcW w:w="5130" w:type="dxa"/>
            <w:tcBorders>
              <w:bottom w:val="single" w:sz="6" w:space="0" w:color="auto"/>
            </w:tcBorders>
          </w:tcPr>
          <w:p w14:paraId="7D8EE609" w14:textId="77777777" w:rsidR="00B5047E" w:rsidRPr="006E28C1" w:rsidRDefault="00B5047E" w:rsidP="00B5047E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4" w:name="_Hlk89249644"/>
            <w:r w:rsidRPr="006E28C1">
              <w:rPr>
                <w:rFonts w:ascii="Arial Narrow" w:hAnsi="Arial Narrow"/>
                <w:b/>
                <w:sz w:val="22"/>
                <w:szCs w:val="22"/>
              </w:rPr>
              <w:t>Colonel Gary L. Howze II</w:t>
            </w:r>
          </w:p>
          <w:p w14:paraId="6E1BE599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Florida Department of Highway Safety and Motor Vehicles </w:t>
            </w:r>
          </w:p>
          <w:p w14:paraId="3F440203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Division of Florida Highway Patrol</w:t>
            </w:r>
          </w:p>
          <w:p w14:paraId="2F0E086E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Neil Kirkman Building, MS#1</w:t>
            </w:r>
          </w:p>
          <w:p w14:paraId="4866278C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2900 Apalachee Parkway</w:t>
            </w:r>
          </w:p>
          <w:p w14:paraId="1207F98F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Tallahassee, Florida 32399-0500</w:t>
            </w:r>
          </w:p>
          <w:p w14:paraId="56FD924E" w14:textId="5D9CA856" w:rsidR="00B5047E" w:rsidRPr="006C719E" w:rsidRDefault="00B5047E" w:rsidP="00B5047E">
            <w:pPr>
              <w:pStyle w:val="Heading1"/>
              <w:rPr>
                <w:rFonts w:ascii="Arial Narrow" w:hAnsi="Arial Narrow"/>
                <w:b w:val="0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: 850</w:t>
            </w:r>
            <w:r w:rsidRPr="006C719E">
              <w:rPr>
                <w:rFonts w:ascii="Arial Narrow" w:hAnsi="Arial Narrow"/>
                <w:b w:val="0"/>
                <w:bCs/>
                <w:sz w:val="22"/>
                <w:szCs w:val="22"/>
              </w:rPr>
              <w:t>-617-3100</w:t>
            </w:r>
          </w:p>
          <w:p w14:paraId="58E28C62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1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GaryHowze@flhsmv.gov</w:t>
              </w:r>
            </w:hyperlink>
          </w:p>
          <w:p w14:paraId="06306179" w14:textId="1ABEC548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Secretary/Assistant</w:t>
            </w:r>
            <w:proofErr w:type="gramStart"/>
            <w:r w:rsidRPr="006E28C1">
              <w:rPr>
                <w:rFonts w:ascii="Arial Narrow" w:hAnsi="Arial Narrow"/>
                <w:sz w:val="22"/>
                <w:szCs w:val="22"/>
              </w:rPr>
              <w:t>:  Vicki</w:t>
            </w:r>
            <w:proofErr w:type="gramEnd"/>
            <w:r w:rsidRPr="006E28C1">
              <w:rPr>
                <w:rFonts w:ascii="Arial Narrow" w:hAnsi="Arial Narrow"/>
                <w:sz w:val="22"/>
                <w:szCs w:val="22"/>
              </w:rPr>
              <w:t xml:space="preserve"> Harman, 850</w:t>
            </w:r>
            <w:r>
              <w:rPr>
                <w:rFonts w:ascii="Arial Narrow" w:hAnsi="Arial Narrow"/>
                <w:sz w:val="22"/>
                <w:szCs w:val="22"/>
              </w:rPr>
              <w:t>-</w:t>
            </w:r>
            <w:r w:rsidRPr="006E28C1">
              <w:rPr>
                <w:rFonts w:ascii="Arial Narrow" w:hAnsi="Arial Narrow"/>
                <w:sz w:val="22"/>
                <w:szCs w:val="22"/>
              </w:rPr>
              <w:t>617-31</w:t>
            </w:r>
            <w:r>
              <w:rPr>
                <w:rFonts w:ascii="Arial Narrow" w:hAnsi="Arial Narrow"/>
                <w:sz w:val="22"/>
                <w:szCs w:val="22"/>
              </w:rPr>
              <w:t>00</w:t>
            </w:r>
          </w:p>
          <w:p w14:paraId="09181895" w14:textId="77777777" w:rsidR="00B5047E" w:rsidRPr="006E28C1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2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VickiHarman@flhsmv.gov</w:t>
              </w:r>
            </w:hyperlink>
          </w:p>
          <w:bookmarkEnd w:id="4"/>
          <w:p w14:paraId="7C73B363" w14:textId="77777777" w:rsidR="00B5047E" w:rsidRPr="006E28C1" w:rsidRDefault="00B5047E" w:rsidP="00B5047E">
            <w:pPr>
              <w:spacing w:after="60"/>
              <w:rPr>
                <w:rFonts w:ascii="Arial Narrow" w:hAnsi="Arial Narrow"/>
                <w:b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Term:  Not applicable</w:t>
            </w:r>
          </w:p>
        </w:tc>
        <w:tc>
          <w:tcPr>
            <w:tcW w:w="5220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7DB5E40F" w14:textId="47AAEA76" w:rsidR="00B5047E" w:rsidRPr="006E28C1" w:rsidRDefault="00B5047E" w:rsidP="00B5047E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Major Skott Jensen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br/>
            </w:r>
            <w:r w:rsidRPr="00D10385">
              <w:rPr>
                <w:rFonts w:ascii="Arial Narrow" w:hAnsi="Arial Narrow"/>
                <w:sz w:val="22"/>
                <w:szCs w:val="22"/>
              </w:rPr>
              <w:t>Lake County Sheriff’s Office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>360 W. Ruby St.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>Tavares, F</w:t>
            </w:r>
            <w:r>
              <w:rPr>
                <w:rFonts w:ascii="Arial Narrow" w:hAnsi="Arial Narrow"/>
                <w:sz w:val="22"/>
                <w:szCs w:val="22"/>
              </w:rPr>
              <w:t>lorida</w:t>
            </w:r>
            <w:r w:rsidRPr="00D10385">
              <w:rPr>
                <w:rFonts w:ascii="Arial Narrow" w:hAnsi="Arial Narrow"/>
                <w:sz w:val="22"/>
                <w:szCs w:val="22"/>
              </w:rPr>
              <w:t xml:space="preserve"> 32778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</w: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:  352-742-4061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br/>
            </w:r>
            <w:r w:rsidRPr="00D10385">
              <w:rPr>
                <w:rFonts w:ascii="Arial Narrow" w:hAnsi="Arial Narrow"/>
                <w:sz w:val="22"/>
                <w:szCs w:val="22"/>
              </w:rPr>
              <w:t xml:space="preserve">Email: </w:t>
            </w:r>
            <w:hyperlink r:id="rId13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skott.jensen@lcso.org</w:t>
              </w:r>
            </w:hyperlink>
            <w:r w:rsidRPr="00D10385">
              <w:rPr>
                <w:rFonts w:ascii="Arial Narrow" w:hAnsi="Arial Narrow"/>
                <w:sz w:val="22"/>
                <w:szCs w:val="22"/>
              </w:rPr>
              <w:br/>
              <w:t>Secretary/Assistant: Cathy Lee, 352-742-4054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 xml:space="preserve">Email: </w:t>
            </w:r>
            <w:hyperlink r:id="rId14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cathy.lee@lcso.org</w:t>
              </w:r>
            </w:hyperlink>
            <w:r w:rsidRPr="00D10385">
              <w:rPr>
                <w:rFonts w:ascii="Arial Narrow" w:hAnsi="Arial Narrow"/>
                <w:sz w:val="22"/>
                <w:szCs w:val="22"/>
              </w:rPr>
              <w:br/>
              <w:t>First Term: 10/24/2023 – 8/1/2027</w:t>
            </w:r>
          </w:p>
        </w:tc>
      </w:tr>
      <w:tr w:rsidR="002304E1" w14:paraId="4BAB41DB" w14:textId="77777777" w:rsidTr="00B5047E">
        <w:trPr>
          <w:cantSplit/>
          <w:trHeight w:val="225"/>
        </w:trPr>
        <w:tc>
          <w:tcPr>
            <w:tcW w:w="103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D9E2F3"/>
          </w:tcPr>
          <w:p w14:paraId="494DE086" w14:textId="176D74C9" w:rsidR="00AD0129" w:rsidRPr="00AD0129" w:rsidRDefault="002304E1" w:rsidP="00AD012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Sheriffs (3)</w:t>
            </w:r>
          </w:p>
        </w:tc>
      </w:tr>
      <w:tr w:rsidR="002304E1" w14:paraId="77A07B63" w14:textId="77777777" w:rsidTr="00B5047E">
        <w:trPr>
          <w:cantSplit/>
          <w:trHeight w:val="2802"/>
        </w:trPr>
        <w:tc>
          <w:tcPr>
            <w:tcW w:w="5130" w:type="dxa"/>
            <w:tcBorders>
              <w:bottom w:val="single" w:sz="6" w:space="0" w:color="auto"/>
            </w:tcBorders>
          </w:tcPr>
          <w:p w14:paraId="1C371C14" w14:textId="5748E902" w:rsidR="008B7E30" w:rsidRDefault="00E82134" w:rsidP="00D10385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5" w:name="_Hlk89249754"/>
            <w:r>
              <w:rPr>
                <w:rFonts w:ascii="Arial Narrow" w:hAnsi="Arial Narrow"/>
                <w:b/>
                <w:sz w:val="22"/>
                <w:szCs w:val="22"/>
              </w:rPr>
              <w:t>Sheriff</w:t>
            </w:r>
            <w:r w:rsidR="00446EA1" w:rsidRPr="006E28C1">
              <w:rPr>
                <w:rFonts w:ascii="Arial Narrow" w:hAnsi="Arial Narrow"/>
                <w:b/>
                <w:sz w:val="22"/>
                <w:szCs w:val="22"/>
              </w:rPr>
              <w:t xml:space="preserve"> Tommy Ford – Chairman</w:t>
            </w:r>
          </w:p>
          <w:p w14:paraId="1A0C7CC8" w14:textId="48484375" w:rsidR="00446EA1" w:rsidRPr="005343A7" w:rsidRDefault="008B7E30" w:rsidP="00446EA1">
            <w:pPr>
              <w:rPr>
                <w:rFonts w:ascii="Arial Narrow" w:hAnsi="Arial Narrow"/>
                <w:bCs/>
                <w:sz w:val="22"/>
                <w:szCs w:val="22"/>
              </w:rPr>
            </w:pPr>
            <w:r>
              <w:rPr>
                <w:rFonts w:ascii="Arial Narrow" w:hAnsi="Arial Narrow"/>
                <w:bCs/>
                <w:sz w:val="22"/>
                <w:szCs w:val="22"/>
              </w:rPr>
              <w:t>Bay County</w:t>
            </w:r>
            <w:r w:rsidR="00446EA1" w:rsidRPr="006E28C1">
              <w:rPr>
                <w:rFonts w:ascii="Arial Narrow" w:hAnsi="Arial Narrow"/>
                <w:sz w:val="22"/>
                <w:szCs w:val="22"/>
              </w:rPr>
              <w:t xml:space="preserve"> Sheriff</w:t>
            </w:r>
          </w:p>
          <w:p w14:paraId="6C1BB9EE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3421 North Highway 77</w:t>
            </w:r>
          </w:p>
          <w:p w14:paraId="7EB8BEEB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Panama City, Florida 32405-5009</w:t>
            </w:r>
          </w:p>
          <w:p w14:paraId="10812719" w14:textId="0FED8AF8" w:rsidR="00446EA1" w:rsidRPr="006C719E" w:rsidRDefault="00446EA1" w:rsidP="00446EA1">
            <w:pPr>
              <w:rPr>
                <w:rFonts w:ascii="Arial Narrow" w:hAnsi="Arial Narrow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bookmarkStart w:id="6" w:name="_Hlk55663696"/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 850</w:t>
            </w:r>
            <w:r w:rsidRPr="006C719E">
              <w:rPr>
                <w:rFonts w:ascii="Arial Narrow" w:hAnsi="Arial Narrow"/>
                <w:bCs/>
                <w:sz w:val="22"/>
                <w:szCs w:val="22"/>
              </w:rPr>
              <w:t>-248-2078</w:t>
            </w:r>
            <w:bookmarkEnd w:id="6"/>
          </w:p>
          <w:p w14:paraId="45C5A8F2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5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tommy.ford@bayso.org</w:t>
              </w:r>
            </w:hyperlink>
          </w:p>
          <w:p w14:paraId="4AEF34F7" w14:textId="31AECC36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Secretary/Assistant</w:t>
            </w:r>
            <w:r w:rsidR="00331028" w:rsidRPr="006E28C1">
              <w:rPr>
                <w:rFonts w:ascii="Arial Narrow" w:hAnsi="Arial Narrow"/>
                <w:sz w:val="22"/>
                <w:szCs w:val="22"/>
              </w:rPr>
              <w:t>: Theresa</w:t>
            </w:r>
            <w:r w:rsidRPr="006E28C1">
              <w:rPr>
                <w:rFonts w:ascii="Arial Narrow" w:hAnsi="Arial Narrow"/>
                <w:sz w:val="22"/>
                <w:szCs w:val="22"/>
              </w:rPr>
              <w:t xml:space="preserve"> Anglin, 850</w:t>
            </w:r>
            <w:r w:rsidR="00512A97">
              <w:rPr>
                <w:rFonts w:ascii="Arial Narrow" w:hAnsi="Arial Narrow"/>
                <w:sz w:val="22"/>
                <w:szCs w:val="22"/>
              </w:rPr>
              <w:t>-</w:t>
            </w:r>
            <w:r w:rsidRPr="006E28C1">
              <w:rPr>
                <w:rFonts w:ascii="Arial Narrow" w:hAnsi="Arial Narrow"/>
                <w:sz w:val="22"/>
                <w:szCs w:val="22"/>
              </w:rPr>
              <w:t>248-2078</w:t>
            </w:r>
          </w:p>
          <w:p w14:paraId="55CFB488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6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theresa.anglin@bayso.org</w:t>
              </w:r>
            </w:hyperlink>
          </w:p>
          <w:p w14:paraId="1C4DA637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bookmarkStart w:id="7" w:name="_Hlk52481466"/>
            <w:bookmarkEnd w:id="5"/>
            <w:r w:rsidRPr="006E28C1">
              <w:rPr>
                <w:rFonts w:ascii="Arial Narrow" w:hAnsi="Arial Narrow"/>
                <w:sz w:val="22"/>
                <w:szCs w:val="22"/>
              </w:rPr>
              <w:t>Partial Term:  4/13/2018 – 8/1/2018</w:t>
            </w:r>
          </w:p>
          <w:p w14:paraId="69EE5987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First Term:  8/23/2018 – 8/1/2022</w:t>
            </w:r>
            <w:bookmarkEnd w:id="7"/>
          </w:p>
          <w:p w14:paraId="77ED902B" w14:textId="1434BA66" w:rsidR="00AD0129" w:rsidRPr="00AD0129" w:rsidRDefault="00446EA1" w:rsidP="00AD0129">
            <w:pPr>
              <w:spacing w:after="60"/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Second Term: 8/2/2022 – 8/1/202</w:t>
            </w:r>
            <w:r w:rsidR="001A0003">
              <w:rPr>
                <w:rFonts w:ascii="Arial Narrow" w:hAnsi="Arial Narrow"/>
                <w:sz w:val="22"/>
                <w:szCs w:val="22"/>
              </w:rPr>
              <w:t>6</w:t>
            </w:r>
          </w:p>
        </w:tc>
        <w:tc>
          <w:tcPr>
            <w:tcW w:w="5220" w:type="dxa"/>
            <w:tcBorders>
              <w:bottom w:val="single" w:sz="6" w:space="0" w:color="auto"/>
            </w:tcBorders>
          </w:tcPr>
          <w:p w14:paraId="6FC0B2AF" w14:textId="10A9FEB2" w:rsidR="00446EA1" w:rsidRPr="006E28C1" w:rsidRDefault="00E82134" w:rsidP="00D10385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8" w:name="_Hlk89249701"/>
            <w:r>
              <w:rPr>
                <w:rFonts w:ascii="Arial Narrow" w:hAnsi="Arial Narrow"/>
                <w:b/>
                <w:sz w:val="22"/>
                <w:szCs w:val="22"/>
              </w:rPr>
              <w:t>Sheriff</w:t>
            </w:r>
            <w:r w:rsidR="00446EA1" w:rsidRPr="006E28C1">
              <w:rPr>
                <w:rFonts w:ascii="Arial Narrow" w:hAnsi="Arial Narrow"/>
                <w:b/>
                <w:sz w:val="22"/>
                <w:szCs w:val="22"/>
              </w:rPr>
              <w:t xml:space="preserve"> Robert “Wayne” Ivey</w:t>
            </w:r>
          </w:p>
          <w:p w14:paraId="4E93E786" w14:textId="537BA454" w:rsidR="00446EA1" w:rsidRPr="006E28C1" w:rsidRDefault="008B7E30" w:rsidP="00446EA1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Brevard County</w:t>
            </w:r>
            <w:r w:rsidR="00446EA1" w:rsidRPr="006E28C1">
              <w:rPr>
                <w:rFonts w:ascii="Arial Narrow" w:hAnsi="Arial Narrow"/>
                <w:sz w:val="22"/>
                <w:szCs w:val="22"/>
              </w:rPr>
              <w:t xml:space="preserve"> Sheriff</w:t>
            </w:r>
          </w:p>
          <w:p w14:paraId="1B25D493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700 S. Park Avenue</w:t>
            </w:r>
          </w:p>
          <w:p w14:paraId="1558DD87" w14:textId="379D043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Titusville, F</w:t>
            </w:r>
            <w:r w:rsidR="00E52D41">
              <w:rPr>
                <w:rFonts w:ascii="Arial Narrow" w:hAnsi="Arial Narrow"/>
                <w:sz w:val="22"/>
                <w:szCs w:val="22"/>
              </w:rPr>
              <w:t>lorida</w:t>
            </w:r>
            <w:r w:rsidRPr="006E28C1">
              <w:rPr>
                <w:rFonts w:ascii="Arial Narrow" w:hAnsi="Arial Narrow"/>
                <w:sz w:val="22"/>
                <w:szCs w:val="22"/>
              </w:rPr>
              <w:t xml:space="preserve"> 32780</w:t>
            </w:r>
          </w:p>
          <w:p w14:paraId="0D373A85" w14:textId="263EE902" w:rsidR="00446EA1" w:rsidRPr="006C719E" w:rsidRDefault="00446EA1" w:rsidP="00446EA1">
            <w:pPr>
              <w:rPr>
                <w:rFonts w:ascii="Arial Narrow" w:hAnsi="Arial Narrow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 321</w:t>
            </w:r>
            <w:r w:rsidRPr="006C719E">
              <w:rPr>
                <w:rFonts w:ascii="Arial Narrow" w:hAnsi="Arial Narrow"/>
                <w:bCs/>
                <w:sz w:val="22"/>
                <w:szCs w:val="22"/>
              </w:rPr>
              <w:t>-264-5201</w:t>
            </w:r>
          </w:p>
          <w:p w14:paraId="1ACCB5D1" w14:textId="73B79E90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7" w:history="1">
              <w:r w:rsidRPr="006E28C1">
                <w:rPr>
                  <w:rStyle w:val="Hyperlink"/>
                  <w:rFonts w:ascii="Arial Narrow" w:hAnsi="Arial Narrow"/>
                  <w:sz w:val="22"/>
                  <w:szCs w:val="22"/>
                </w:rPr>
                <w:t>wayne.ivey@bcso.us</w:t>
              </w:r>
            </w:hyperlink>
          </w:p>
          <w:p w14:paraId="3A67E0ED" w14:textId="568F28F0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Secretary/Assistant</w:t>
            </w:r>
            <w:r w:rsidR="00331028" w:rsidRPr="006E28C1">
              <w:rPr>
                <w:rFonts w:ascii="Arial Narrow" w:hAnsi="Arial Narrow"/>
                <w:sz w:val="22"/>
                <w:szCs w:val="22"/>
              </w:rPr>
              <w:t>: Deputy</w:t>
            </w:r>
            <w:r w:rsidRPr="006E28C1">
              <w:rPr>
                <w:rFonts w:ascii="Arial Narrow" w:hAnsi="Arial Narrow"/>
                <w:sz w:val="22"/>
                <w:szCs w:val="22"/>
              </w:rPr>
              <w:t xml:space="preserve"> Kelsey Artus</w:t>
            </w:r>
            <w:r w:rsidR="005135DD">
              <w:rPr>
                <w:rFonts w:ascii="Arial Narrow" w:hAnsi="Arial Narrow"/>
                <w:sz w:val="22"/>
                <w:szCs w:val="22"/>
              </w:rPr>
              <w:t>,</w:t>
            </w:r>
            <w:r w:rsidR="008857A5">
              <w:rPr>
                <w:rFonts w:ascii="Arial Narrow" w:hAnsi="Arial Narrow"/>
                <w:sz w:val="22"/>
                <w:szCs w:val="22"/>
              </w:rPr>
              <w:t xml:space="preserve"> 321</w:t>
            </w:r>
            <w:r w:rsidR="00512A97">
              <w:rPr>
                <w:rFonts w:ascii="Arial Narrow" w:hAnsi="Arial Narrow"/>
                <w:sz w:val="22"/>
                <w:szCs w:val="22"/>
              </w:rPr>
              <w:t>-</w:t>
            </w:r>
            <w:r w:rsidR="008857A5">
              <w:rPr>
                <w:rFonts w:ascii="Arial Narrow" w:hAnsi="Arial Narrow"/>
                <w:sz w:val="22"/>
                <w:szCs w:val="22"/>
              </w:rPr>
              <w:t>298-1991</w:t>
            </w:r>
          </w:p>
          <w:p w14:paraId="3E2CC14F" w14:textId="77777777" w:rsidR="00446EA1" w:rsidRPr="006E28C1" w:rsidRDefault="00446EA1" w:rsidP="00446EA1">
            <w:pPr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18" w:history="1">
              <w:r w:rsidR="008857A5" w:rsidRPr="009D05C3">
                <w:rPr>
                  <w:rStyle w:val="Hyperlink"/>
                  <w:rFonts w:ascii="Arial Narrow" w:hAnsi="Arial Narrow"/>
                  <w:sz w:val="22"/>
                  <w:szCs w:val="22"/>
                </w:rPr>
                <w:t>kelsey.artus@bcso.us</w:t>
              </w:r>
            </w:hyperlink>
            <w:r w:rsidR="008857A5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bookmarkEnd w:id="8"/>
          <w:p w14:paraId="5600CC0A" w14:textId="57CF376B" w:rsidR="002304E1" w:rsidRPr="006E28C1" w:rsidRDefault="00446EA1" w:rsidP="00446EA1">
            <w:pPr>
              <w:spacing w:after="60"/>
              <w:rPr>
                <w:rFonts w:ascii="Arial Narrow" w:hAnsi="Arial Narrow"/>
                <w:sz w:val="22"/>
                <w:szCs w:val="22"/>
              </w:rPr>
            </w:pPr>
            <w:r w:rsidRPr="006E28C1">
              <w:rPr>
                <w:rFonts w:ascii="Arial Narrow" w:hAnsi="Arial Narrow"/>
                <w:sz w:val="22"/>
                <w:szCs w:val="22"/>
              </w:rPr>
              <w:t>Partial Term:  3/11/2022 – 8/1/2025</w:t>
            </w:r>
            <w:r w:rsidR="004B3075">
              <w:rPr>
                <w:rFonts w:ascii="Arial Narrow" w:hAnsi="Arial Narrow"/>
                <w:sz w:val="22"/>
                <w:szCs w:val="22"/>
              </w:rPr>
              <w:br/>
              <w:t>First Term: 7/22/2025 – 8/1/2029</w:t>
            </w:r>
          </w:p>
        </w:tc>
      </w:tr>
      <w:tr w:rsidR="002304E1" w:rsidRPr="00D211BF" w14:paraId="5B69DD61" w14:textId="77777777" w:rsidTr="00AD0129">
        <w:trPr>
          <w:cantSplit/>
          <w:trHeight w:val="3216"/>
        </w:trPr>
        <w:tc>
          <w:tcPr>
            <w:tcW w:w="5130" w:type="dxa"/>
            <w:tcBorders>
              <w:top w:val="single" w:sz="6" w:space="0" w:color="auto"/>
              <w:bottom w:val="single" w:sz="6" w:space="0" w:color="auto"/>
            </w:tcBorders>
          </w:tcPr>
          <w:p w14:paraId="61FBE6BC" w14:textId="77777777" w:rsidR="00A02EDA" w:rsidRDefault="00E82134" w:rsidP="002F1659">
            <w:pPr>
              <w:spacing w:before="6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Sheriff</w:t>
            </w:r>
            <w:r w:rsidR="002F1659">
              <w:rPr>
                <w:rFonts w:ascii="Arial Narrow" w:hAnsi="Arial Narrow"/>
                <w:b/>
                <w:sz w:val="22"/>
                <w:szCs w:val="22"/>
              </w:rPr>
              <w:t xml:space="preserve"> William “Billy” Woods</w:t>
            </w:r>
            <w:r w:rsidR="001C33DB">
              <w:rPr>
                <w:rFonts w:ascii="Arial Narrow" w:hAnsi="Arial Narrow"/>
                <w:b/>
                <w:sz w:val="22"/>
                <w:szCs w:val="22"/>
              </w:rPr>
              <w:br/>
            </w:r>
            <w:r w:rsidR="002F1659">
              <w:rPr>
                <w:rFonts w:ascii="Arial Narrow" w:hAnsi="Arial Narrow"/>
                <w:bCs/>
                <w:sz w:val="22"/>
                <w:szCs w:val="22"/>
              </w:rPr>
              <w:t>Marion County Sheriff</w:t>
            </w:r>
            <w:r w:rsidR="002F1659">
              <w:rPr>
                <w:rFonts w:ascii="Arial Narrow" w:hAnsi="Arial Narrow"/>
                <w:bCs/>
                <w:sz w:val="22"/>
                <w:szCs w:val="22"/>
              </w:rPr>
              <w:br/>
              <w:t>P.O. Box 1987</w:t>
            </w:r>
            <w:r w:rsidR="002F1659">
              <w:rPr>
                <w:rFonts w:ascii="Arial Narrow" w:hAnsi="Arial Narrow"/>
                <w:bCs/>
                <w:sz w:val="22"/>
                <w:szCs w:val="22"/>
              </w:rPr>
              <w:br/>
              <w:t>Ocala, F</w:t>
            </w:r>
            <w:r w:rsidR="00E52D41">
              <w:rPr>
                <w:rFonts w:ascii="Arial Narrow" w:hAnsi="Arial Narrow"/>
                <w:bCs/>
                <w:sz w:val="22"/>
                <w:szCs w:val="22"/>
              </w:rPr>
              <w:t>lorida</w:t>
            </w:r>
            <w:r w:rsidR="002F1659">
              <w:rPr>
                <w:rFonts w:ascii="Arial Narrow" w:hAnsi="Arial Narrow"/>
                <w:bCs/>
                <w:sz w:val="22"/>
                <w:szCs w:val="22"/>
              </w:rPr>
              <w:t xml:space="preserve"> 34478</w:t>
            </w:r>
            <w:r w:rsidR="002F1659">
              <w:rPr>
                <w:rFonts w:ascii="Arial Narrow" w:hAnsi="Arial Narrow"/>
                <w:bCs/>
                <w:sz w:val="22"/>
                <w:szCs w:val="22"/>
              </w:rPr>
              <w:br/>
              <w:t>Telephone Number: 352-368-3510</w:t>
            </w:r>
            <w:r w:rsidR="002F1659">
              <w:rPr>
                <w:rFonts w:ascii="Arial Narrow" w:hAnsi="Arial Narrow"/>
                <w:bCs/>
                <w:sz w:val="22"/>
                <w:szCs w:val="22"/>
              </w:rPr>
              <w:br/>
            </w:r>
            <w:r w:rsidR="002F1659">
              <w:rPr>
                <w:rFonts w:ascii="Arial Narrow" w:hAnsi="Arial Narrow"/>
                <w:sz w:val="22"/>
                <w:szCs w:val="22"/>
              </w:rPr>
              <w:t xml:space="preserve">E-Mail: </w:t>
            </w:r>
            <w:hyperlink r:id="rId19" w:history="1">
              <w:r w:rsidR="00B32766" w:rsidRPr="00C17936">
                <w:rPr>
                  <w:rStyle w:val="Hyperlink"/>
                  <w:rFonts w:ascii="Arial Narrow" w:hAnsi="Arial Narrow"/>
                  <w:sz w:val="22"/>
                  <w:szCs w:val="22"/>
                </w:rPr>
                <w:t>wwoods@marionso.com</w:t>
              </w:r>
            </w:hyperlink>
            <w:r w:rsidR="002F1659">
              <w:rPr>
                <w:rFonts w:ascii="Arial Narrow" w:hAnsi="Arial Narrow"/>
                <w:sz w:val="22"/>
                <w:szCs w:val="22"/>
              </w:rPr>
              <w:br/>
              <w:t>Secretary/Assistant: Nichole Dodd</w:t>
            </w:r>
            <w:r w:rsidR="00512A97">
              <w:rPr>
                <w:rFonts w:ascii="Arial Narrow" w:hAnsi="Arial Narrow"/>
                <w:sz w:val="22"/>
                <w:szCs w:val="22"/>
              </w:rPr>
              <w:t>,</w:t>
            </w:r>
            <w:r w:rsidR="007C27C1">
              <w:rPr>
                <w:rFonts w:ascii="Arial Narrow" w:hAnsi="Arial Narrow"/>
                <w:sz w:val="22"/>
                <w:szCs w:val="22"/>
              </w:rPr>
              <w:t xml:space="preserve"> 352</w:t>
            </w:r>
            <w:r w:rsidR="00512A97">
              <w:rPr>
                <w:rFonts w:ascii="Arial Narrow" w:hAnsi="Arial Narrow"/>
                <w:sz w:val="22"/>
                <w:szCs w:val="22"/>
              </w:rPr>
              <w:t>-</w:t>
            </w:r>
            <w:r w:rsidR="007C27C1">
              <w:rPr>
                <w:rFonts w:ascii="Arial Narrow" w:hAnsi="Arial Narrow"/>
                <w:sz w:val="22"/>
                <w:szCs w:val="22"/>
              </w:rPr>
              <w:t>369-6789</w:t>
            </w:r>
            <w:r w:rsidR="002F1659">
              <w:rPr>
                <w:rFonts w:ascii="Arial Narrow" w:hAnsi="Arial Narrow"/>
                <w:sz w:val="22"/>
                <w:szCs w:val="22"/>
              </w:rPr>
              <w:br/>
              <w:t xml:space="preserve">E-mail: </w:t>
            </w:r>
            <w:hyperlink r:id="rId20" w:history="1">
              <w:r w:rsidR="002F1659" w:rsidRPr="00684CB7">
                <w:rPr>
                  <w:rStyle w:val="Hyperlink"/>
                  <w:rFonts w:ascii="Arial Narrow" w:hAnsi="Arial Narrow"/>
                  <w:sz w:val="22"/>
                  <w:szCs w:val="22"/>
                </w:rPr>
                <w:t>ndodd@marionso.com</w:t>
              </w:r>
            </w:hyperlink>
            <w:r w:rsidR="002F1659">
              <w:rPr>
                <w:rFonts w:ascii="Arial Narrow" w:hAnsi="Arial Narrow"/>
                <w:sz w:val="22"/>
                <w:szCs w:val="22"/>
              </w:rPr>
              <w:br/>
              <w:t>Partial Term: 7/22/2025 – 8/1/2028</w:t>
            </w:r>
          </w:p>
          <w:p w14:paraId="1B75597C" w14:textId="77777777" w:rsidR="00AD0129" w:rsidRPr="00AD0129" w:rsidRDefault="00AD0129" w:rsidP="00AD0129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4649F93" w14:textId="77777777" w:rsidR="00AD0129" w:rsidRPr="00AD0129" w:rsidRDefault="00AD0129" w:rsidP="00AD0129">
            <w:pPr>
              <w:rPr>
                <w:rFonts w:ascii="Arial Narrow" w:hAnsi="Arial Narrow"/>
                <w:sz w:val="22"/>
                <w:szCs w:val="22"/>
              </w:rPr>
            </w:pPr>
          </w:p>
          <w:p w14:paraId="510E4F3D" w14:textId="77777777" w:rsidR="00AD0129" w:rsidRPr="00AD0129" w:rsidRDefault="00AD0129" w:rsidP="00AD0129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14:paraId="38BCE7FD" w14:textId="77777777" w:rsidR="002304E1" w:rsidRDefault="002304E1" w:rsidP="00446EA1">
            <w:pPr>
              <w:rPr>
                <w:rFonts w:ascii="Arial Narrow" w:hAnsi="Arial Narrow"/>
                <w:sz w:val="22"/>
                <w:szCs w:val="22"/>
              </w:rPr>
            </w:pPr>
          </w:p>
          <w:p w14:paraId="5E2732ED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550FCA8C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4E6F1E4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875DF75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124068F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22DB718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0EB427E3" w14:textId="77777777" w:rsidR="00AB729C" w:rsidRP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6AED0F6E" w14:textId="360E1987" w:rsidR="00AB729C" w:rsidRDefault="00AB729C" w:rsidP="00AB729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D02B1C0" w14:textId="3DCA0ACD" w:rsidR="00AB729C" w:rsidRPr="00AB729C" w:rsidRDefault="00AB729C" w:rsidP="00AB729C">
            <w:pPr>
              <w:tabs>
                <w:tab w:val="left" w:pos="354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ab/>
            </w:r>
          </w:p>
        </w:tc>
      </w:tr>
    </w:tbl>
    <w:p w14:paraId="557DD2A0" w14:textId="2FDAD173" w:rsidR="003E6C93" w:rsidRDefault="003E6C93" w:rsidP="003E6C93">
      <w:pPr>
        <w:pStyle w:val="Title"/>
        <w:rPr>
          <w:sz w:val="20"/>
        </w:rPr>
      </w:pPr>
      <w:r>
        <w:rPr>
          <w:sz w:val="20"/>
        </w:rPr>
        <w:t>19-MEMBER CRIMINAL JUSTICE STANDARDS AND</w:t>
      </w:r>
    </w:p>
    <w:p w14:paraId="57063963" w14:textId="77777777" w:rsidR="003E6C93" w:rsidRDefault="003E6C93" w:rsidP="003E6C93">
      <w:pPr>
        <w:pStyle w:val="Subtitle"/>
        <w:rPr>
          <w:sz w:val="20"/>
        </w:rPr>
      </w:pPr>
      <w:r>
        <w:rPr>
          <w:sz w:val="20"/>
        </w:rPr>
        <w:t>TRAINING COMMISSION MEMBERSHIP</w:t>
      </w:r>
    </w:p>
    <w:p w14:paraId="24D46F12" w14:textId="77777777" w:rsidR="006D3450" w:rsidRDefault="006D3450" w:rsidP="002304E1"/>
    <w:p w14:paraId="04B5D2CB" w14:textId="77777777" w:rsidR="002304E1" w:rsidRPr="00AB5D3B" w:rsidRDefault="002304E1" w:rsidP="002304E1">
      <w:pPr>
        <w:rPr>
          <w:sz w:val="2"/>
          <w:szCs w:val="2"/>
        </w:rPr>
      </w:pPr>
    </w:p>
    <w:tbl>
      <w:tblPr>
        <w:tblW w:w="10286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66"/>
        <w:gridCol w:w="5220"/>
      </w:tblGrid>
      <w:tr w:rsidR="002304E1" w14:paraId="7EB50F66" w14:textId="77777777" w:rsidTr="00E93171">
        <w:trPr>
          <w:cantSplit/>
          <w:trHeight w:val="300"/>
        </w:trPr>
        <w:tc>
          <w:tcPr>
            <w:tcW w:w="10286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D9E2F3"/>
          </w:tcPr>
          <w:p w14:paraId="4E6473A3" w14:textId="77777777" w:rsidR="002304E1" w:rsidRPr="006E28C1" w:rsidRDefault="002304E1" w:rsidP="00E50C44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Chiefs of Police (3)</w:t>
            </w:r>
          </w:p>
        </w:tc>
      </w:tr>
      <w:tr w:rsidR="002304E1" w14:paraId="1D66AFB1" w14:textId="77777777" w:rsidTr="00E52D41">
        <w:tblPrEx>
          <w:tblBorders>
            <w:insideV w:val="double" w:sz="6" w:space="0" w:color="auto"/>
          </w:tblBorders>
        </w:tblPrEx>
        <w:trPr>
          <w:cantSplit/>
          <w:trHeight w:val="2820"/>
        </w:trPr>
        <w:tc>
          <w:tcPr>
            <w:tcW w:w="5066" w:type="dxa"/>
            <w:tcBorders>
              <w:top w:val="single" w:sz="4" w:space="0" w:color="auto"/>
              <w:bottom w:val="single" w:sz="6" w:space="0" w:color="auto"/>
            </w:tcBorders>
          </w:tcPr>
          <w:p w14:paraId="417EB00A" w14:textId="0C62E771" w:rsidR="00B5047E" w:rsidRDefault="00FE16F1" w:rsidP="00B5047E">
            <w:pPr>
              <w:spacing w:before="60"/>
              <w:rPr>
                <w:rFonts w:ascii="Arial Narrow" w:hAnsi="Arial Narrow"/>
                <w:sz w:val="22"/>
                <w:szCs w:val="22"/>
              </w:rPr>
            </w:pPr>
            <w:r w:rsidRPr="00B25CD6">
              <w:rPr>
                <w:rFonts w:ascii="Arial Narrow" w:hAnsi="Arial Narrow"/>
                <w:b/>
                <w:color w:val="FF0000"/>
                <w:sz w:val="22"/>
                <w:szCs w:val="22"/>
              </w:rPr>
              <w:t>VACANT</w:t>
            </w:r>
            <w:r w:rsidR="00B5047E" w:rsidRPr="00D10385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</w:p>
          <w:p w14:paraId="593668A6" w14:textId="5AEC14BF" w:rsidR="00935BFE" w:rsidRPr="00935BFE" w:rsidRDefault="00B5047E" w:rsidP="00B5047E">
            <w:pPr>
              <w:spacing w:after="6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br/>
            </w:r>
          </w:p>
        </w:tc>
        <w:tc>
          <w:tcPr>
            <w:tcW w:w="5220" w:type="dxa"/>
            <w:tcBorders>
              <w:top w:val="single" w:sz="4" w:space="0" w:color="auto"/>
              <w:bottom w:val="single" w:sz="6" w:space="0" w:color="auto"/>
            </w:tcBorders>
          </w:tcPr>
          <w:p w14:paraId="60EA73BB" w14:textId="18DF514B" w:rsidR="002304E1" w:rsidRPr="00D10385" w:rsidRDefault="00B5047E" w:rsidP="004B3075">
            <w:pPr>
              <w:tabs>
                <w:tab w:val="left" w:pos="0"/>
              </w:tabs>
              <w:spacing w:after="6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Chief Todd R. Garrison</w:t>
            </w:r>
            <w:r>
              <w:rPr>
                <w:rFonts w:ascii="Arial Narrow" w:hAnsi="Arial Narrow"/>
                <w:sz w:val="22"/>
                <w:szCs w:val="22"/>
              </w:rPr>
              <w:br/>
              <w:t>North Port Police Department</w:t>
            </w:r>
            <w:r>
              <w:rPr>
                <w:rFonts w:ascii="Arial Narrow" w:hAnsi="Arial Narrow"/>
                <w:sz w:val="22"/>
                <w:szCs w:val="22"/>
              </w:rPr>
              <w:br/>
              <w:t>4980 City Hall Blvd.</w:t>
            </w:r>
            <w:r>
              <w:rPr>
                <w:rFonts w:ascii="Arial Narrow" w:hAnsi="Arial Narrow"/>
                <w:sz w:val="22"/>
                <w:szCs w:val="22"/>
              </w:rPr>
              <w:br/>
              <w:t>North Port, Florida 34286</w:t>
            </w:r>
            <w:r>
              <w:rPr>
                <w:rFonts w:ascii="Arial Narrow" w:hAnsi="Arial Narrow"/>
                <w:sz w:val="22"/>
                <w:szCs w:val="22"/>
              </w:rPr>
              <w:br/>
              <w:t>Telephone Number: 941-429-7306</w:t>
            </w:r>
            <w:r>
              <w:rPr>
                <w:rFonts w:ascii="Arial Narrow" w:hAnsi="Arial Narrow"/>
                <w:sz w:val="22"/>
                <w:szCs w:val="22"/>
              </w:rPr>
              <w:br/>
              <w:t xml:space="preserve">E-Mail: </w:t>
            </w:r>
            <w:hyperlink r:id="rId21" w:history="1">
              <w:r w:rsidRPr="00684CB7">
                <w:rPr>
                  <w:rStyle w:val="Hyperlink"/>
                  <w:rFonts w:ascii="Arial Narrow" w:hAnsi="Arial Narrow"/>
                  <w:sz w:val="22"/>
                  <w:szCs w:val="22"/>
                </w:rPr>
                <w:t>tgarrison@northportpdfl.gov</w:t>
              </w:r>
            </w:hyperlink>
            <w:r>
              <w:rPr>
                <w:rFonts w:ascii="Arial Narrow" w:hAnsi="Arial Narrow"/>
                <w:sz w:val="22"/>
                <w:szCs w:val="22"/>
              </w:rPr>
              <w:br/>
              <w:t>Secretary/Assistant: Jamie Ebershoff,  941-429-7434</w:t>
            </w:r>
            <w:r>
              <w:rPr>
                <w:rFonts w:ascii="Arial Narrow" w:hAnsi="Arial Narrow"/>
                <w:sz w:val="22"/>
                <w:szCs w:val="22"/>
              </w:rPr>
              <w:br/>
              <w:t xml:space="preserve">E-mail: </w:t>
            </w:r>
            <w:hyperlink r:id="rId22" w:history="1">
              <w:r w:rsidRPr="00684CB7">
                <w:rPr>
                  <w:rStyle w:val="Hyperlink"/>
                  <w:rFonts w:ascii="Arial Narrow" w:hAnsi="Arial Narrow"/>
                  <w:sz w:val="22"/>
                  <w:szCs w:val="22"/>
                </w:rPr>
                <w:t>jebershoff@northportpdfl.gov</w:t>
              </w:r>
            </w:hyperlink>
            <w:r>
              <w:rPr>
                <w:rFonts w:ascii="Arial Narrow" w:hAnsi="Arial Narrow"/>
                <w:sz w:val="22"/>
                <w:szCs w:val="22"/>
              </w:rPr>
              <w:br/>
              <w:t>Partial Term: 7/22/2025 – 8/1/2027</w:t>
            </w:r>
          </w:p>
        </w:tc>
      </w:tr>
      <w:tr w:rsidR="002304E1" w14:paraId="547CA0A7" w14:textId="77777777" w:rsidTr="00E93171">
        <w:tblPrEx>
          <w:tblBorders>
            <w:insideV w:val="double" w:sz="6" w:space="0" w:color="auto"/>
          </w:tblBorders>
        </w:tblPrEx>
        <w:trPr>
          <w:cantSplit/>
          <w:trHeight w:val="2334"/>
        </w:trPr>
        <w:tc>
          <w:tcPr>
            <w:tcW w:w="5066" w:type="dxa"/>
            <w:tcBorders>
              <w:top w:val="single" w:sz="6" w:space="0" w:color="auto"/>
              <w:bottom w:val="single" w:sz="6" w:space="0" w:color="auto"/>
            </w:tcBorders>
          </w:tcPr>
          <w:p w14:paraId="49558CA1" w14:textId="77777777" w:rsidR="00B5047E" w:rsidRPr="00D10385" w:rsidRDefault="00B5047E" w:rsidP="00B5047E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9" w:name="_Hlk89249947"/>
            <w:r w:rsidRPr="00D10385">
              <w:rPr>
                <w:rFonts w:ascii="Arial Narrow" w:hAnsi="Arial Narrow"/>
                <w:b/>
                <w:sz w:val="22"/>
                <w:szCs w:val="22"/>
              </w:rPr>
              <w:t>Chief Robert Bage</w:t>
            </w:r>
          </w:p>
          <w:p w14:paraId="7200C744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ort Walton Beach Police Department</w:t>
            </w:r>
          </w:p>
          <w:p w14:paraId="22E9602F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7 Hollywood Blvd., NE</w:t>
            </w:r>
          </w:p>
          <w:p w14:paraId="6E1BB4E0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ort Walton Beach, Florida 32548</w:t>
            </w:r>
          </w:p>
          <w:p w14:paraId="37F6F25B" w14:textId="18B204C1" w:rsidR="00B5047E" w:rsidRPr="006C719E" w:rsidRDefault="00B5047E" w:rsidP="00B5047E">
            <w:pPr>
              <w:rPr>
                <w:rFonts w:ascii="Arial Narrow" w:hAnsi="Arial Narrow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 850</w:t>
            </w:r>
            <w:r w:rsidRPr="006C719E">
              <w:rPr>
                <w:rFonts w:ascii="Arial Narrow" w:hAnsi="Arial Narrow"/>
                <w:bCs/>
                <w:sz w:val="22"/>
                <w:szCs w:val="22"/>
              </w:rPr>
              <w:t>-833-9532</w:t>
            </w:r>
          </w:p>
          <w:p w14:paraId="17BC6600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23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rbage@fwb.org</w:t>
              </w:r>
            </w:hyperlink>
          </w:p>
          <w:p w14:paraId="31A1D8C8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Secretary/Assistant</w:t>
            </w:r>
            <w:proofErr w:type="gramStart"/>
            <w:r w:rsidRPr="00D10385">
              <w:rPr>
                <w:rFonts w:ascii="Arial Narrow" w:hAnsi="Arial Narrow"/>
                <w:sz w:val="22"/>
                <w:szCs w:val="22"/>
              </w:rPr>
              <w:t>:  SaWanna</w:t>
            </w:r>
            <w:proofErr w:type="gramEnd"/>
            <w:r w:rsidRPr="00D10385">
              <w:rPr>
                <w:rFonts w:ascii="Arial Narrow" w:hAnsi="Arial Narrow"/>
                <w:sz w:val="22"/>
                <w:szCs w:val="22"/>
              </w:rPr>
              <w:t xml:space="preserve"> Graves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  <w:r w:rsidRPr="00D10385">
              <w:rPr>
                <w:rFonts w:ascii="Arial Narrow" w:hAnsi="Arial Narrow"/>
                <w:sz w:val="22"/>
                <w:szCs w:val="22"/>
              </w:rPr>
              <w:t xml:space="preserve"> 850</w:t>
            </w:r>
            <w:r>
              <w:rPr>
                <w:rFonts w:ascii="Arial Narrow" w:hAnsi="Arial Narrow"/>
                <w:sz w:val="22"/>
                <w:szCs w:val="22"/>
              </w:rPr>
              <w:t>-</w:t>
            </w:r>
            <w:r w:rsidRPr="00D10385">
              <w:rPr>
                <w:rFonts w:ascii="Arial Narrow" w:hAnsi="Arial Narrow"/>
                <w:sz w:val="22"/>
                <w:szCs w:val="22"/>
              </w:rPr>
              <w:t>833-9547</w:t>
            </w:r>
          </w:p>
          <w:p w14:paraId="29062EC6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24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sgraves@fwb.org</w:t>
              </w:r>
            </w:hyperlink>
          </w:p>
          <w:p w14:paraId="7C716013" w14:textId="6D3D2BA8" w:rsidR="002304E1" w:rsidRPr="00D10385" w:rsidRDefault="00B5047E" w:rsidP="00B5047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Partial Term:  3/11/2022 – 8/1/2024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14:paraId="247FC386" w14:textId="77777777" w:rsidR="002304E1" w:rsidRPr="00D10385" w:rsidRDefault="002304E1" w:rsidP="009237E9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bookmarkEnd w:id="9"/>
      <w:tr w:rsidR="002304E1" w14:paraId="51865118" w14:textId="77777777" w:rsidTr="00E93171">
        <w:trPr>
          <w:cantSplit/>
          <w:trHeight w:hRule="exact" w:val="303"/>
        </w:trPr>
        <w:tc>
          <w:tcPr>
            <w:tcW w:w="10286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D9E2F3"/>
          </w:tcPr>
          <w:p w14:paraId="4C2C109E" w14:textId="77777777" w:rsidR="002304E1" w:rsidRPr="006E28C1" w:rsidRDefault="002304E1" w:rsidP="00E50C44">
            <w:pPr>
              <w:pStyle w:val="Heading1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6E28C1">
              <w:rPr>
                <w:rFonts w:ascii="Arial Narrow" w:hAnsi="Arial Narrow"/>
                <w:sz w:val="24"/>
                <w:szCs w:val="24"/>
              </w:rPr>
              <w:t>Law Enforcement Officers (5) who are the Rank of Sergeant or Below</w:t>
            </w:r>
          </w:p>
        </w:tc>
      </w:tr>
      <w:tr w:rsidR="002304E1" w14:paraId="3F834E5B" w14:textId="77777777" w:rsidTr="00E93171">
        <w:trPr>
          <w:cantSplit/>
          <w:trHeight w:val="2325"/>
        </w:trPr>
        <w:tc>
          <w:tcPr>
            <w:tcW w:w="5066" w:type="dxa"/>
            <w:tcBorders>
              <w:top w:val="nil"/>
              <w:left w:val="single" w:sz="8" w:space="0" w:color="auto"/>
              <w:bottom w:val="single" w:sz="8" w:space="0" w:color="auto"/>
              <w:right w:val="double" w:sz="6" w:space="0" w:color="auto"/>
            </w:tcBorders>
          </w:tcPr>
          <w:p w14:paraId="17472C4B" w14:textId="319E1CCE" w:rsidR="002304E1" w:rsidRPr="00D10385" w:rsidRDefault="00B5047E" w:rsidP="00B5047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bookmarkStart w:id="10" w:name="_Hlk89250011"/>
            <w:r>
              <w:rPr>
                <w:rFonts w:ascii="Arial Narrow" w:hAnsi="Arial Narrow"/>
                <w:b/>
                <w:sz w:val="22"/>
                <w:szCs w:val="22"/>
              </w:rPr>
              <w:t>Sergeant Steadman Stahl</w:t>
            </w:r>
            <w:r>
              <w:rPr>
                <w:rFonts w:ascii="Arial Narrow" w:hAnsi="Arial Narrow"/>
                <w:b/>
                <w:sz w:val="22"/>
                <w:szCs w:val="22"/>
              </w:rPr>
              <w:br/>
            </w:r>
            <w:r>
              <w:rPr>
                <w:rFonts w:ascii="Arial Narrow" w:hAnsi="Arial Narrow"/>
                <w:bCs/>
                <w:sz w:val="22"/>
                <w:szCs w:val="22"/>
              </w:rPr>
              <w:t>Miami-Dade County Sheriff’s Office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10680 NW 25</w:t>
            </w:r>
            <w:r w:rsidRPr="00E52D41">
              <w:rPr>
                <w:rFonts w:ascii="Arial Narrow" w:hAnsi="Arial Narrow"/>
                <w:bCs/>
                <w:sz w:val="22"/>
                <w:szCs w:val="22"/>
                <w:vertAlign w:val="superscript"/>
              </w:rPr>
              <w:t>th</w:t>
            </w:r>
            <w:r>
              <w:rPr>
                <w:rFonts w:ascii="Arial Narrow" w:hAnsi="Arial Narrow"/>
                <w:bCs/>
                <w:sz w:val="22"/>
                <w:szCs w:val="22"/>
              </w:rPr>
              <w:t xml:space="preserve"> Street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Doral, Florida 33172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Telephone Number: 305-593-0044 Ext. 315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 xml:space="preserve">E-mail: </w:t>
            </w:r>
            <w:hyperlink r:id="rId25" w:history="1">
              <w:r w:rsidRPr="00301E24">
                <w:rPr>
                  <w:rStyle w:val="Hyperlink"/>
                  <w:rFonts w:ascii="Arial Narrow" w:hAnsi="Arial Narrow"/>
                  <w:bCs/>
                  <w:sz w:val="22"/>
                  <w:szCs w:val="22"/>
                </w:rPr>
                <w:t>steadman@dcpba.org</w:t>
              </w:r>
            </w:hyperlink>
            <w:r>
              <w:rPr>
                <w:rFonts w:ascii="Arial Narrow" w:hAnsi="Arial Narrow"/>
                <w:bCs/>
                <w:sz w:val="22"/>
                <w:szCs w:val="22"/>
              </w:rPr>
              <w:br/>
            </w:r>
            <w:bookmarkEnd w:id="10"/>
            <w:r>
              <w:rPr>
                <w:rFonts w:ascii="Arial Narrow" w:hAnsi="Arial Narrow"/>
                <w:bCs/>
                <w:sz w:val="22"/>
                <w:szCs w:val="22"/>
              </w:rPr>
              <w:t>Secretary/Assistant: Kim Gregson, 732-691-2276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 xml:space="preserve">E-mail: </w:t>
            </w:r>
            <w:hyperlink r:id="rId26" w:history="1">
              <w:r w:rsidRPr="00301E24">
                <w:rPr>
                  <w:rStyle w:val="Hyperlink"/>
                  <w:rFonts w:ascii="Arial Narrow" w:hAnsi="Arial Narrow"/>
                  <w:bCs/>
                  <w:sz w:val="22"/>
                  <w:szCs w:val="22"/>
                </w:rPr>
                <w:t>kim@dcpba.org</w:t>
              </w:r>
            </w:hyperlink>
            <w:r>
              <w:rPr>
                <w:rFonts w:ascii="Arial Narrow" w:hAnsi="Arial Narrow"/>
                <w:bCs/>
                <w:sz w:val="22"/>
                <w:szCs w:val="22"/>
              </w:rPr>
              <w:br/>
            </w:r>
            <w:r w:rsidRPr="004B3075">
              <w:rPr>
                <w:rFonts w:ascii="Arial Narrow" w:hAnsi="Arial Narrow"/>
                <w:bCs/>
                <w:sz w:val="22"/>
                <w:szCs w:val="22"/>
              </w:rPr>
              <w:t>Partial Term: 7/22/2025 – 1/1/2029</w:t>
            </w:r>
          </w:p>
        </w:tc>
        <w:tc>
          <w:tcPr>
            <w:tcW w:w="5220" w:type="dxa"/>
            <w:tcBorders>
              <w:top w:val="nil"/>
              <w:left w:val="double" w:sz="6" w:space="0" w:color="auto"/>
              <w:bottom w:val="single" w:sz="8" w:space="0" w:color="auto"/>
              <w:right w:val="single" w:sz="8" w:space="0" w:color="auto"/>
            </w:tcBorders>
          </w:tcPr>
          <w:p w14:paraId="521D0CDD" w14:textId="24B76514" w:rsidR="00A33441" w:rsidRPr="00A33441" w:rsidRDefault="00A33441" w:rsidP="00D80479">
            <w:pPr>
              <w:spacing w:before="60"/>
              <w:rPr>
                <w:rFonts w:ascii="Arial Narrow" w:hAnsi="Arial Narrow"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fficer Brandon Barclay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Tampa Police Department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411 N. Franklin St.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Tampa, F</w:t>
            </w:r>
            <w:r w:rsidR="00E52D41">
              <w:rPr>
                <w:rFonts w:ascii="Arial Narrow" w:hAnsi="Arial Narrow"/>
                <w:bCs/>
                <w:sz w:val="22"/>
                <w:szCs w:val="22"/>
              </w:rPr>
              <w:t>lorida</w:t>
            </w:r>
            <w:r>
              <w:rPr>
                <w:rFonts w:ascii="Arial Narrow" w:hAnsi="Arial Narrow"/>
                <w:bCs/>
                <w:sz w:val="22"/>
                <w:szCs w:val="22"/>
              </w:rPr>
              <w:t xml:space="preserve"> 33602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Telephone Number: 813-228-8900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 xml:space="preserve">Email: </w:t>
            </w:r>
            <w:hyperlink r:id="rId27" w:history="1">
              <w:r w:rsidRPr="00684CB7">
                <w:rPr>
                  <w:rStyle w:val="Hyperlink"/>
                  <w:rFonts w:ascii="Arial Narrow" w:hAnsi="Arial Narrow"/>
                  <w:bCs/>
                  <w:sz w:val="22"/>
                  <w:szCs w:val="22"/>
                </w:rPr>
                <w:t>Brandon@tampapba.org</w:t>
              </w:r>
            </w:hyperlink>
            <w:r>
              <w:rPr>
                <w:rFonts w:ascii="Arial Narrow" w:hAnsi="Arial Narrow"/>
                <w:bCs/>
                <w:sz w:val="22"/>
                <w:szCs w:val="22"/>
              </w:rPr>
              <w:br/>
              <w:t>Secretary/Assistant: Kristina Duran</w:t>
            </w:r>
            <w:r w:rsidR="00512A97">
              <w:rPr>
                <w:rFonts w:ascii="Arial Narrow" w:hAnsi="Arial Narrow"/>
                <w:bCs/>
                <w:sz w:val="22"/>
                <w:szCs w:val="22"/>
              </w:rPr>
              <w:t>,</w:t>
            </w:r>
            <w:r>
              <w:rPr>
                <w:rFonts w:ascii="Arial Narrow" w:hAnsi="Arial Narrow"/>
                <w:bCs/>
                <w:sz w:val="22"/>
                <w:szCs w:val="22"/>
              </w:rPr>
              <w:t xml:space="preserve"> 813</w:t>
            </w:r>
            <w:r w:rsidR="00512A97">
              <w:rPr>
                <w:rFonts w:ascii="Arial Narrow" w:hAnsi="Arial Narrow"/>
                <w:bCs/>
                <w:sz w:val="22"/>
                <w:szCs w:val="22"/>
              </w:rPr>
              <w:t>-</w:t>
            </w:r>
            <w:r>
              <w:rPr>
                <w:rFonts w:ascii="Arial Narrow" w:hAnsi="Arial Narrow"/>
                <w:bCs/>
                <w:sz w:val="22"/>
                <w:szCs w:val="22"/>
              </w:rPr>
              <w:t>228-8900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 xml:space="preserve">Email: </w:t>
            </w:r>
            <w:hyperlink r:id="rId28" w:history="1">
              <w:r w:rsidRPr="00684CB7">
                <w:rPr>
                  <w:rStyle w:val="Hyperlink"/>
                  <w:rFonts w:ascii="Arial Narrow" w:hAnsi="Arial Narrow"/>
                  <w:bCs/>
                  <w:sz w:val="22"/>
                  <w:szCs w:val="22"/>
                </w:rPr>
                <w:t>Kristina@tampapba.org</w:t>
              </w:r>
            </w:hyperlink>
            <w:r>
              <w:rPr>
                <w:rFonts w:ascii="Arial Narrow" w:hAnsi="Arial Narrow"/>
                <w:bCs/>
                <w:sz w:val="22"/>
                <w:szCs w:val="22"/>
              </w:rPr>
              <w:br/>
              <w:t>Partial Term: 7/22/2025 – 8/</w:t>
            </w:r>
            <w:r w:rsidR="004B3075">
              <w:rPr>
                <w:rFonts w:ascii="Arial Narrow" w:hAnsi="Arial Narrow"/>
                <w:bCs/>
                <w:sz w:val="22"/>
                <w:szCs w:val="22"/>
              </w:rPr>
              <w:t>2</w:t>
            </w:r>
            <w:r>
              <w:rPr>
                <w:rFonts w:ascii="Arial Narrow" w:hAnsi="Arial Narrow"/>
                <w:bCs/>
                <w:sz w:val="22"/>
                <w:szCs w:val="22"/>
              </w:rPr>
              <w:t>5/2028</w:t>
            </w:r>
          </w:p>
        </w:tc>
      </w:tr>
      <w:tr w:rsidR="002304E1" w14:paraId="53309D2A" w14:textId="77777777" w:rsidTr="00B5047E">
        <w:trPr>
          <w:cantSplit/>
          <w:trHeight w:val="2437"/>
        </w:trPr>
        <w:tc>
          <w:tcPr>
            <w:tcW w:w="5066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double" w:sz="6" w:space="0" w:color="auto"/>
            </w:tcBorders>
          </w:tcPr>
          <w:p w14:paraId="38220DFD" w14:textId="77777777" w:rsidR="00B5047E" w:rsidRPr="00D10385" w:rsidRDefault="00B5047E" w:rsidP="00B5047E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Sergeant James Reaves</w:t>
            </w:r>
          </w:p>
          <w:p w14:paraId="0D7F8632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Jacksonville Sheriff’s Office</w:t>
            </w:r>
          </w:p>
          <w:p w14:paraId="704BD320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5530 Beach Blvd</w:t>
            </w:r>
          </w:p>
          <w:p w14:paraId="27EF5DD9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Jacksonville, Florida 32207</w:t>
            </w:r>
          </w:p>
          <w:p w14:paraId="24F024FA" w14:textId="31B9ABC7" w:rsidR="00B5047E" w:rsidRPr="00D10385" w:rsidRDefault="00B5047E" w:rsidP="00B5047E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</w:t>
            </w:r>
            <w:r w:rsidR="00331028" w:rsidRPr="00D10385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331028" w:rsidRPr="00331028">
              <w:rPr>
                <w:rFonts w:ascii="Arial Narrow" w:hAnsi="Arial Narrow"/>
                <w:bCs/>
                <w:sz w:val="22"/>
                <w:szCs w:val="22"/>
              </w:rPr>
              <w:t>904</w:t>
            </w:r>
            <w:r w:rsidRPr="00D10385">
              <w:rPr>
                <w:rFonts w:ascii="Arial Narrow" w:hAnsi="Arial Narrow"/>
                <w:sz w:val="22"/>
                <w:szCs w:val="22"/>
              </w:rPr>
              <w:t>-398-7010</w:t>
            </w:r>
          </w:p>
          <w:p w14:paraId="2BC747D0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29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rreaves@fop530.com</w:t>
              </w:r>
            </w:hyperlink>
          </w:p>
          <w:p w14:paraId="171ACADC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Secretary/Assistant</w:t>
            </w:r>
            <w:proofErr w:type="gramStart"/>
            <w:r w:rsidRPr="00D10385">
              <w:rPr>
                <w:rFonts w:ascii="Arial Narrow" w:hAnsi="Arial Narrow"/>
                <w:sz w:val="22"/>
                <w:szCs w:val="22"/>
              </w:rPr>
              <w:t xml:space="preserve">:  </w:t>
            </w:r>
            <w:r>
              <w:rPr>
                <w:rFonts w:ascii="Arial Narrow" w:hAnsi="Arial Narrow"/>
                <w:sz w:val="22"/>
                <w:szCs w:val="22"/>
              </w:rPr>
              <w:t>Megan</w:t>
            </w:r>
            <w:proofErr w:type="gramEnd"/>
            <w:r>
              <w:rPr>
                <w:rFonts w:ascii="Arial Narrow" w:hAnsi="Arial Narrow"/>
                <w:sz w:val="22"/>
                <w:szCs w:val="22"/>
              </w:rPr>
              <w:t xml:space="preserve"> Gibbs, 904-398-7010</w:t>
            </w:r>
          </w:p>
          <w:p w14:paraId="79E51AA8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30" w:history="1">
              <w:r w:rsidRPr="009B155B">
                <w:rPr>
                  <w:rStyle w:val="Hyperlink"/>
                </w:rPr>
                <w:t>mgibbs</w:t>
              </w:r>
              <w:r w:rsidRPr="009B155B">
                <w:rPr>
                  <w:rStyle w:val="Hyperlink"/>
                  <w:rFonts w:ascii="Arial Narrow" w:hAnsi="Arial Narrow"/>
                  <w:sz w:val="22"/>
                  <w:szCs w:val="22"/>
                </w:rPr>
                <w:t>@fop530.com</w:t>
              </w:r>
            </w:hyperlink>
          </w:p>
          <w:p w14:paraId="79CC8E1D" w14:textId="3611529B" w:rsidR="002304E1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Partial Term: 3/11/2022 – 8/1/2025</w:t>
            </w:r>
          </w:p>
        </w:tc>
        <w:tc>
          <w:tcPr>
            <w:tcW w:w="5220" w:type="dxa"/>
            <w:tcBorders>
              <w:top w:val="nil"/>
              <w:left w:val="double" w:sz="6" w:space="0" w:color="auto"/>
              <w:bottom w:val="single" w:sz="6" w:space="0" w:color="auto"/>
              <w:right w:val="single" w:sz="8" w:space="0" w:color="auto"/>
            </w:tcBorders>
          </w:tcPr>
          <w:p w14:paraId="0BDDF625" w14:textId="77777777" w:rsidR="00B5047E" w:rsidRPr="00D10385" w:rsidRDefault="00B5047E" w:rsidP="00B5047E">
            <w:pPr>
              <w:pStyle w:val="Heading1"/>
              <w:spacing w:before="6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Range Master Christopher Nebbeling</w:t>
            </w:r>
          </w:p>
          <w:p w14:paraId="5D3892BA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West Palm Beach Police Department</w:t>
            </w:r>
          </w:p>
          <w:p w14:paraId="5E61C6A1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600 Banyan Boulevard</w:t>
            </w:r>
          </w:p>
          <w:p w14:paraId="680DFF41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West Palm Beach, Florida 33401</w:t>
            </w:r>
          </w:p>
          <w:p w14:paraId="7C06489C" w14:textId="7D300A8D" w:rsidR="00B5047E" w:rsidRPr="00D10385" w:rsidRDefault="00B5047E" w:rsidP="00B5047E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</w:t>
            </w:r>
            <w:r w:rsidR="00331028" w:rsidRPr="00D10385">
              <w:rPr>
                <w:rFonts w:ascii="Arial Narrow" w:hAnsi="Arial Narrow"/>
                <w:b/>
                <w:sz w:val="22"/>
                <w:szCs w:val="22"/>
              </w:rPr>
              <w:t xml:space="preserve"> 561</w:t>
            </w:r>
            <w:r w:rsidRPr="00D10385">
              <w:rPr>
                <w:rFonts w:ascii="Arial Narrow" w:hAnsi="Arial Narrow"/>
                <w:sz w:val="22"/>
                <w:szCs w:val="22"/>
              </w:rPr>
              <w:t>-822-1899</w:t>
            </w:r>
          </w:p>
          <w:p w14:paraId="181C8D5F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31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cnebbeling@wpb.org</w:t>
              </w:r>
            </w:hyperlink>
          </w:p>
          <w:p w14:paraId="1A68435D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Partial Term:  4/9/2021 – 8/1/2021</w:t>
            </w:r>
          </w:p>
          <w:p w14:paraId="467A0C24" w14:textId="2CED1610" w:rsidR="00CF38D5" w:rsidRPr="00D10385" w:rsidRDefault="00B5047E" w:rsidP="00B5047E">
            <w:pPr>
              <w:spacing w:before="6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irst Term 3/11/2022 – 8/1/2025</w:t>
            </w:r>
          </w:p>
        </w:tc>
      </w:tr>
      <w:tr w:rsidR="002304E1" w14:paraId="0CA0A64F" w14:textId="77777777" w:rsidTr="00FB4080">
        <w:trPr>
          <w:cantSplit/>
          <w:trHeight w:hRule="exact" w:val="2364"/>
        </w:trPr>
        <w:tc>
          <w:tcPr>
            <w:tcW w:w="5066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111AB61" w14:textId="4BDE8F82" w:rsidR="00FA36AA" w:rsidRPr="00E50F5A" w:rsidRDefault="00E50F5A" w:rsidP="00D941DB">
            <w:pPr>
              <w:spacing w:before="60" w:after="60"/>
              <w:rPr>
                <w:rFonts w:ascii="Arial Narrow" w:hAnsi="Arial Narrow"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Sergeant Chase Horne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Escambia County Sheriff’s Office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</w:r>
            <w:r w:rsidR="00F31C52" w:rsidRPr="00F31C52">
              <w:rPr>
                <w:rFonts w:ascii="Arial Narrow" w:hAnsi="Arial Narrow"/>
                <w:bCs/>
                <w:sz w:val="22"/>
                <w:szCs w:val="22"/>
              </w:rPr>
              <w:t xml:space="preserve">1700 </w:t>
            </w:r>
            <w:r w:rsidR="00F31C52">
              <w:rPr>
                <w:rFonts w:ascii="Arial Narrow" w:hAnsi="Arial Narrow"/>
                <w:bCs/>
                <w:sz w:val="22"/>
                <w:szCs w:val="22"/>
              </w:rPr>
              <w:t>W</w:t>
            </w:r>
            <w:r w:rsidR="00F31C52" w:rsidRPr="00F31C52">
              <w:rPr>
                <w:rFonts w:ascii="Arial Narrow" w:hAnsi="Arial Narrow"/>
                <w:bCs/>
                <w:sz w:val="22"/>
                <w:szCs w:val="22"/>
              </w:rPr>
              <w:t xml:space="preserve">est Leonard </w:t>
            </w:r>
            <w:r w:rsidR="00F31C52">
              <w:rPr>
                <w:rFonts w:ascii="Arial Narrow" w:hAnsi="Arial Narrow"/>
                <w:bCs/>
                <w:sz w:val="22"/>
                <w:szCs w:val="22"/>
              </w:rPr>
              <w:t>S</w:t>
            </w:r>
            <w:r w:rsidR="00F31C52" w:rsidRPr="00F31C52">
              <w:rPr>
                <w:rFonts w:ascii="Arial Narrow" w:hAnsi="Arial Narrow"/>
                <w:bCs/>
                <w:sz w:val="22"/>
                <w:szCs w:val="22"/>
              </w:rPr>
              <w:t>treet</w:t>
            </w:r>
            <w:r w:rsidR="00F31C52">
              <w:rPr>
                <w:rFonts w:ascii="Arial Narrow" w:hAnsi="Arial Narrow"/>
                <w:bCs/>
                <w:sz w:val="22"/>
                <w:szCs w:val="22"/>
              </w:rPr>
              <w:br/>
            </w:r>
            <w:r w:rsidR="00F31C52" w:rsidRPr="00F31C52">
              <w:rPr>
                <w:rFonts w:ascii="Arial Narrow" w:hAnsi="Arial Narrow"/>
                <w:bCs/>
                <w:sz w:val="22"/>
                <w:szCs w:val="22"/>
              </w:rPr>
              <w:t xml:space="preserve"> Pensacola</w:t>
            </w:r>
            <w:r w:rsidR="00F31C52">
              <w:rPr>
                <w:rFonts w:ascii="Arial Narrow" w:hAnsi="Arial Narrow"/>
                <w:bCs/>
                <w:sz w:val="22"/>
                <w:szCs w:val="22"/>
              </w:rPr>
              <w:t xml:space="preserve">, </w:t>
            </w:r>
            <w:r w:rsidR="00F31C52" w:rsidRPr="00F31C52">
              <w:rPr>
                <w:rFonts w:ascii="Arial Narrow" w:hAnsi="Arial Narrow"/>
                <w:bCs/>
                <w:sz w:val="22"/>
                <w:szCs w:val="22"/>
              </w:rPr>
              <w:t>Florida 32501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>Telephone: 850-786-7157</w:t>
            </w:r>
            <w:r>
              <w:rPr>
                <w:rFonts w:ascii="Arial Narrow" w:hAnsi="Arial Narrow"/>
                <w:bCs/>
                <w:sz w:val="22"/>
                <w:szCs w:val="22"/>
              </w:rPr>
              <w:br/>
              <w:t xml:space="preserve">Email: </w:t>
            </w:r>
            <w:hyperlink r:id="rId32" w:history="1">
              <w:r w:rsidRPr="00684CB7">
                <w:rPr>
                  <w:rStyle w:val="Hyperlink"/>
                  <w:rFonts w:ascii="Arial Narrow" w:hAnsi="Arial Narrow"/>
                  <w:bCs/>
                  <w:sz w:val="22"/>
                  <w:szCs w:val="22"/>
                </w:rPr>
                <w:t>chase@flpba.org</w:t>
              </w:r>
            </w:hyperlink>
            <w:r>
              <w:rPr>
                <w:rFonts w:ascii="Arial Narrow" w:hAnsi="Arial Narrow"/>
                <w:bCs/>
                <w:sz w:val="22"/>
                <w:szCs w:val="22"/>
              </w:rPr>
              <w:br/>
              <w:t>Partial Term: 7/22/2025 – 8/1/202</w:t>
            </w:r>
            <w:r w:rsidR="004B3075">
              <w:rPr>
                <w:rFonts w:ascii="Arial Narrow" w:hAnsi="Arial Narrow"/>
                <w:bCs/>
                <w:sz w:val="22"/>
                <w:szCs w:val="22"/>
              </w:rPr>
              <w:t>8</w:t>
            </w:r>
          </w:p>
        </w:tc>
        <w:tc>
          <w:tcPr>
            <w:tcW w:w="5220" w:type="dxa"/>
            <w:tcBorders>
              <w:top w:val="nil"/>
              <w:left w:val="double" w:sz="6" w:space="0" w:color="auto"/>
              <w:bottom w:val="single" w:sz="6" w:space="0" w:color="auto"/>
            </w:tcBorders>
            <w:shd w:val="clear" w:color="auto" w:fill="D9D9D9"/>
          </w:tcPr>
          <w:p w14:paraId="0BB92858" w14:textId="77777777" w:rsidR="00133374" w:rsidRPr="00133374" w:rsidRDefault="00133374" w:rsidP="00133374">
            <w:pPr>
              <w:rPr>
                <w:rFonts w:ascii="Arial Narrow" w:hAnsi="Arial Narrow"/>
                <w:sz w:val="22"/>
                <w:szCs w:val="22"/>
              </w:rPr>
            </w:pPr>
          </w:p>
          <w:p w14:paraId="594D5FFB" w14:textId="77777777" w:rsidR="00133374" w:rsidRPr="00133374" w:rsidRDefault="00133374" w:rsidP="00133374">
            <w:pPr>
              <w:rPr>
                <w:rFonts w:ascii="Arial Narrow" w:hAnsi="Arial Narrow"/>
                <w:sz w:val="22"/>
                <w:szCs w:val="22"/>
              </w:rPr>
            </w:pPr>
          </w:p>
          <w:p w14:paraId="0867F9E0" w14:textId="77777777" w:rsidR="00133374" w:rsidRPr="00133374" w:rsidRDefault="00133374" w:rsidP="00133374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E8BCA54" w14:textId="77777777" w:rsidR="00344873" w:rsidRDefault="00344873" w:rsidP="007B15C7">
            <w:pPr>
              <w:tabs>
                <w:tab w:val="left" w:pos="4080"/>
              </w:tabs>
              <w:rPr>
                <w:rFonts w:ascii="Arial Narrow" w:hAnsi="Arial Narrow"/>
                <w:sz w:val="22"/>
                <w:szCs w:val="22"/>
              </w:rPr>
            </w:pPr>
          </w:p>
          <w:p w14:paraId="66880E7C" w14:textId="43DDCAB6" w:rsidR="007B15C7" w:rsidRPr="007B15C7" w:rsidRDefault="007B15C7" w:rsidP="007B15C7">
            <w:pPr>
              <w:tabs>
                <w:tab w:val="left" w:pos="408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ab/>
            </w:r>
          </w:p>
        </w:tc>
      </w:tr>
    </w:tbl>
    <w:p w14:paraId="7501F556" w14:textId="2A737585" w:rsidR="003E6C93" w:rsidRDefault="003E6C93" w:rsidP="003E6C93">
      <w:pPr>
        <w:pStyle w:val="Title"/>
        <w:rPr>
          <w:sz w:val="20"/>
        </w:rPr>
      </w:pPr>
      <w:r>
        <w:rPr>
          <w:sz w:val="20"/>
        </w:rPr>
        <w:t>19-MEMBER CRIMINAL JUSTICE STANDARDS AND</w:t>
      </w:r>
    </w:p>
    <w:p w14:paraId="672DE677" w14:textId="77777777" w:rsidR="003E6C93" w:rsidRDefault="003E6C93" w:rsidP="003E6C93">
      <w:pPr>
        <w:pStyle w:val="Subtitle"/>
        <w:rPr>
          <w:sz w:val="20"/>
        </w:rPr>
      </w:pPr>
      <w:r>
        <w:rPr>
          <w:sz w:val="20"/>
        </w:rPr>
        <w:t>TRAINING COMMISSION MEMBERSHIP</w:t>
      </w:r>
    </w:p>
    <w:p w14:paraId="66EF57BE" w14:textId="77777777" w:rsidR="006D3450" w:rsidRPr="006D3450" w:rsidRDefault="006D3450" w:rsidP="002304E1"/>
    <w:p w14:paraId="0705FF2D" w14:textId="77777777" w:rsidR="006D3450" w:rsidRDefault="006D3450" w:rsidP="002304E1">
      <w:pPr>
        <w:rPr>
          <w:sz w:val="2"/>
          <w:szCs w:val="2"/>
        </w:rPr>
      </w:pPr>
    </w:p>
    <w:tbl>
      <w:tblPr>
        <w:tblW w:w="10350" w:type="dxa"/>
        <w:tblInd w:w="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30"/>
        <w:gridCol w:w="5220"/>
      </w:tblGrid>
      <w:tr w:rsidR="002304E1" w14:paraId="6C3AF63F" w14:textId="77777777" w:rsidTr="00E93171">
        <w:trPr>
          <w:cantSplit/>
          <w:trHeight w:val="480"/>
        </w:trPr>
        <w:tc>
          <w:tcPr>
            <w:tcW w:w="10350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D9E2F3"/>
          </w:tcPr>
          <w:p w14:paraId="1C21C15D" w14:textId="77777777" w:rsidR="002304E1" w:rsidRPr="006E28C1" w:rsidRDefault="002304E1" w:rsidP="00E50C44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D10385">
              <w:rPr>
                <w:sz w:val="22"/>
                <w:szCs w:val="22"/>
              </w:rPr>
              <w:br w:type="page"/>
            </w:r>
            <w:r w:rsidRPr="006E28C1">
              <w:rPr>
                <w:rFonts w:ascii="Arial Narrow" w:hAnsi="Arial Narrow"/>
                <w:b/>
                <w:sz w:val="24"/>
                <w:szCs w:val="24"/>
              </w:rPr>
              <w:t>Correctional Officers (2)</w:t>
            </w:r>
          </w:p>
          <w:p w14:paraId="5603D624" w14:textId="77777777" w:rsidR="002304E1" w:rsidRPr="00D10385" w:rsidRDefault="002304E1" w:rsidP="00E50C44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Administrator of a State Correctional Institution and a Sergeant or Lower Rank</w:t>
            </w:r>
          </w:p>
        </w:tc>
      </w:tr>
      <w:tr w:rsidR="002304E1" w14:paraId="3DFEEF5E" w14:textId="77777777" w:rsidTr="00E93171">
        <w:trPr>
          <w:cantSplit/>
          <w:trHeight w:val="2325"/>
        </w:trPr>
        <w:tc>
          <w:tcPr>
            <w:tcW w:w="5130" w:type="dxa"/>
            <w:tcBorders>
              <w:bottom w:val="single" w:sz="6" w:space="0" w:color="auto"/>
            </w:tcBorders>
          </w:tcPr>
          <w:p w14:paraId="50B8D031" w14:textId="7626EF8F" w:rsidR="002304E1" w:rsidRPr="00D10385" w:rsidRDefault="00AD32F2" w:rsidP="008B7E30">
            <w:pPr>
              <w:spacing w:after="60"/>
              <w:rPr>
                <w:rFonts w:ascii="Arial Narrow" w:hAnsi="Arial Narrow"/>
                <w:b/>
                <w:sz w:val="22"/>
                <w:szCs w:val="22"/>
              </w:rPr>
            </w:pPr>
            <w:r w:rsidRPr="00B25CD6">
              <w:rPr>
                <w:rFonts w:ascii="Arial Narrow" w:hAnsi="Arial Narrow"/>
                <w:b/>
                <w:color w:val="FF0000"/>
                <w:sz w:val="22"/>
                <w:szCs w:val="22"/>
              </w:rPr>
              <w:t>VACANT</w:t>
            </w:r>
          </w:p>
        </w:tc>
        <w:tc>
          <w:tcPr>
            <w:tcW w:w="5220" w:type="dxa"/>
            <w:tcBorders>
              <w:top w:val="nil"/>
              <w:bottom w:val="single" w:sz="6" w:space="0" w:color="auto"/>
            </w:tcBorders>
          </w:tcPr>
          <w:p w14:paraId="5D17C203" w14:textId="77777777" w:rsidR="002304E1" w:rsidRPr="00D10385" w:rsidRDefault="002304E1" w:rsidP="008954A6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Sergeant Edgar Rosa</w:t>
            </w:r>
          </w:p>
          <w:p w14:paraId="737AE19A" w14:textId="77777777" w:rsidR="002304E1" w:rsidRPr="00D10385" w:rsidRDefault="002304E1" w:rsidP="00E50C44">
            <w:pPr>
              <w:autoSpaceDE w:val="0"/>
              <w:autoSpaceDN w:val="0"/>
              <w:adjustRightInd w:val="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Orange County Corrections Department</w:t>
            </w:r>
          </w:p>
          <w:p w14:paraId="4C2DBC18" w14:textId="77777777" w:rsidR="002304E1" w:rsidRPr="00D10385" w:rsidRDefault="002304E1" w:rsidP="00E50C44">
            <w:pPr>
              <w:autoSpaceDE w:val="0"/>
              <w:autoSpaceDN w:val="0"/>
              <w:adjustRightInd w:val="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3741 Vision Blvd.</w:t>
            </w:r>
          </w:p>
          <w:p w14:paraId="1195B4F8" w14:textId="5F976242" w:rsidR="002304E1" w:rsidRPr="00D10385" w:rsidRDefault="002304E1" w:rsidP="00E50C44">
            <w:pPr>
              <w:autoSpaceDE w:val="0"/>
              <w:autoSpaceDN w:val="0"/>
              <w:adjustRightInd w:val="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Orlando, F</w:t>
            </w:r>
            <w:r w:rsidR="00E52D41">
              <w:rPr>
                <w:rFonts w:ascii="Arial Narrow" w:hAnsi="Arial Narrow"/>
                <w:sz w:val="22"/>
                <w:szCs w:val="22"/>
              </w:rPr>
              <w:t>lorida</w:t>
            </w:r>
            <w:r w:rsidRPr="00D10385">
              <w:rPr>
                <w:rFonts w:ascii="Arial Narrow" w:hAnsi="Arial Narrow"/>
                <w:sz w:val="22"/>
                <w:szCs w:val="22"/>
              </w:rPr>
              <w:t xml:space="preserve"> 32939</w:t>
            </w:r>
          </w:p>
          <w:p w14:paraId="374C562D" w14:textId="5865F548" w:rsidR="002304E1" w:rsidRPr="006C719E" w:rsidRDefault="002304E1" w:rsidP="00E0170E">
            <w:pPr>
              <w:rPr>
                <w:rFonts w:ascii="Arial Narrow" w:hAnsi="Arial Narrow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 407</w:t>
            </w:r>
            <w:r w:rsidRPr="006C719E">
              <w:rPr>
                <w:rFonts w:ascii="Arial Narrow" w:hAnsi="Arial Narrow"/>
                <w:bCs/>
                <w:sz w:val="22"/>
                <w:szCs w:val="22"/>
              </w:rPr>
              <w:t>-448-8318</w:t>
            </w:r>
          </w:p>
          <w:p w14:paraId="0692CC26" w14:textId="146EF9C6" w:rsidR="002304E1" w:rsidRPr="00D10385" w:rsidRDefault="002304E1" w:rsidP="00E50C44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33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EdgarM.rosa@ocfl.net</w:t>
              </w:r>
            </w:hyperlink>
          </w:p>
          <w:p w14:paraId="48AE9270" w14:textId="77777777" w:rsidR="002304E1" w:rsidRPr="00D10385" w:rsidRDefault="002304E1" w:rsidP="00E50C44">
            <w:pPr>
              <w:autoSpaceDE w:val="0"/>
              <w:autoSpaceDN w:val="0"/>
              <w:adjustRightInd w:val="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Partial Term:  3/11/2022 – 8/1/2022</w:t>
            </w:r>
          </w:p>
          <w:p w14:paraId="6C34BB36" w14:textId="77777777" w:rsidR="002304E1" w:rsidRPr="00D10385" w:rsidRDefault="002304E1" w:rsidP="00BD2C34">
            <w:pPr>
              <w:autoSpaceDE w:val="0"/>
              <w:autoSpaceDN w:val="0"/>
              <w:adjustRightInd w:val="0"/>
              <w:spacing w:after="6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irst Ter</w:t>
            </w:r>
            <w:r w:rsidR="00E62A80" w:rsidRPr="00D10385">
              <w:rPr>
                <w:rFonts w:ascii="Arial Narrow" w:hAnsi="Arial Narrow"/>
                <w:sz w:val="22"/>
                <w:szCs w:val="22"/>
              </w:rPr>
              <w:t>m</w:t>
            </w:r>
            <w:r w:rsidRPr="00D10385">
              <w:rPr>
                <w:rFonts w:ascii="Arial Narrow" w:hAnsi="Arial Narrow"/>
                <w:sz w:val="22"/>
                <w:szCs w:val="22"/>
              </w:rPr>
              <w:t>: 10/21/2022 – 8/1/2026</w:t>
            </w:r>
          </w:p>
        </w:tc>
      </w:tr>
      <w:tr w:rsidR="00B5047E" w14:paraId="14D1322C" w14:textId="77777777" w:rsidTr="00E93171">
        <w:trPr>
          <w:cantSplit/>
          <w:trHeight w:val="210"/>
        </w:trPr>
        <w:tc>
          <w:tcPr>
            <w:tcW w:w="5130" w:type="dxa"/>
            <w:tcBorders>
              <w:top w:val="single" w:sz="6" w:space="0" w:color="auto"/>
              <w:bottom w:val="single" w:sz="6" w:space="0" w:color="auto"/>
              <w:right w:val="nil"/>
            </w:tcBorders>
            <w:shd w:val="clear" w:color="auto" w:fill="D9E2F3"/>
          </w:tcPr>
          <w:p w14:paraId="7831C096" w14:textId="77777777" w:rsidR="00B5047E" w:rsidRPr="006E28C1" w:rsidRDefault="00B5047E" w:rsidP="00B5047E">
            <w:pPr>
              <w:pStyle w:val="Footer"/>
              <w:tabs>
                <w:tab w:val="clear" w:pos="4320"/>
                <w:tab w:val="clear" w:pos="8640"/>
              </w:tabs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Training Center Director</w:t>
            </w:r>
          </w:p>
        </w:tc>
        <w:tc>
          <w:tcPr>
            <w:tcW w:w="522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</w:tcPr>
          <w:p w14:paraId="27B639B9" w14:textId="4F7D7CE4" w:rsidR="00B5047E" w:rsidRPr="006E28C1" w:rsidRDefault="00B5047E" w:rsidP="00B5047E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State Resident</w:t>
            </w:r>
          </w:p>
        </w:tc>
      </w:tr>
      <w:tr w:rsidR="00B5047E" w14:paraId="2CABA381" w14:textId="77777777" w:rsidTr="00E93171">
        <w:tblPrEx>
          <w:tblBorders>
            <w:insideV w:val="none" w:sz="0" w:space="0" w:color="auto"/>
          </w:tblBorders>
        </w:tblPrEx>
        <w:trPr>
          <w:cantSplit/>
          <w:trHeight w:val="2361"/>
        </w:trPr>
        <w:tc>
          <w:tcPr>
            <w:tcW w:w="5130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0BD18F4A" w14:textId="0090E7A1" w:rsidR="00B5047E" w:rsidRPr="00D10385" w:rsidRDefault="00B5047E" w:rsidP="00B5047E">
            <w:pPr>
              <w:spacing w:after="120"/>
              <w:rPr>
                <w:rFonts w:ascii="Arial Narrow" w:hAnsi="Arial Narrow"/>
                <w:sz w:val="22"/>
                <w:szCs w:val="22"/>
              </w:rPr>
            </w:pPr>
            <w:r w:rsidRPr="00B25CD6">
              <w:rPr>
                <w:rFonts w:ascii="Arial Narrow" w:hAnsi="Arial Narrow"/>
                <w:b/>
                <w:color w:val="FF0000"/>
                <w:sz w:val="22"/>
                <w:szCs w:val="22"/>
              </w:rPr>
              <w:t>VACANT</w:t>
            </w:r>
          </w:p>
        </w:tc>
        <w:tc>
          <w:tcPr>
            <w:tcW w:w="5220" w:type="dxa"/>
            <w:tcBorders>
              <w:top w:val="nil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C2D1192" w14:textId="77777777" w:rsidR="00B5047E" w:rsidRPr="00D10385" w:rsidRDefault="00B5047E" w:rsidP="00B5047E">
            <w:pPr>
              <w:pStyle w:val="Footer"/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11" w:name="_Hlk75340329"/>
            <w:r w:rsidRPr="00D10385">
              <w:rPr>
                <w:rFonts w:ascii="Arial Narrow" w:hAnsi="Arial Narrow"/>
                <w:b/>
                <w:sz w:val="22"/>
                <w:szCs w:val="22"/>
              </w:rPr>
              <w:t>Dr. James D. Sewell</w:t>
            </w:r>
          </w:p>
          <w:p w14:paraId="0807C03F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301 2nd Street </w:t>
            </w:r>
            <w:proofErr w:type="gramStart"/>
            <w:r w:rsidRPr="00D10385">
              <w:rPr>
                <w:rFonts w:ascii="Arial Narrow" w:hAnsi="Arial Narrow"/>
                <w:sz w:val="22"/>
                <w:szCs w:val="22"/>
              </w:rPr>
              <w:t>North, #</w:t>
            </w:r>
            <w:proofErr w:type="gramEnd"/>
            <w:r w:rsidRPr="00D10385">
              <w:rPr>
                <w:rFonts w:ascii="Arial Narrow" w:hAnsi="Arial Narrow"/>
                <w:sz w:val="22"/>
                <w:szCs w:val="22"/>
              </w:rPr>
              <w:t>4</w:t>
            </w:r>
          </w:p>
          <w:p w14:paraId="2C66D8D3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St. Petersburg, Florida 33701</w:t>
            </w:r>
          </w:p>
          <w:p w14:paraId="0098E961" w14:textId="044AA5EE" w:rsidR="00B5047E" w:rsidRPr="00512A97" w:rsidRDefault="00B5047E" w:rsidP="00B5047E">
            <w:pPr>
              <w:rPr>
                <w:rFonts w:ascii="Arial Narrow" w:hAnsi="Arial Narrow"/>
                <w:bCs/>
                <w:sz w:val="22"/>
                <w:szCs w:val="22"/>
              </w:rPr>
            </w:pPr>
            <w:r w:rsidRPr="00512A97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512A97">
              <w:rPr>
                <w:rFonts w:ascii="Arial Narrow" w:hAnsi="Arial Narrow"/>
                <w:bCs/>
                <w:sz w:val="22"/>
                <w:szCs w:val="22"/>
              </w:rPr>
              <w:t>: 727</w:t>
            </w:r>
            <w:r w:rsidRPr="00512A97">
              <w:rPr>
                <w:rFonts w:ascii="Arial Narrow" w:hAnsi="Arial Narrow"/>
                <w:bCs/>
                <w:sz w:val="22"/>
                <w:szCs w:val="22"/>
              </w:rPr>
              <w:t>-821-5014</w:t>
            </w:r>
          </w:p>
          <w:p w14:paraId="053DCFBC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bookmarkStart w:id="12" w:name="_Hlk75357913"/>
            <w:r w:rsidRPr="00D10385">
              <w:rPr>
                <w:rFonts w:ascii="Arial Narrow" w:hAnsi="Arial Narrow"/>
                <w:sz w:val="22"/>
                <w:szCs w:val="22"/>
              </w:rPr>
              <w:fldChar w:fldCharType="begin"/>
            </w:r>
            <w:r w:rsidRPr="00D10385">
              <w:rPr>
                <w:rFonts w:ascii="Arial Narrow" w:hAnsi="Arial Narrow"/>
                <w:sz w:val="22"/>
                <w:szCs w:val="22"/>
              </w:rPr>
              <w:instrText xml:space="preserve"> HYPERLINK "mailto:jimdsewell@aol.com" </w:instrText>
            </w:r>
            <w:r w:rsidRPr="00D10385">
              <w:rPr>
                <w:rFonts w:ascii="Arial Narrow" w:hAnsi="Arial Narrow"/>
                <w:sz w:val="22"/>
                <w:szCs w:val="22"/>
              </w:rPr>
            </w:r>
            <w:r w:rsidRPr="00D10385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D10385">
              <w:rPr>
                <w:rStyle w:val="Hyperlink"/>
                <w:rFonts w:ascii="Arial Narrow" w:hAnsi="Arial Narrow"/>
                <w:sz w:val="22"/>
                <w:szCs w:val="22"/>
              </w:rPr>
              <w:t>jimdsewell@aol.com</w:t>
            </w:r>
            <w:r w:rsidRPr="00D10385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2"/>
          </w:p>
          <w:p w14:paraId="2F571A31" w14:textId="77777777" w:rsidR="00B5047E" w:rsidRPr="00D10385" w:rsidRDefault="00B5047E" w:rsidP="00B5047E">
            <w:pPr>
              <w:pStyle w:val="Footer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Partial Term:  6/18/2021 – 8/1/2021</w:t>
            </w:r>
            <w:bookmarkEnd w:id="11"/>
          </w:p>
          <w:p w14:paraId="0172D03F" w14:textId="3B94A64C" w:rsidR="00B5047E" w:rsidRPr="00D10385" w:rsidRDefault="00B5047E" w:rsidP="00B5047E">
            <w:pPr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irst Term: 3/11/2022 – 8/1/2025</w:t>
            </w:r>
          </w:p>
        </w:tc>
      </w:tr>
      <w:tr w:rsidR="00B5047E" w14:paraId="7ABE27E7" w14:textId="77777777" w:rsidTr="00B5047E">
        <w:trPr>
          <w:cantSplit/>
          <w:trHeight w:val="210"/>
        </w:trPr>
        <w:tc>
          <w:tcPr>
            <w:tcW w:w="1035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4C6E7" w:themeFill="accent1" w:themeFillTint="66"/>
          </w:tcPr>
          <w:p w14:paraId="234DCCFF" w14:textId="77777777" w:rsidR="00B5047E" w:rsidRPr="006E28C1" w:rsidRDefault="00B5047E" w:rsidP="00B5047E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 xml:space="preserve">Commission Attorney </w:t>
            </w:r>
          </w:p>
        </w:tc>
      </w:tr>
      <w:tr w:rsidR="00B5047E" w14:paraId="14F4FF09" w14:textId="77777777" w:rsidTr="009033A1">
        <w:trPr>
          <w:cantSplit/>
          <w:trHeight w:val="1911"/>
        </w:trPr>
        <w:tc>
          <w:tcPr>
            <w:tcW w:w="10350" w:type="dxa"/>
            <w:gridSpan w:val="2"/>
            <w:tcBorders>
              <w:top w:val="nil"/>
              <w:bottom w:val="single" w:sz="6" w:space="0" w:color="auto"/>
            </w:tcBorders>
          </w:tcPr>
          <w:p w14:paraId="35345870" w14:textId="603F46D9" w:rsidR="00B5047E" w:rsidRPr="00D10385" w:rsidRDefault="00B5047E" w:rsidP="00B5047E">
            <w:pPr>
              <w:spacing w:before="60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 xml:space="preserve">Chief Assistant 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 xml:space="preserve">Statewide Prosecutor </w:t>
            </w:r>
            <w:r>
              <w:rPr>
                <w:rFonts w:ascii="Arial Narrow" w:hAnsi="Arial Narrow"/>
                <w:b/>
                <w:sz w:val="22"/>
                <w:szCs w:val="22"/>
              </w:rPr>
              <w:t>Brian Fernandes</w:t>
            </w:r>
          </w:p>
          <w:p w14:paraId="34318087" w14:textId="77777777" w:rsidR="00B5047E" w:rsidRPr="00D10385" w:rsidRDefault="00B5047E" w:rsidP="00B5047E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Office of the Attorney General</w:t>
            </w:r>
          </w:p>
          <w:p w14:paraId="6A1C8B97" w14:textId="65682CC8" w:rsidR="00B5047E" w:rsidRPr="00D10385" w:rsidRDefault="00B5047E" w:rsidP="00B5047E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7 West Gaines Street, Suite 531</w:t>
            </w:r>
          </w:p>
          <w:p w14:paraId="642403CF" w14:textId="43F5F5A2" w:rsidR="00B5047E" w:rsidRPr="00D10385" w:rsidRDefault="00B5047E" w:rsidP="00B5047E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Ta</w:t>
            </w:r>
            <w:r>
              <w:rPr>
                <w:rFonts w:ascii="Arial Narrow" w:hAnsi="Arial Narrow"/>
                <w:sz w:val="22"/>
                <w:szCs w:val="22"/>
              </w:rPr>
              <w:t>llahassee, Florida 32399</w:t>
            </w:r>
          </w:p>
          <w:p w14:paraId="54B301E0" w14:textId="6C29D30A" w:rsidR="00B5047E" w:rsidRPr="006C719E" w:rsidRDefault="00B5047E" w:rsidP="00B5047E">
            <w:pPr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6C719E">
              <w:rPr>
                <w:rFonts w:ascii="Arial Narrow" w:hAnsi="Arial Narrow"/>
                <w:bCs/>
                <w:sz w:val="22"/>
                <w:szCs w:val="22"/>
              </w:rPr>
              <w:t>Telephone Number</w:t>
            </w:r>
            <w:r w:rsidR="00331028" w:rsidRPr="006C719E">
              <w:rPr>
                <w:rFonts w:ascii="Arial Narrow" w:hAnsi="Arial Narrow"/>
                <w:bCs/>
                <w:sz w:val="22"/>
                <w:szCs w:val="22"/>
              </w:rPr>
              <w:t>: 850</w:t>
            </w:r>
            <w:r>
              <w:rPr>
                <w:rFonts w:ascii="Arial Narrow" w:hAnsi="Arial Narrow"/>
                <w:bCs/>
                <w:sz w:val="22"/>
                <w:szCs w:val="22"/>
              </w:rPr>
              <w:t>-414-3488</w:t>
            </w:r>
          </w:p>
          <w:p w14:paraId="725BDADE" w14:textId="59AE9303" w:rsidR="00B5047E" w:rsidRPr="00D10385" w:rsidRDefault="00B5047E" w:rsidP="00B5047E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34" w:history="1">
              <w:r w:rsidRPr="00EE45E4">
                <w:rPr>
                  <w:rStyle w:val="Hyperlink"/>
                  <w:rFonts w:ascii="Arial Narrow" w:hAnsi="Arial Narrow"/>
                  <w:sz w:val="22"/>
                  <w:szCs w:val="22"/>
                </w:rPr>
                <w:t>Brian.fernandes@myfloridalegal.com</w:t>
              </w:r>
            </w:hyperlink>
          </w:p>
          <w:p w14:paraId="48E87773" w14:textId="1B0C35E7" w:rsidR="00B5047E" w:rsidRPr="00D10385" w:rsidRDefault="00B5047E" w:rsidP="00B5047E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Executive Assistant</w:t>
            </w:r>
            <w:r w:rsidR="00331028" w:rsidRPr="00D10385">
              <w:rPr>
                <w:rFonts w:ascii="Arial Narrow" w:hAnsi="Arial Narrow"/>
                <w:sz w:val="22"/>
                <w:szCs w:val="22"/>
              </w:rPr>
              <w:t>: Beth</w:t>
            </w:r>
            <w:r w:rsidRPr="00D10385">
              <w:rPr>
                <w:rFonts w:ascii="Arial Narrow" w:hAnsi="Arial Narrow"/>
                <w:sz w:val="22"/>
                <w:szCs w:val="22"/>
              </w:rPr>
              <w:t xml:space="preserve"> Decker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  <w:r w:rsidRPr="00D10385">
              <w:rPr>
                <w:rFonts w:ascii="Arial Narrow" w:hAnsi="Arial Narrow"/>
                <w:sz w:val="22"/>
                <w:szCs w:val="22"/>
              </w:rPr>
              <w:t xml:space="preserve"> 813-287-7209</w:t>
            </w:r>
          </w:p>
          <w:p w14:paraId="193B59E9" w14:textId="77777777" w:rsidR="00B5047E" w:rsidRPr="00D10385" w:rsidRDefault="00B5047E" w:rsidP="00B5047E">
            <w:pPr>
              <w:spacing w:after="60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E-mail:  </w:t>
            </w:r>
            <w:hyperlink r:id="rId35" w:history="1">
              <w:r w:rsidRPr="00D10385">
                <w:rPr>
                  <w:rStyle w:val="Hyperlink"/>
                  <w:rFonts w:ascii="Arial Narrow" w:hAnsi="Arial Narrow"/>
                  <w:sz w:val="22"/>
                  <w:szCs w:val="22"/>
                </w:rPr>
                <w:t>Beth.Decker@myfloridalegal.com</w:t>
              </w:r>
            </w:hyperlink>
          </w:p>
        </w:tc>
      </w:tr>
      <w:tr w:rsidR="00B5047E" w14:paraId="7FD90371" w14:textId="77777777" w:rsidTr="00E93171">
        <w:trPr>
          <w:cantSplit/>
          <w:trHeight w:val="174"/>
        </w:trPr>
        <w:tc>
          <w:tcPr>
            <w:tcW w:w="5130" w:type="dxa"/>
            <w:tcBorders>
              <w:top w:val="nil"/>
              <w:bottom w:val="single" w:sz="6" w:space="0" w:color="auto"/>
            </w:tcBorders>
            <w:shd w:val="clear" w:color="auto" w:fill="B4C6E7"/>
          </w:tcPr>
          <w:p w14:paraId="15E8C960" w14:textId="0500178B" w:rsidR="00B5047E" w:rsidRPr="006E28C1" w:rsidRDefault="00B5047E" w:rsidP="00B5047E">
            <w:pPr>
              <w:tabs>
                <w:tab w:val="left" w:pos="447"/>
              </w:tabs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Criminal Justice Professionalism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, Standards </w:t>
            </w:r>
            <w:r w:rsidR="00C92563">
              <w:rPr>
                <w:rFonts w:ascii="Arial Narrow" w:hAnsi="Arial Narrow"/>
                <w:b/>
                <w:sz w:val="24"/>
                <w:szCs w:val="24"/>
              </w:rPr>
              <w:t>and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Training Services </w:t>
            </w:r>
            <w:r w:rsidRPr="006E28C1">
              <w:rPr>
                <w:rFonts w:ascii="Arial Narrow" w:hAnsi="Arial Narrow"/>
                <w:b/>
                <w:sz w:val="24"/>
                <w:szCs w:val="24"/>
              </w:rPr>
              <w:t>Management</w:t>
            </w:r>
          </w:p>
        </w:tc>
        <w:tc>
          <w:tcPr>
            <w:tcW w:w="5220" w:type="dxa"/>
            <w:tcBorders>
              <w:top w:val="nil"/>
              <w:bottom w:val="single" w:sz="6" w:space="0" w:color="auto"/>
            </w:tcBorders>
            <w:shd w:val="clear" w:color="auto" w:fill="B4C6E7"/>
          </w:tcPr>
          <w:p w14:paraId="1E8217D5" w14:textId="77777777" w:rsidR="00B5047E" w:rsidRPr="006E28C1" w:rsidRDefault="00B5047E" w:rsidP="00B5047E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E28C1">
              <w:rPr>
                <w:rFonts w:ascii="Arial Narrow" w:hAnsi="Arial Narrow"/>
                <w:b/>
                <w:sz w:val="24"/>
                <w:szCs w:val="24"/>
              </w:rPr>
              <w:t>FDLE Counsel</w:t>
            </w:r>
          </w:p>
        </w:tc>
      </w:tr>
      <w:tr w:rsidR="00B5047E" w14:paraId="27EC9062" w14:textId="77777777" w:rsidTr="00E2283E">
        <w:tblPrEx>
          <w:tblBorders>
            <w:insideV w:val="none" w:sz="0" w:space="0" w:color="auto"/>
          </w:tblBorders>
        </w:tblPrEx>
        <w:trPr>
          <w:cantSplit/>
          <w:trHeight w:hRule="exact" w:val="4569"/>
        </w:trPr>
        <w:tc>
          <w:tcPr>
            <w:tcW w:w="5130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36607AD" w14:textId="77777777" w:rsidR="00B5047E" w:rsidRPr="00D10385" w:rsidRDefault="00B5047E" w:rsidP="00B5047E">
            <w:pPr>
              <w:tabs>
                <w:tab w:val="left" w:pos="2484"/>
                <w:tab w:val="left" w:pos="2688"/>
                <w:tab w:val="left" w:pos="3762"/>
              </w:tabs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Director Chad Brown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</w:r>
            <w:r>
              <w:rPr>
                <w:rFonts w:ascii="Arial Narrow" w:hAnsi="Arial Narrow"/>
                <w:b/>
                <w:sz w:val="22"/>
                <w:szCs w:val="22"/>
              </w:rPr>
              <w:tab/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>850-410-8611</w:t>
            </w:r>
          </w:p>
          <w:p w14:paraId="4EA39431" w14:textId="0F7B8F59" w:rsidR="00522E96" w:rsidRDefault="00522E96" w:rsidP="00522E96">
            <w:pPr>
              <w:tabs>
                <w:tab w:val="left" w:pos="3762"/>
              </w:tabs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Deputy Director Steve Outlaw</w:t>
            </w:r>
            <w:r>
              <w:rPr>
                <w:rFonts w:ascii="Arial Narrow" w:hAnsi="Arial Narrow"/>
                <w:b/>
                <w:sz w:val="22"/>
                <w:szCs w:val="22"/>
              </w:rPr>
              <w:tab/>
              <w:t>850-410-8629</w:t>
            </w:r>
          </w:p>
          <w:p w14:paraId="324C0E93" w14:textId="1F59AF37" w:rsidR="00B5047E" w:rsidRPr="00D10385" w:rsidRDefault="00B5047E" w:rsidP="00B5047E">
            <w:pPr>
              <w:tabs>
                <w:tab w:val="left" w:pos="3762"/>
              </w:tabs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Bureau Chief Ashley Pennington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  <w:t>850-410-8673</w:t>
            </w:r>
          </w:p>
          <w:p w14:paraId="2AD7EA81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   Bureau of Training</w:t>
            </w:r>
          </w:p>
          <w:p w14:paraId="384C2D2E" w14:textId="77777777" w:rsidR="00B5047E" w:rsidRPr="00D10385" w:rsidRDefault="00B5047E" w:rsidP="00B5047E">
            <w:pPr>
              <w:tabs>
                <w:tab w:val="left" w:pos="3762"/>
              </w:tabs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Bureau Chief Glen Hopkins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  <w:t>850-410-8660</w:t>
            </w:r>
          </w:p>
          <w:p w14:paraId="5D6E2124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   Bureau of Standards</w:t>
            </w:r>
          </w:p>
          <w:p w14:paraId="64FA3D57" w14:textId="77777777" w:rsidR="00B5047E" w:rsidRPr="00D10385" w:rsidRDefault="00B5047E" w:rsidP="00B5047E">
            <w:pPr>
              <w:tabs>
                <w:tab w:val="left" w:pos="3762"/>
              </w:tabs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>Bureau Chief Chris Johnson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  <w:t>850-410-7800</w:t>
            </w:r>
          </w:p>
          <w:p w14:paraId="6F101595" w14:textId="05E16EB6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   Bureau of Professional Development</w:t>
            </w:r>
            <w:r w:rsidR="00522E96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5718F34F" w14:textId="77777777" w:rsidR="00B5047E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9ADB39C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</w:p>
          <w:p w14:paraId="61F60649" w14:textId="77777777" w:rsidR="00B5047E" w:rsidRDefault="00B5047E" w:rsidP="00B5047E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</w:p>
          <w:p w14:paraId="733AF30A" w14:textId="51B32DEF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lorida Department of Law Enforcement</w:t>
            </w:r>
          </w:p>
          <w:p w14:paraId="378AC291" w14:textId="5C971BEF" w:rsidR="00B5047E" w:rsidRPr="00D10385" w:rsidRDefault="00B5047E" w:rsidP="00B5047E">
            <w:pPr>
              <w:spacing w:after="60"/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Criminal Justice Professionalism</w:t>
            </w:r>
            <w:r w:rsidR="00F93AE6">
              <w:rPr>
                <w:rFonts w:ascii="Arial Narrow" w:hAnsi="Arial Narrow"/>
                <w:sz w:val="22"/>
                <w:szCs w:val="22"/>
              </w:rPr>
              <w:t xml:space="preserve"> Standards and Training Services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>2331 Phillips Road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>Tallahassee, Florida 32308</w:t>
            </w:r>
          </w:p>
        </w:tc>
        <w:tc>
          <w:tcPr>
            <w:tcW w:w="5220" w:type="dxa"/>
            <w:tcBorders>
              <w:top w:val="nil"/>
              <w:left w:val="double" w:sz="6" w:space="0" w:color="auto"/>
              <w:bottom w:val="single" w:sz="6" w:space="0" w:color="auto"/>
            </w:tcBorders>
          </w:tcPr>
          <w:p w14:paraId="02D8FDD7" w14:textId="2E5F92A8" w:rsidR="00B5047E" w:rsidRPr="00D10385" w:rsidRDefault="00B5047E" w:rsidP="00B5047E">
            <w:pPr>
              <w:tabs>
                <w:tab w:val="left" w:pos="3852"/>
              </w:tabs>
              <w:spacing w:before="60"/>
              <w:rPr>
                <w:rFonts w:ascii="Arial Narrow" w:hAnsi="Arial Narrow"/>
                <w:b/>
                <w:sz w:val="22"/>
                <w:szCs w:val="22"/>
              </w:rPr>
            </w:pPr>
            <w:bookmarkStart w:id="13" w:name="_Hlk187768584"/>
            <w:r>
              <w:rPr>
                <w:rFonts w:ascii="Arial Narrow" w:hAnsi="Arial Narrow"/>
                <w:b/>
                <w:sz w:val="22"/>
                <w:szCs w:val="22"/>
              </w:rPr>
              <w:t>Attorney Supervisor Natalie Bielby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</w:r>
            <w:r>
              <w:rPr>
                <w:rFonts w:ascii="Arial Narrow" w:hAnsi="Arial Narrow"/>
                <w:b/>
                <w:sz w:val="22"/>
                <w:szCs w:val="22"/>
              </w:rPr>
              <w:t xml:space="preserve">850-410-7681 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>General Counsel Kate Holmes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  <w:t>850-410-7682</w:t>
            </w:r>
            <w:r>
              <w:rPr>
                <w:rFonts w:ascii="Arial Narrow" w:hAnsi="Arial Narrow"/>
                <w:b/>
                <w:sz w:val="22"/>
                <w:szCs w:val="22"/>
              </w:rPr>
              <w:t xml:space="preserve"> Deputy General Counsel Jason Harrison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ab/>
            </w:r>
            <w:r>
              <w:rPr>
                <w:rFonts w:ascii="Arial Narrow" w:hAnsi="Arial Narrow"/>
                <w:b/>
                <w:sz w:val="22"/>
                <w:szCs w:val="22"/>
              </w:rPr>
              <w:t>850-410-7679</w:t>
            </w:r>
          </w:p>
          <w:p w14:paraId="598EDBA0" w14:textId="28D20078" w:rsidR="00B5047E" w:rsidRDefault="00B5047E" w:rsidP="00B5047E">
            <w:pPr>
              <w:tabs>
                <w:tab w:val="left" w:pos="3179"/>
                <w:tab w:val="left" w:pos="3846"/>
                <w:tab w:val="left" w:pos="3936"/>
              </w:tabs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 xml:space="preserve">Assistant General Counsel </w:t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>Andy Digby</w:t>
            </w:r>
            <w:r>
              <w:rPr>
                <w:rFonts w:ascii="Arial Narrow" w:hAnsi="Arial Narrow"/>
                <w:b/>
                <w:sz w:val="22"/>
                <w:szCs w:val="22"/>
              </w:rPr>
              <w:tab/>
            </w:r>
            <w:r w:rsidRPr="00D10385">
              <w:rPr>
                <w:rFonts w:ascii="Arial Narrow" w:hAnsi="Arial Narrow"/>
                <w:b/>
                <w:sz w:val="22"/>
                <w:szCs w:val="22"/>
              </w:rPr>
              <w:t>850-410-7020</w:t>
            </w:r>
          </w:p>
          <w:bookmarkEnd w:id="13"/>
          <w:p w14:paraId="7D548464" w14:textId="77777777" w:rsidR="00B5047E" w:rsidRDefault="00B5047E" w:rsidP="00B5047E">
            <w:pPr>
              <w:tabs>
                <w:tab w:val="left" w:pos="3846"/>
                <w:tab w:val="left" w:pos="3936"/>
              </w:tabs>
              <w:spacing w:after="40"/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934214B" w14:textId="77777777" w:rsidR="00B5047E" w:rsidRDefault="00B5047E" w:rsidP="00B5047E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</w:p>
          <w:p w14:paraId="3DCFC748" w14:textId="77777777" w:rsidR="00B5047E" w:rsidRDefault="00B5047E" w:rsidP="00B5047E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</w:p>
          <w:p w14:paraId="622B4600" w14:textId="0FEE2360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Florida Department of Law Enforcement</w:t>
            </w:r>
          </w:p>
          <w:p w14:paraId="312969C8" w14:textId="77777777" w:rsidR="00B5047E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Office of Executive Director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>2331 Phillips Road</w:t>
            </w:r>
            <w:r w:rsidRPr="00D10385">
              <w:rPr>
                <w:rFonts w:ascii="Arial Narrow" w:hAnsi="Arial Narrow"/>
                <w:sz w:val="22"/>
                <w:szCs w:val="22"/>
              </w:rPr>
              <w:br/>
              <w:t>Tallahassee, Florida 32308</w:t>
            </w:r>
          </w:p>
          <w:p w14:paraId="217D962F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</w:p>
          <w:p w14:paraId="1CCBFA32" w14:textId="77777777" w:rsidR="00B5047E" w:rsidRPr="00D10385" w:rsidRDefault="00B5047E" w:rsidP="00B5047E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D10385">
              <w:rPr>
                <w:rFonts w:ascii="Arial Narrow" w:hAnsi="Arial Narrow"/>
                <w:b/>
                <w:sz w:val="22"/>
                <w:szCs w:val="22"/>
              </w:rPr>
              <w:t xml:space="preserve">Alternate Mailing Address: </w:t>
            </w:r>
          </w:p>
          <w:p w14:paraId="584A1027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>Post Office Box 1489</w:t>
            </w:r>
          </w:p>
          <w:p w14:paraId="2C5A86A7" w14:textId="77777777" w:rsidR="00B5047E" w:rsidRPr="00D10385" w:rsidRDefault="00B5047E" w:rsidP="00B5047E">
            <w:pPr>
              <w:rPr>
                <w:rFonts w:ascii="Arial Narrow" w:hAnsi="Arial Narrow"/>
                <w:sz w:val="22"/>
                <w:szCs w:val="22"/>
              </w:rPr>
            </w:pPr>
            <w:r w:rsidRPr="00D10385">
              <w:rPr>
                <w:rFonts w:ascii="Arial Narrow" w:hAnsi="Arial Narrow"/>
                <w:sz w:val="22"/>
                <w:szCs w:val="22"/>
              </w:rPr>
              <w:t xml:space="preserve">Tallahassee, Florida 32302-1489 </w:t>
            </w:r>
          </w:p>
        </w:tc>
      </w:tr>
      <w:bookmarkEnd w:id="3"/>
    </w:tbl>
    <w:p w14:paraId="396BBFAA" w14:textId="77777777" w:rsidR="0054740E" w:rsidRPr="00ED7444" w:rsidRDefault="0054740E" w:rsidP="00B5047E">
      <w:pPr>
        <w:rPr>
          <w:sz w:val="2"/>
          <w:szCs w:val="2"/>
        </w:rPr>
      </w:pPr>
    </w:p>
    <w:sectPr w:rsidR="0054740E" w:rsidRPr="00ED7444" w:rsidSect="00D941DB">
      <w:footerReference w:type="default" r:id="rId36"/>
      <w:pgSz w:w="12240" w:h="15840"/>
      <w:pgMar w:top="720" w:right="720" w:bottom="720" w:left="720" w:header="720" w:footer="52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62F6E" w14:textId="77777777" w:rsidR="003940C8" w:rsidRDefault="003940C8">
      <w:r>
        <w:separator/>
      </w:r>
    </w:p>
  </w:endnote>
  <w:endnote w:type="continuationSeparator" w:id="0">
    <w:p w14:paraId="4B76BED6" w14:textId="77777777" w:rsidR="003940C8" w:rsidRDefault="00394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13305" w14:textId="799BAFB0" w:rsidR="000741B3" w:rsidRDefault="00766828" w:rsidP="00AD0129">
    <w:pPr>
      <w:pStyle w:val="Footer"/>
      <w:tabs>
        <w:tab w:val="clear" w:pos="4320"/>
        <w:tab w:val="clear" w:pos="8640"/>
        <w:tab w:val="left" w:pos="630"/>
        <w:tab w:val="center" w:pos="5670"/>
        <w:tab w:val="right" w:pos="10620"/>
        <w:tab w:val="left" w:pos="10800"/>
      </w:tabs>
      <w:ind w:left="630"/>
      <w:rPr>
        <w:rFonts w:ascii="Arial Narrow" w:hAnsi="Arial Narrow"/>
        <w:b/>
        <w:sz w:val="24"/>
        <w:szCs w:val="24"/>
      </w:rPr>
    </w:pPr>
    <w:r>
      <w:rPr>
        <w:rStyle w:val="PageNumber"/>
        <w:rFonts w:ascii="Arial Narrow" w:hAnsi="Arial Narrow"/>
        <w:b/>
        <w:sz w:val="24"/>
        <w:szCs w:val="24"/>
      </w:rPr>
      <w:t>Commission Membership</w:t>
    </w:r>
    <w:r>
      <w:rPr>
        <w:rFonts w:ascii="Arial Narrow" w:hAnsi="Arial Narrow"/>
        <w:b/>
        <w:sz w:val="24"/>
        <w:szCs w:val="24"/>
      </w:rPr>
      <w:tab/>
    </w:r>
    <w:r>
      <w:rPr>
        <w:rStyle w:val="PageNumber"/>
        <w:rFonts w:ascii="Arial Narrow" w:hAnsi="Arial Narrow"/>
        <w:b/>
        <w:sz w:val="24"/>
        <w:szCs w:val="24"/>
      </w:rPr>
      <w:fldChar w:fldCharType="begin"/>
    </w:r>
    <w:r>
      <w:rPr>
        <w:rStyle w:val="PageNumber"/>
        <w:rFonts w:ascii="Arial Narrow" w:hAnsi="Arial Narrow"/>
        <w:b/>
        <w:sz w:val="24"/>
        <w:szCs w:val="24"/>
      </w:rPr>
      <w:instrText xml:space="preserve"> PAGE </w:instrText>
    </w:r>
    <w:r>
      <w:rPr>
        <w:rStyle w:val="PageNumber"/>
        <w:rFonts w:ascii="Arial Narrow" w:hAnsi="Arial Narrow"/>
        <w:b/>
        <w:sz w:val="24"/>
        <w:szCs w:val="24"/>
      </w:rPr>
      <w:fldChar w:fldCharType="separate"/>
    </w:r>
    <w:r w:rsidR="00CA3A16">
      <w:rPr>
        <w:rStyle w:val="PageNumber"/>
        <w:rFonts w:ascii="Arial Narrow" w:hAnsi="Arial Narrow"/>
        <w:b/>
        <w:noProof/>
        <w:sz w:val="24"/>
        <w:szCs w:val="24"/>
      </w:rPr>
      <w:t>1</w:t>
    </w:r>
    <w:r>
      <w:rPr>
        <w:rStyle w:val="PageNumber"/>
        <w:rFonts w:ascii="Arial Narrow" w:hAnsi="Arial Narrow"/>
        <w:b/>
        <w:sz w:val="24"/>
        <w:szCs w:val="24"/>
      </w:rPr>
      <w:fldChar w:fldCharType="end"/>
    </w:r>
    <w:r>
      <w:rPr>
        <w:rStyle w:val="PageNumber"/>
        <w:rFonts w:ascii="Arial Narrow" w:hAnsi="Arial Narrow"/>
        <w:b/>
        <w:sz w:val="24"/>
        <w:szCs w:val="24"/>
      </w:rPr>
      <w:tab/>
    </w:r>
    <w:r w:rsidR="000741B3">
      <w:rPr>
        <w:rStyle w:val="PageNumber"/>
        <w:rFonts w:ascii="Arial Narrow" w:hAnsi="Arial Narrow"/>
        <w:b/>
        <w:sz w:val="24"/>
        <w:szCs w:val="24"/>
      </w:rPr>
      <w:t xml:space="preserve">Effective </w:t>
    </w:r>
    <w:r w:rsidR="00FC2D28">
      <w:rPr>
        <w:rStyle w:val="PageNumber"/>
        <w:rFonts w:ascii="Arial Narrow" w:hAnsi="Arial Narrow"/>
        <w:b/>
        <w:sz w:val="24"/>
        <w:szCs w:val="24"/>
      </w:rPr>
      <w:t>1</w:t>
    </w:r>
    <w:r w:rsidR="00522E96">
      <w:rPr>
        <w:rStyle w:val="PageNumber"/>
        <w:rFonts w:ascii="Arial Narrow" w:hAnsi="Arial Narrow"/>
        <w:b/>
        <w:sz w:val="24"/>
        <w:szCs w:val="24"/>
      </w:rPr>
      <w:t>2</w:t>
    </w:r>
    <w:r w:rsidR="000741B3">
      <w:rPr>
        <w:rStyle w:val="PageNumber"/>
        <w:rFonts w:ascii="Arial Narrow" w:hAnsi="Arial Narrow"/>
        <w:b/>
        <w:sz w:val="24"/>
        <w:szCs w:val="24"/>
      </w:rPr>
      <w:t>/</w:t>
    </w:r>
    <w:r w:rsidR="00A972E9">
      <w:rPr>
        <w:rStyle w:val="PageNumber"/>
        <w:rFonts w:ascii="Arial Narrow" w:hAnsi="Arial Narrow"/>
        <w:b/>
        <w:sz w:val="24"/>
        <w:szCs w:val="24"/>
      </w:rPr>
      <w:t>1</w:t>
    </w:r>
    <w:r w:rsidR="000741B3">
      <w:rPr>
        <w:rStyle w:val="PageNumber"/>
        <w:rFonts w:ascii="Arial Narrow" w:hAnsi="Arial Narrow"/>
        <w:b/>
        <w:sz w:val="24"/>
        <w:szCs w:val="24"/>
      </w:rPr>
      <w:t>/2025</w:t>
    </w:r>
  </w:p>
  <w:p w14:paraId="3FF5B147" w14:textId="27BEF473" w:rsidR="00766828" w:rsidRDefault="00766828" w:rsidP="000741B3">
    <w:pPr>
      <w:pStyle w:val="Footer"/>
      <w:tabs>
        <w:tab w:val="clear" w:pos="4320"/>
        <w:tab w:val="clear" w:pos="8640"/>
        <w:tab w:val="center" w:pos="5220"/>
        <w:tab w:val="right" w:pos="10620"/>
        <w:tab w:val="left" w:pos="10800"/>
      </w:tabs>
      <w:rPr>
        <w:rFonts w:ascii="Arial Narrow" w:hAnsi="Arial Narrow"/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B6935" w14:textId="77777777" w:rsidR="003940C8" w:rsidRDefault="003940C8">
      <w:r>
        <w:separator/>
      </w:r>
    </w:p>
  </w:footnote>
  <w:footnote w:type="continuationSeparator" w:id="0">
    <w:p w14:paraId="7C5EC3E2" w14:textId="77777777" w:rsidR="003940C8" w:rsidRDefault="003940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161F2"/>
    <w:multiLevelType w:val="hybridMultilevel"/>
    <w:tmpl w:val="9A0C52A8"/>
    <w:lvl w:ilvl="0" w:tplc="322C3606">
      <w:start w:val="31"/>
      <w:numFmt w:val="bullet"/>
      <w:lvlText w:val=""/>
      <w:lvlJc w:val="left"/>
      <w:pPr>
        <w:tabs>
          <w:tab w:val="num" w:pos="435"/>
        </w:tabs>
        <w:ind w:left="435" w:hanging="435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11D72"/>
    <w:multiLevelType w:val="singleLevel"/>
    <w:tmpl w:val="B1F80628"/>
    <w:lvl w:ilvl="0">
      <w:start w:val="31"/>
      <w:numFmt w:val="bullet"/>
      <w:lvlText w:val=""/>
      <w:lvlJc w:val="left"/>
      <w:pPr>
        <w:tabs>
          <w:tab w:val="num" w:pos="435"/>
        </w:tabs>
        <w:ind w:left="435" w:hanging="435"/>
      </w:pPr>
      <w:rPr>
        <w:rFonts w:ascii="Wingdings" w:hAnsi="Wingdings" w:hint="default"/>
        <w:b/>
      </w:rPr>
    </w:lvl>
  </w:abstractNum>
  <w:abstractNum w:abstractNumId="2" w15:restartNumberingAfterBreak="0">
    <w:nsid w:val="15103978"/>
    <w:multiLevelType w:val="multilevel"/>
    <w:tmpl w:val="DFD0AAFC"/>
    <w:lvl w:ilvl="0">
      <w:start w:val="772"/>
      <w:numFmt w:val="decimal"/>
      <w:lvlText w:val="%1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1">
      <w:start w:val="220"/>
      <w:numFmt w:val="decimal"/>
      <w:lvlText w:val="%1-%2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2">
      <w:start w:val="7043"/>
      <w:numFmt w:val="decimal"/>
      <w:lvlText w:val="%1-%2-%3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955"/>
        </w:tabs>
        <w:ind w:left="2955" w:hanging="2955"/>
      </w:pPr>
      <w:rPr>
        <w:rFonts w:hint="default"/>
      </w:rPr>
    </w:lvl>
  </w:abstractNum>
  <w:abstractNum w:abstractNumId="3" w15:restartNumberingAfterBreak="0">
    <w:nsid w:val="2018774E"/>
    <w:multiLevelType w:val="hybridMultilevel"/>
    <w:tmpl w:val="88885B86"/>
    <w:lvl w:ilvl="0" w:tplc="A26208EA">
      <w:start w:val="1"/>
      <w:numFmt w:val="decimal"/>
      <w:lvlText w:val="%1."/>
      <w:lvlJc w:val="left"/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816273"/>
    <w:multiLevelType w:val="multilevel"/>
    <w:tmpl w:val="29B0C38C"/>
    <w:lvl w:ilvl="0">
      <w:start w:val="1"/>
      <w:numFmt w:val="decimal"/>
      <w:lvlText w:val="%1."/>
      <w:lvlJc w:val="left"/>
      <w:rPr>
        <w:rFonts w:ascii="Arial Narrow" w:hAnsi="Arial Narrow" w:hint="default"/>
        <w:b/>
        <w:i w:val="0"/>
        <w:caps w:val="0"/>
        <w:strike w:val="0"/>
        <w:dstrike w:val="0"/>
        <w:vanish w:val="0"/>
        <w:color w:val="000000"/>
        <w:sz w:val="14"/>
        <w:szCs w:val="1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E91F47"/>
    <w:multiLevelType w:val="multilevel"/>
    <w:tmpl w:val="5948A22C"/>
    <w:lvl w:ilvl="0">
      <w:start w:val="352"/>
      <w:numFmt w:val="decimal"/>
      <w:lvlText w:val="%1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1">
      <w:start w:val="873"/>
      <w:numFmt w:val="decimal"/>
      <w:lvlText w:val="%1-%2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2">
      <w:start w:val="5862"/>
      <w:numFmt w:val="decimal"/>
      <w:lvlText w:val="%1-%2-%3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955"/>
        </w:tabs>
        <w:ind w:left="2955" w:hanging="2955"/>
      </w:pPr>
      <w:rPr>
        <w:rFonts w:hint="default"/>
      </w:rPr>
    </w:lvl>
  </w:abstractNum>
  <w:abstractNum w:abstractNumId="6" w15:restartNumberingAfterBreak="0">
    <w:nsid w:val="383C1CB0"/>
    <w:multiLevelType w:val="singleLevel"/>
    <w:tmpl w:val="63483A9C"/>
    <w:lvl w:ilvl="0">
      <w:start w:val="31"/>
      <w:numFmt w:val="bullet"/>
      <w:lvlText w:val=""/>
      <w:lvlJc w:val="left"/>
      <w:pPr>
        <w:tabs>
          <w:tab w:val="num" w:pos="435"/>
        </w:tabs>
        <w:ind w:left="435" w:hanging="435"/>
      </w:pPr>
      <w:rPr>
        <w:rFonts w:ascii="Wingdings" w:hAnsi="Wingdings" w:hint="default"/>
        <w:b/>
        <w:sz w:val="24"/>
      </w:rPr>
    </w:lvl>
  </w:abstractNum>
  <w:abstractNum w:abstractNumId="7" w15:restartNumberingAfterBreak="0">
    <w:nsid w:val="62A057A4"/>
    <w:multiLevelType w:val="multilevel"/>
    <w:tmpl w:val="02FE27CC"/>
    <w:lvl w:ilvl="0">
      <w:start w:val="941"/>
      <w:numFmt w:val="decimal"/>
      <w:lvlText w:val="%1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1">
      <w:start w:val="708"/>
      <w:numFmt w:val="decimal"/>
      <w:lvlText w:val="%1-%2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2">
      <w:start w:val="5815"/>
      <w:numFmt w:val="decimal"/>
      <w:lvlText w:val="%1-%2-%3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955"/>
        </w:tabs>
        <w:ind w:left="2955" w:hanging="2955"/>
      </w:pPr>
      <w:rPr>
        <w:rFonts w:hint="default"/>
      </w:rPr>
    </w:lvl>
  </w:abstractNum>
  <w:abstractNum w:abstractNumId="8" w15:restartNumberingAfterBreak="0">
    <w:nsid w:val="6AF16929"/>
    <w:multiLevelType w:val="multilevel"/>
    <w:tmpl w:val="16EA8044"/>
    <w:lvl w:ilvl="0">
      <w:start w:val="1"/>
      <w:numFmt w:val="decimal"/>
      <w:lvlText w:val="%1."/>
      <w:lvlJc w:val="left"/>
      <w:rPr>
        <w:rFonts w:ascii="Arial Narrow" w:hAnsi="Arial Narrow" w:hint="default"/>
        <w:b/>
        <w:i w:val="0"/>
        <w:caps w:val="0"/>
        <w:strike w:val="0"/>
        <w:dstrike w:val="0"/>
        <w:vanish w:val="0"/>
        <w:color w:val="000000"/>
        <w:sz w:val="14"/>
        <w:szCs w:val="1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CB0803"/>
    <w:multiLevelType w:val="hybridMultilevel"/>
    <w:tmpl w:val="3D566432"/>
    <w:lvl w:ilvl="0" w:tplc="2944A206">
      <w:start w:val="1"/>
      <w:numFmt w:val="decimal"/>
      <w:lvlText w:val="%1."/>
      <w:lvlJc w:val="left"/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52D72"/>
    <w:multiLevelType w:val="hybridMultilevel"/>
    <w:tmpl w:val="42562F82"/>
    <w:lvl w:ilvl="0" w:tplc="1BC833B2">
      <w:start w:val="1"/>
      <w:numFmt w:val="decimal"/>
      <w:lvlText w:val="%1."/>
      <w:lvlJc w:val="left"/>
      <w:rPr>
        <w:rFonts w:ascii="Arial Narrow" w:hAnsi="Arial Narrow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B9262B1"/>
    <w:multiLevelType w:val="multilevel"/>
    <w:tmpl w:val="EF1ED1C6"/>
    <w:lvl w:ilvl="0">
      <w:start w:val="922"/>
      <w:numFmt w:val="decimal"/>
      <w:lvlText w:val="%1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1">
      <w:start w:val="148"/>
      <w:numFmt w:val="decimalZero"/>
      <w:lvlText w:val="%1-%2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955"/>
        </w:tabs>
        <w:ind w:left="2955" w:hanging="2955"/>
      </w:pPr>
      <w:rPr>
        <w:rFonts w:hint="default"/>
      </w:rPr>
    </w:lvl>
  </w:abstractNum>
  <w:abstractNum w:abstractNumId="12" w15:restartNumberingAfterBreak="0">
    <w:nsid w:val="7F0E0958"/>
    <w:multiLevelType w:val="multilevel"/>
    <w:tmpl w:val="37F6337C"/>
    <w:lvl w:ilvl="0">
      <w:start w:val="891"/>
      <w:numFmt w:val="decimal"/>
      <w:lvlText w:val="%1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1">
      <w:start w:val="4242"/>
      <w:numFmt w:val="decimal"/>
      <w:lvlText w:val="%1-%2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955"/>
        </w:tabs>
        <w:ind w:left="2955" w:hanging="2955"/>
      </w:pPr>
      <w:rPr>
        <w:rFonts w:hint="default"/>
      </w:rPr>
    </w:lvl>
  </w:abstractNum>
  <w:abstractNum w:abstractNumId="13" w15:restartNumberingAfterBreak="0">
    <w:nsid w:val="7FF82983"/>
    <w:multiLevelType w:val="multilevel"/>
    <w:tmpl w:val="65748A8E"/>
    <w:lvl w:ilvl="0">
      <w:start w:val="201"/>
      <w:numFmt w:val="decimal"/>
      <w:lvlText w:val="%1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1">
      <w:start w:val="7405"/>
      <w:numFmt w:val="decimal"/>
      <w:lvlText w:val="%1-%2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955"/>
        </w:tabs>
        <w:ind w:left="2955" w:hanging="2955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955"/>
        </w:tabs>
        <w:ind w:left="2955" w:hanging="2955"/>
      </w:pPr>
      <w:rPr>
        <w:rFonts w:hint="default"/>
      </w:rPr>
    </w:lvl>
  </w:abstractNum>
  <w:num w:numId="1" w16cid:durableId="1609004472">
    <w:abstractNumId w:val="1"/>
  </w:num>
  <w:num w:numId="2" w16cid:durableId="1624651773">
    <w:abstractNumId w:val="6"/>
  </w:num>
  <w:num w:numId="3" w16cid:durableId="526794685">
    <w:abstractNumId w:val="7"/>
  </w:num>
  <w:num w:numId="4" w16cid:durableId="1881282083">
    <w:abstractNumId w:val="13"/>
  </w:num>
  <w:num w:numId="5" w16cid:durableId="1664813788">
    <w:abstractNumId w:val="11"/>
  </w:num>
  <w:num w:numId="6" w16cid:durableId="1413164349">
    <w:abstractNumId w:val="2"/>
  </w:num>
  <w:num w:numId="7" w16cid:durableId="1040007576">
    <w:abstractNumId w:val="12"/>
  </w:num>
  <w:num w:numId="8" w16cid:durableId="392461795">
    <w:abstractNumId w:val="5"/>
  </w:num>
  <w:num w:numId="9" w16cid:durableId="1316643315">
    <w:abstractNumId w:val="9"/>
  </w:num>
  <w:num w:numId="10" w16cid:durableId="66585415">
    <w:abstractNumId w:val="8"/>
  </w:num>
  <w:num w:numId="11" w16cid:durableId="1988364493">
    <w:abstractNumId w:val="4"/>
  </w:num>
  <w:num w:numId="12" w16cid:durableId="1341472303">
    <w:abstractNumId w:val="0"/>
  </w:num>
  <w:num w:numId="13" w16cid:durableId="1455251710">
    <w:abstractNumId w:val="3"/>
  </w:num>
  <w:num w:numId="14" w16cid:durableId="7258784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rUwMzCwMDW1sDRW0lEKTi0uzszPAykwNKgFADmsH8ktAAAA"/>
  </w:docVars>
  <w:rsids>
    <w:rsidRoot w:val="00665558"/>
    <w:rsid w:val="00000734"/>
    <w:rsid w:val="000009B2"/>
    <w:rsid w:val="00003711"/>
    <w:rsid w:val="0000467F"/>
    <w:rsid w:val="00005BE3"/>
    <w:rsid w:val="00006208"/>
    <w:rsid w:val="00012C36"/>
    <w:rsid w:val="00014097"/>
    <w:rsid w:val="00016071"/>
    <w:rsid w:val="000169D6"/>
    <w:rsid w:val="00017976"/>
    <w:rsid w:val="00022104"/>
    <w:rsid w:val="00024144"/>
    <w:rsid w:val="0002553B"/>
    <w:rsid w:val="00026753"/>
    <w:rsid w:val="0002709A"/>
    <w:rsid w:val="00027186"/>
    <w:rsid w:val="000272ED"/>
    <w:rsid w:val="00027321"/>
    <w:rsid w:val="000273EB"/>
    <w:rsid w:val="000305CF"/>
    <w:rsid w:val="00030AC9"/>
    <w:rsid w:val="00031350"/>
    <w:rsid w:val="00032146"/>
    <w:rsid w:val="00032BFD"/>
    <w:rsid w:val="00034126"/>
    <w:rsid w:val="000343BC"/>
    <w:rsid w:val="00034C50"/>
    <w:rsid w:val="00035004"/>
    <w:rsid w:val="00037896"/>
    <w:rsid w:val="0003798C"/>
    <w:rsid w:val="00040315"/>
    <w:rsid w:val="00040F0B"/>
    <w:rsid w:val="00041592"/>
    <w:rsid w:val="000451C9"/>
    <w:rsid w:val="00047DF7"/>
    <w:rsid w:val="0005183C"/>
    <w:rsid w:val="0005273B"/>
    <w:rsid w:val="000528FB"/>
    <w:rsid w:val="00052979"/>
    <w:rsid w:val="00053B32"/>
    <w:rsid w:val="000579CF"/>
    <w:rsid w:val="00060B3C"/>
    <w:rsid w:val="00061EF8"/>
    <w:rsid w:val="00062C88"/>
    <w:rsid w:val="000631A5"/>
    <w:rsid w:val="000641E2"/>
    <w:rsid w:val="00064D32"/>
    <w:rsid w:val="00070EBD"/>
    <w:rsid w:val="00071234"/>
    <w:rsid w:val="00071C4C"/>
    <w:rsid w:val="00071E91"/>
    <w:rsid w:val="0007202C"/>
    <w:rsid w:val="00073944"/>
    <w:rsid w:val="000741B3"/>
    <w:rsid w:val="00075456"/>
    <w:rsid w:val="0007552E"/>
    <w:rsid w:val="0008124B"/>
    <w:rsid w:val="00081EA9"/>
    <w:rsid w:val="00082B99"/>
    <w:rsid w:val="000834FE"/>
    <w:rsid w:val="00084D2F"/>
    <w:rsid w:val="00085F06"/>
    <w:rsid w:val="000872FE"/>
    <w:rsid w:val="00090AB4"/>
    <w:rsid w:val="00091D05"/>
    <w:rsid w:val="00092C33"/>
    <w:rsid w:val="000940CC"/>
    <w:rsid w:val="000941E3"/>
    <w:rsid w:val="00094DCD"/>
    <w:rsid w:val="0009748C"/>
    <w:rsid w:val="000974C8"/>
    <w:rsid w:val="000A1DE1"/>
    <w:rsid w:val="000A39CF"/>
    <w:rsid w:val="000A4C96"/>
    <w:rsid w:val="000A5975"/>
    <w:rsid w:val="000A6937"/>
    <w:rsid w:val="000A6C07"/>
    <w:rsid w:val="000B042E"/>
    <w:rsid w:val="000B2723"/>
    <w:rsid w:val="000C007D"/>
    <w:rsid w:val="000C0460"/>
    <w:rsid w:val="000C2837"/>
    <w:rsid w:val="000C2DAC"/>
    <w:rsid w:val="000C30BA"/>
    <w:rsid w:val="000C39A6"/>
    <w:rsid w:val="000C4B34"/>
    <w:rsid w:val="000C5D20"/>
    <w:rsid w:val="000C6DF6"/>
    <w:rsid w:val="000C7E50"/>
    <w:rsid w:val="000D1923"/>
    <w:rsid w:val="000D26A8"/>
    <w:rsid w:val="000D5F47"/>
    <w:rsid w:val="000E25FC"/>
    <w:rsid w:val="000E2620"/>
    <w:rsid w:val="000E4A3D"/>
    <w:rsid w:val="000E4B21"/>
    <w:rsid w:val="000E5350"/>
    <w:rsid w:val="000E7730"/>
    <w:rsid w:val="000E7AF6"/>
    <w:rsid w:val="000E7C1A"/>
    <w:rsid w:val="000E7EE5"/>
    <w:rsid w:val="000F0465"/>
    <w:rsid w:val="000F08B7"/>
    <w:rsid w:val="000F099A"/>
    <w:rsid w:val="000F2F15"/>
    <w:rsid w:val="000F3660"/>
    <w:rsid w:val="000F7F48"/>
    <w:rsid w:val="00100C50"/>
    <w:rsid w:val="00102663"/>
    <w:rsid w:val="00102761"/>
    <w:rsid w:val="00103134"/>
    <w:rsid w:val="0010331E"/>
    <w:rsid w:val="001034B2"/>
    <w:rsid w:val="001038D3"/>
    <w:rsid w:val="001113AE"/>
    <w:rsid w:val="00111ACE"/>
    <w:rsid w:val="001120B7"/>
    <w:rsid w:val="001125A1"/>
    <w:rsid w:val="001179CE"/>
    <w:rsid w:val="00120DCB"/>
    <w:rsid w:val="00121313"/>
    <w:rsid w:val="00121623"/>
    <w:rsid w:val="0012202E"/>
    <w:rsid w:val="001237B7"/>
    <w:rsid w:val="00125EB7"/>
    <w:rsid w:val="00130BC6"/>
    <w:rsid w:val="00131ACB"/>
    <w:rsid w:val="00132558"/>
    <w:rsid w:val="00133374"/>
    <w:rsid w:val="00134DBE"/>
    <w:rsid w:val="001377A9"/>
    <w:rsid w:val="0013787E"/>
    <w:rsid w:val="00137F8D"/>
    <w:rsid w:val="001408D0"/>
    <w:rsid w:val="00142116"/>
    <w:rsid w:val="00142362"/>
    <w:rsid w:val="0014343F"/>
    <w:rsid w:val="00143C01"/>
    <w:rsid w:val="00144132"/>
    <w:rsid w:val="00145E2A"/>
    <w:rsid w:val="0014620B"/>
    <w:rsid w:val="00146CB2"/>
    <w:rsid w:val="00147F3A"/>
    <w:rsid w:val="001513EB"/>
    <w:rsid w:val="001539EB"/>
    <w:rsid w:val="00153F88"/>
    <w:rsid w:val="00155E33"/>
    <w:rsid w:val="001571E4"/>
    <w:rsid w:val="00157F1E"/>
    <w:rsid w:val="0016168B"/>
    <w:rsid w:val="0016346E"/>
    <w:rsid w:val="00163D73"/>
    <w:rsid w:val="00165CF4"/>
    <w:rsid w:val="00166E79"/>
    <w:rsid w:val="00170B9C"/>
    <w:rsid w:val="001747BE"/>
    <w:rsid w:val="001755F7"/>
    <w:rsid w:val="00180270"/>
    <w:rsid w:val="00180AE9"/>
    <w:rsid w:val="00183507"/>
    <w:rsid w:val="00184B4A"/>
    <w:rsid w:val="00185E5A"/>
    <w:rsid w:val="001873BA"/>
    <w:rsid w:val="00190A01"/>
    <w:rsid w:val="00193BCC"/>
    <w:rsid w:val="00193EB5"/>
    <w:rsid w:val="00195A35"/>
    <w:rsid w:val="00196102"/>
    <w:rsid w:val="0019692B"/>
    <w:rsid w:val="00197377"/>
    <w:rsid w:val="00197AE5"/>
    <w:rsid w:val="001A0003"/>
    <w:rsid w:val="001A268C"/>
    <w:rsid w:val="001A27BA"/>
    <w:rsid w:val="001A2EDE"/>
    <w:rsid w:val="001A3A7F"/>
    <w:rsid w:val="001A5680"/>
    <w:rsid w:val="001A6E22"/>
    <w:rsid w:val="001A74FD"/>
    <w:rsid w:val="001A7955"/>
    <w:rsid w:val="001B056F"/>
    <w:rsid w:val="001B1140"/>
    <w:rsid w:val="001B4C19"/>
    <w:rsid w:val="001C04D0"/>
    <w:rsid w:val="001C13F2"/>
    <w:rsid w:val="001C33DB"/>
    <w:rsid w:val="001C3D94"/>
    <w:rsid w:val="001C46E1"/>
    <w:rsid w:val="001C5770"/>
    <w:rsid w:val="001C5C30"/>
    <w:rsid w:val="001C5E88"/>
    <w:rsid w:val="001C78A8"/>
    <w:rsid w:val="001D025C"/>
    <w:rsid w:val="001D34AF"/>
    <w:rsid w:val="001D6D5D"/>
    <w:rsid w:val="001E1255"/>
    <w:rsid w:val="001E1E6F"/>
    <w:rsid w:val="001E2473"/>
    <w:rsid w:val="001E3896"/>
    <w:rsid w:val="001E4A05"/>
    <w:rsid w:val="001E4E5B"/>
    <w:rsid w:val="001F219C"/>
    <w:rsid w:val="001F284D"/>
    <w:rsid w:val="001F4FDE"/>
    <w:rsid w:val="001F574D"/>
    <w:rsid w:val="001F6404"/>
    <w:rsid w:val="001F7E26"/>
    <w:rsid w:val="00206A9D"/>
    <w:rsid w:val="00207C4B"/>
    <w:rsid w:val="002118F3"/>
    <w:rsid w:val="00217AF9"/>
    <w:rsid w:val="002230CD"/>
    <w:rsid w:val="00223D61"/>
    <w:rsid w:val="002264F7"/>
    <w:rsid w:val="00226EB4"/>
    <w:rsid w:val="00227433"/>
    <w:rsid w:val="00227DE1"/>
    <w:rsid w:val="002304E1"/>
    <w:rsid w:val="00230B55"/>
    <w:rsid w:val="00235C52"/>
    <w:rsid w:val="00237184"/>
    <w:rsid w:val="00237B73"/>
    <w:rsid w:val="00240C96"/>
    <w:rsid w:val="002422FF"/>
    <w:rsid w:val="00242813"/>
    <w:rsid w:val="00245CCA"/>
    <w:rsid w:val="00246462"/>
    <w:rsid w:val="002469AE"/>
    <w:rsid w:val="0025119D"/>
    <w:rsid w:val="00251447"/>
    <w:rsid w:val="00251D82"/>
    <w:rsid w:val="002529D9"/>
    <w:rsid w:val="00253579"/>
    <w:rsid w:val="0025498F"/>
    <w:rsid w:val="002550C4"/>
    <w:rsid w:val="00255625"/>
    <w:rsid w:val="002561B2"/>
    <w:rsid w:val="00262688"/>
    <w:rsid w:val="00265EA1"/>
    <w:rsid w:val="00266951"/>
    <w:rsid w:val="002675F1"/>
    <w:rsid w:val="00267BCC"/>
    <w:rsid w:val="00267E63"/>
    <w:rsid w:val="00272EED"/>
    <w:rsid w:val="0027506C"/>
    <w:rsid w:val="00276D57"/>
    <w:rsid w:val="00276D70"/>
    <w:rsid w:val="00282026"/>
    <w:rsid w:val="00283598"/>
    <w:rsid w:val="00285AA1"/>
    <w:rsid w:val="0028683A"/>
    <w:rsid w:val="002903A4"/>
    <w:rsid w:val="00290597"/>
    <w:rsid w:val="002944F7"/>
    <w:rsid w:val="00294CD4"/>
    <w:rsid w:val="0029737D"/>
    <w:rsid w:val="002A2B8A"/>
    <w:rsid w:val="002A3822"/>
    <w:rsid w:val="002A3F1D"/>
    <w:rsid w:val="002A4461"/>
    <w:rsid w:val="002A4556"/>
    <w:rsid w:val="002A5D4F"/>
    <w:rsid w:val="002A67BD"/>
    <w:rsid w:val="002A6E69"/>
    <w:rsid w:val="002B47B9"/>
    <w:rsid w:val="002B6129"/>
    <w:rsid w:val="002B711D"/>
    <w:rsid w:val="002B75AB"/>
    <w:rsid w:val="002C0FE0"/>
    <w:rsid w:val="002C2124"/>
    <w:rsid w:val="002C4EBF"/>
    <w:rsid w:val="002C5716"/>
    <w:rsid w:val="002C687C"/>
    <w:rsid w:val="002C7B35"/>
    <w:rsid w:val="002D3169"/>
    <w:rsid w:val="002D5C0E"/>
    <w:rsid w:val="002E0A73"/>
    <w:rsid w:val="002E0D0D"/>
    <w:rsid w:val="002E277D"/>
    <w:rsid w:val="002E7806"/>
    <w:rsid w:val="002E7DB1"/>
    <w:rsid w:val="002F0294"/>
    <w:rsid w:val="002F0F33"/>
    <w:rsid w:val="002F1659"/>
    <w:rsid w:val="002F24B2"/>
    <w:rsid w:val="002F2E98"/>
    <w:rsid w:val="002F2EF9"/>
    <w:rsid w:val="002F4667"/>
    <w:rsid w:val="002F4A82"/>
    <w:rsid w:val="002F4BC1"/>
    <w:rsid w:val="002F53A9"/>
    <w:rsid w:val="002F6D18"/>
    <w:rsid w:val="002F6EE2"/>
    <w:rsid w:val="00300DD7"/>
    <w:rsid w:val="00303C84"/>
    <w:rsid w:val="00307C74"/>
    <w:rsid w:val="003103EA"/>
    <w:rsid w:val="003108A5"/>
    <w:rsid w:val="00313D3A"/>
    <w:rsid w:val="00314415"/>
    <w:rsid w:val="003154F7"/>
    <w:rsid w:val="00317547"/>
    <w:rsid w:val="00321BB8"/>
    <w:rsid w:val="003220F1"/>
    <w:rsid w:val="00322B2B"/>
    <w:rsid w:val="00323E02"/>
    <w:rsid w:val="00324741"/>
    <w:rsid w:val="00325070"/>
    <w:rsid w:val="00331028"/>
    <w:rsid w:val="0033104B"/>
    <w:rsid w:val="00332AA8"/>
    <w:rsid w:val="0033484A"/>
    <w:rsid w:val="003348E0"/>
    <w:rsid w:val="003353CD"/>
    <w:rsid w:val="00337342"/>
    <w:rsid w:val="00337428"/>
    <w:rsid w:val="00340CE8"/>
    <w:rsid w:val="0034281C"/>
    <w:rsid w:val="00343BC1"/>
    <w:rsid w:val="00343DF9"/>
    <w:rsid w:val="003446F2"/>
    <w:rsid w:val="00344873"/>
    <w:rsid w:val="003453FD"/>
    <w:rsid w:val="00345463"/>
    <w:rsid w:val="00345575"/>
    <w:rsid w:val="00345F4B"/>
    <w:rsid w:val="00350456"/>
    <w:rsid w:val="00352173"/>
    <w:rsid w:val="003528BF"/>
    <w:rsid w:val="00354407"/>
    <w:rsid w:val="00356DFC"/>
    <w:rsid w:val="00357BF5"/>
    <w:rsid w:val="00357F2B"/>
    <w:rsid w:val="00360913"/>
    <w:rsid w:val="00362BFD"/>
    <w:rsid w:val="00364852"/>
    <w:rsid w:val="00366BB5"/>
    <w:rsid w:val="00366FF4"/>
    <w:rsid w:val="003701CC"/>
    <w:rsid w:val="003702CE"/>
    <w:rsid w:val="00375490"/>
    <w:rsid w:val="00376865"/>
    <w:rsid w:val="00381AFA"/>
    <w:rsid w:val="00381FE5"/>
    <w:rsid w:val="00382552"/>
    <w:rsid w:val="003835F6"/>
    <w:rsid w:val="00384403"/>
    <w:rsid w:val="00384ECC"/>
    <w:rsid w:val="0038501F"/>
    <w:rsid w:val="00386221"/>
    <w:rsid w:val="0038723A"/>
    <w:rsid w:val="00387FE2"/>
    <w:rsid w:val="0039032E"/>
    <w:rsid w:val="003915BF"/>
    <w:rsid w:val="00391FE8"/>
    <w:rsid w:val="003940C8"/>
    <w:rsid w:val="0039556B"/>
    <w:rsid w:val="003A0C16"/>
    <w:rsid w:val="003A1BAE"/>
    <w:rsid w:val="003A32DC"/>
    <w:rsid w:val="003A4007"/>
    <w:rsid w:val="003A4DE2"/>
    <w:rsid w:val="003A6687"/>
    <w:rsid w:val="003A66B6"/>
    <w:rsid w:val="003A67C9"/>
    <w:rsid w:val="003B1111"/>
    <w:rsid w:val="003B20F5"/>
    <w:rsid w:val="003B3118"/>
    <w:rsid w:val="003B70DF"/>
    <w:rsid w:val="003C03C2"/>
    <w:rsid w:val="003C2202"/>
    <w:rsid w:val="003C51FB"/>
    <w:rsid w:val="003C6D3D"/>
    <w:rsid w:val="003C6FEB"/>
    <w:rsid w:val="003C7DAB"/>
    <w:rsid w:val="003D0711"/>
    <w:rsid w:val="003D28C4"/>
    <w:rsid w:val="003D4409"/>
    <w:rsid w:val="003D6A7C"/>
    <w:rsid w:val="003D6E3B"/>
    <w:rsid w:val="003D701E"/>
    <w:rsid w:val="003E0D68"/>
    <w:rsid w:val="003E207D"/>
    <w:rsid w:val="003E3838"/>
    <w:rsid w:val="003E4EDC"/>
    <w:rsid w:val="003E5543"/>
    <w:rsid w:val="003E64AD"/>
    <w:rsid w:val="003E6C93"/>
    <w:rsid w:val="003E71C5"/>
    <w:rsid w:val="003F01F9"/>
    <w:rsid w:val="003F6420"/>
    <w:rsid w:val="00401485"/>
    <w:rsid w:val="004015F1"/>
    <w:rsid w:val="004058C9"/>
    <w:rsid w:val="00407461"/>
    <w:rsid w:val="00411397"/>
    <w:rsid w:val="0041392B"/>
    <w:rsid w:val="00414D98"/>
    <w:rsid w:val="00415411"/>
    <w:rsid w:val="004159C3"/>
    <w:rsid w:val="00416F79"/>
    <w:rsid w:val="004200D8"/>
    <w:rsid w:val="00420433"/>
    <w:rsid w:val="00421A91"/>
    <w:rsid w:val="00421AFD"/>
    <w:rsid w:val="004228AE"/>
    <w:rsid w:val="00422933"/>
    <w:rsid w:val="00422E39"/>
    <w:rsid w:val="004236CA"/>
    <w:rsid w:val="004248F2"/>
    <w:rsid w:val="00424ED0"/>
    <w:rsid w:val="004262B2"/>
    <w:rsid w:val="00430464"/>
    <w:rsid w:val="00432A7D"/>
    <w:rsid w:val="00434570"/>
    <w:rsid w:val="00434C1F"/>
    <w:rsid w:val="004358B3"/>
    <w:rsid w:val="0043734D"/>
    <w:rsid w:val="00440F46"/>
    <w:rsid w:val="00440F9A"/>
    <w:rsid w:val="00441385"/>
    <w:rsid w:val="00445CEC"/>
    <w:rsid w:val="00445E43"/>
    <w:rsid w:val="00446CCC"/>
    <w:rsid w:val="00446EA1"/>
    <w:rsid w:val="00446F03"/>
    <w:rsid w:val="00447219"/>
    <w:rsid w:val="00447475"/>
    <w:rsid w:val="00450CEB"/>
    <w:rsid w:val="004540AA"/>
    <w:rsid w:val="004551AC"/>
    <w:rsid w:val="00456500"/>
    <w:rsid w:val="00457047"/>
    <w:rsid w:val="00462BE2"/>
    <w:rsid w:val="00463B11"/>
    <w:rsid w:val="00464788"/>
    <w:rsid w:val="0046562A"/>
    <w:rsid w:val="004662ED"/>
    <w:rsid w:val="00466C60"/>
    <w:rsid w:val="004675B2"/>
    <w:rsid w:val="00470BB9"/>
    <w:rsid w:val="00473E0E"/>
    <w:rsid w:val="004742F6"/>
    <w:rsid w:val="00476C84"/>
    <w:rsid w:val="0047758E"/>
    <w:rsid w:val="0048009F"/>
    <w:rsid w:val="004823EC"/>
    <w:rsid w:val="00483AF5"/>
    <w:rsid w:val="00483DB7"/>
    <w:rsid w:val="00484861"/>
    <w:rsid w:val="00487196"/>
    <w:rsid w:val="0049044B"/>
    <w:rsid w:val="0049102D"/>
    <w:rsid w:val="004934D3"/>
    <w:rsid w:val="00495CE6"/>
    <w:rsid w:val="004A0FAE"/>
    <w:rsid w:val="004A3F9A"/>
    <w:rsid w:val="004A444E"/>
    <w:rsid w:val="004A5B71"/>
    <w:rsid w:val="004A6440"/>
    <w:rsid w:val="004A6610"/>
    <w:rsid w:val="004A67AC"/>
    <w:rsid w:val="004A6D70"/>
    <w:rsid w:val="004A7104"/>
    <w:rsid w:val="004B1557"/>
    <w:rsid w:val="004B3075"/>
    <w:rsid w:val="004B3165"/>
    <w:rsid w:val="004B4359"/>
    <w:rsid w:val="004B4BA2"/>
    <w:rsid w:val="004B5B51"/>
    <w:rsid w:val="004B742D"/>
    <w:rsid w:val="004C0279"/>
    <w:rsid w:val="004C07CA"/>
    <w:rsid w:val="004C08F0"/>
    <w:rsid w:val="004C2BC1"/>
    <w:rsid w:val="004C3296"/>
    <w:rsid w:val="004C3F3F"/>
    <w:rsid w:val="004C4EE8"/>
    <w:rsid w:val="004C7D91"/>
    <w:rsid w:val="004D0637"/>
    <w:rsid w:val="004D0D93"/>
    <w:rsid w:val="004D1963"/>
    <w:rsid w:val="004D4951"/>
    <w:rsid w:val="004D4B7E"/>
    <w:rsid w:val="004D4C53"/>
    <w:rsid w:val="004D7C65"/>
    <w:rsid w:val="004E20EF"/>
    <w:rsid w:val="004E34C9"/>
    <w:rsid w:val="004E4EBB"/>
    <w:rsid w:val="004E4F3E"/>
    <w:rsid w:val="004E5AF7"/>
    <w:rsid w:val="004E7F1D"/>
    <w:rsid w:val="004F1089"/>
    <w:rsid w:val="004F2142"/>
    <w:rsid w:val="004F2AD4"/>
    <w:rsid w:val="004F4847"/>
    <w:rsid w:val="004F5AB8"/>
    <w:rsid w:val="004F65EB"/>
    <w:rsid w:val="004F6998"/>
    <w:rsid w:val="004F69B3"/>
    <w:rsid w:val="004F6BA1"/>
    <w:rsid w:val="005018AD"/>
    <w:rsid w:val="00503028"/>
    <w:rsid w:val="00504B04"/>
    <w:rsid w:val="00505031"/>
    <w:rsid w:val="00506271"/>
    <w:rsid w:val="005108BA"/>
    <w:rsid w:val="00512A97"/>
    <w:rsid w:val="00512B8E"/>
    <w:rsid w:val="005135DD"/>
    <w:rsid w:val="005138C9"/>
    <w:rsid w:val="00514D0C"/>
    <w:rsid w:val="00516690"/>
    <w:rsid w:val="005169E2"/>
    <w:rsid w:val="00517766"/>
    <w:rsid w:val="00517951"/>
    <w:rsid w:val="005213A7"/>
    <w:rsid w:val="0052163A"/>
    <w:rsid w:val="0052193A"/>
    <w:rsid w:val="00522E96"/>
    <w:rsid w:val="00523DBE"/>
    <w:rsid w:val="00524A14"/>
    <w:rsid w:val="0052608E"/>
    <w:rsid w:val="00530C7D"/>
    <w:rsid w:val="00533A7C"/>
    <w:rsid w:val="005342D9"/>
    <w:rsid w:val="005343A7"/>
    <w:rsid w:val="005355A3"/>
    <w:rsid w:val="00537990"/>
    <w:rsid w:val="005418F5"/>
    <w:rsid w:val="00542536"/>
    <w:rsid w:val="00544CA8"/>
    <w:rsid w:val="0054740E"/>
    <w:rsid w:val="0055160D"/>
    <w:rsid w:val="005520C7"/>
    <w:rsid w:val="005528DB"/>
    <w:rsid w:val="00553C8C"/>
    <w:rsid w:val="00554295"/>
    <w:rsid w:val="0055487A"/>
    <w:rsid w:val="0055493C"/>
    <w:rsid w:val="00556D4F"/>
    <w:rsid w:val="00560738"/>
    <w:rsid w:val="0056109A"/>
    <w:rsid w:val="00561946"/>
    <w:rsid w:val="00562019"/>
    <w:rsid w:val="00563C2B"/>
    <w:rsid w:val="005648E3"/>
    <w:rsid w:val="00566249"/>
    <w:rsid w:val="0056673E"/>
    <w:rsid w:val="005673B0"/>
    <w:rsid w:val="0057068C"/>
    <w:rsid w:val="00570EDB"/>
    <w:rsid w:val="00571A1F"/>
    <w:rsid w:val="005738B0"/>
    <w:rsid w:val="00573A56"/>
    <w:rsid w:val="00573AF9"/>
    <w:rsid w:val="005750B7"/>
    <w:rsid w:val="0057670F"/>
    <w:rsid w:val="00576E7B"/>
    <w:rsid w:val="00581FBC"/>
    <w:rsid w:val="00582AC8"/>
    <w:rsid w:val="00584159"/>
    <w:rsid w:val="005862F6"/>
    <w:rsid w:val="00586645"/>
    <w:rsid w:val="00587DF4"/>
    <w:rsid w:val="00590095"/>
    <w:rsid w:val="005902A0"/>
    <w:rsid w:val="00590DF7"/>
    <w:rsid w:val="005912E8"/>
    <w:rsid w:val="00593318"/>
    <w:rsid w:val="005934A4"/>
    <w:rsid w:val="005A0F41"/>
    <w:rsid w:val="005A2EEB"/>
    <w:rsid w:val="005A307E"/>
    <w:rsid w:val="005A5492"/>
    <w:rsid w:val="005A737B"/>
    <w:rsid w:val="005A75EB"/>
    <w:rsid w:val="005B103E"/>
    <w:rsid w:val="005B651E"/>
    <w:rsid w:val="005B69C1"/>
    <w:rsid w:val="005B7681"/>
    <w:rsid w:val="005C15AE"/>
    <w:rsid w:val="005C271E"/>
    <w:rsid w:val="005C4380"/>
    <w:rsid w:val="005C4393"/>
    <w:rsid w:val="005C58D1"/>
    <w:rsid w:val="005D30F1"/>
    <w:rsid w:val="005D515E"/>
    <w:rsid w:val="005D6857"/>
    <w:rsid w:val="005D7927"/>
    <w:rsid w:val="005D7B0F"/>
    <w:rsid w:val="005D7B9B"/>
    <w:rsid w:val="005E3049"/>
    <w:rsid w:val="005E46C9"/>
    <w:rsid w:val="005E4866"/>
    <w:rsid w:val="005E4F6E"/>
    <w:rsid w:val="005E6800"/>
    <w:rsid w:val="005E68B6"/>
    <w:rsid w:val="005E7862"/>
    <w:rsid w:val="005F0146"/>
    <w:rsid w:val="005F0CE3"/>
    <w:rsid w:val="005F11B9"/>
    <w:rsid w:val="005F2D49"/>
    <w:rsid w:val="005F461E"/>
    <w:rsid w:val="005F6CC8"/>
    <w:rsid w:val="006022FD"/>
    <w:rsid w:val="00606D53"/>
    <w:rsid w:val="0060717A"/>
    <w:rsid w:val="00607B7C"/>
    <w:rsid w:val="006128BD"/>
    <w:rsid w:val="00614989"/>
    <w:rsid w:val="00615316"/>
    <w:rsid w:val="00617722"/>
    <w:rsid w:val="006217FB"/>
    <w:rsid w:val="00621CB6"/>
    <w:rsid w:val="00621D21"/>
    <w:rsid w:val="00621F87"/>
    <w:rsid w:val="00623BD2"/>
    <w:rsid w:val="00623DB6"/>
    <w:rsid w:val="00623E29"/>
    <w:rsid w:val="00624B81"/>
    <w:rsid w:val="00624EB3"/>
    <w:rsid w:val="0062795B"/>
    <w:rsid w:val="00631ABF"/>
    <w:rsid w:val="00632E42"/>
    <w:rsid w:val="0063337D"/>
    <w:rsid w:val="00634659"/>
    <w:rsid w:val="00635398"/>
    <w:rsid w:val="00635E9B"/>
    <w:rsid w:val="00637CB8"/>
    <w:rsid w:val="00640A25"/>
    <w:rsid w:val="00641EC6"/>
    <w:rsid w:val="00642CF0"/>
    <w:rsid w:val="00643717"/>
    <w:rsid w:val="00645621"/>
    <w:rsid w:val="0064641F"/>
    <w:rsid w:val="00651BFD"/>
    <w:rsid w:val="00651D0F"/>
    <w:rsid w:val="00651D2E"/>
    <w:rsid w:val="0065216E"/>
    <w:rsid w:val="00652187"/>
    <w:rsid w:val="0065404B"/>
    <w:rsid w:val="00654CC9"/>
    <w:rsid w:val="006552F8"/>
    <w:rsid w:val="0065717F"/>
    <w:rsid w:val="00657DD9"/>
    <w:rsid w:val="0066018F"/>
    <w:rsid w:val="00661FFE"/>
    <w:rsid w:val="006621F1"/>
    <w:rsid w:val="0066276B"/>
    <w:rsid w:val="00662794"/>
    <w:rsid w:val="00665558"/>
    <w:rsid w:val="00671E72"/>
    <w:rsid w:val="00672123"/>
    <w:rsid w:val="006749C9"/>
    <w:rsid w:val="00674DA5"/>
    <w:rsid w:val="00675586"/>
    <w:rsid w:val="0067617D"/>
    <w:rsid w:val="006766EE"/>
    <w:rsid w:val="00676D24"/>
    <w:rsid w:val="0067771F"/>
    <w:rsid w:val="00680ECF"/>
    <w:rsid w:val="0068158D"/>
    <w:rsid w:val="006848E3"/>
    <w:rsid w:val="006861F5"/>
    <w:rsid w:val="00692427"/>
    <w:rsid w:val="006927AB"/>
    <w:rsid w:val="00695734"/>
    <w:rsid w:val="00695B16"/>
    <w:rsid w:val="00696910"/>
    <w:rsid w:val="00696C18"/>
    <w:rsid w:val="00697A2B"/>
    <w:rsid w:val="006A00B3"/>
    <w:rsid w:val="006A01E5"/>
    <w:rsid w:val="006A2BEC"/>
    <w:rsid w:val="006A57D7"/>
    <w:rsid w:val="006A70D2"/>
    <w:rsid w:val="006B0B3F"/>
    <w:rsid w:val="006B2241"/>
    <w:rsid w:val="006B4941"/>
    <w:rsid w:val="006B584A"/>
    <w:rsid w:val="006B6D93"/>
    <w:rsid w:val="006C14C2"/>
    <w:rsid w:val="006C26CD"/>
    <w:rsid w:val="006C2D67"/>
    <w:rsid w:val="006C2FEB"/>
    <w:rsid w:val="006C3F3D"/>
    <w:rsid w:val="006C4E1E"/>
    <w:rsid w:val="006C5F47"/>
    <w:rsid w:val="006C719E"/>
    <w:rsid w:val="006D134E"/>
    <w:rsid w:val="006D2E81"/>
    <w:rsid w:val="006D3450"/>
    <w:rsid w:val="006D37E9"/>
    <w:rsid w:val="006D391F"/>
    <w:rsid w:val="006D4159"/>
    <w:rsid w:val="006D6433"/>
    <w:rsid w:val="006E04E6"/>
    <w:rsid w:val="006E0A89"/>
    <w:rsid w:val="006E28C1"/>
    <w:rsid w:val="006E3F56"/>
    <w:rsid w:val="006E474C"/>
    <w:rsid w:val="006E63F5"/>
    <w:rsid w:val="006E7F4E"/>
    <w:rsid w:val="006F0253"/>
    <w:rsid w:val="006F22E5"/>
    <w:rsid w:val="006F583C"/>
    <w:rsid w:val="006F64D9"/>
    <w:rsid w:val="007004A9"/>
    <w:rsid w:val="00700CE9"/>
    <w:rsid w:val="00701213"/>
    <w:rsid w:val="0070148A"/>
    <w:rsid w:val="00702A80"/>
    <w:rsid w:val="00702CFB"/>
    <w:rsid w:val="00704CC8"/>
    <w:rsid w:val="00705AE3"/>
    <w:rsid w:val="0070699E"/>
    <w:rsid w:val="007069C4"/>
    <w:rsid w:val="00707C4F"/>
    <w:rsid w:val="00707FF0"/>
    <w:rsid w:val="0071243F"/>
    <w:rsid w:val="007174A8"/>
    <w:rsid w:val="00717B9A"/>
    <w:rsid w:val="00720278"/>
    <w:rsid w:val="00721492"/>
    <w:rsid w:val="007224D1"/>
    <w:rsid w:val="007227AA"/>
    <w:rsid w:val="0072497D"/>
    <w:rsid w:val="00725531"/>
    <w:rsid w:val="00733721"/>
    <w:rsid w:val="00733A2F"/>
    <w:rsid w:val="0073620D"/>
    <w:rsid w:val="00737AFD"/>
    <w:rsid w:val="0074276F"/>
    <w:rsid w:val="00742BB7"/>
    <w:rsid w:val="00746D4A"/>
    <w:rsid w:val="0075130F"/>
    <w:rsid w:val="00752411"/>
    <w:rsid w:val="00752D04"/>
    <w:rsid w:val="007536BB"/>
    <w:rsid w:val="00753BB7"/>
    <w:rsid w:val="00753D46"/>
    <w:rsid w:val="0075479E"/>
    <w:rsid w:val="00760DFF"/>
    <w:rsid w:val="00760E2A"/>
    <w:rsid w:val="007616AD"/>
    <w:rsid w:val="00763196"/>
    <w:rsid w:val="00763ACD"/>
    <w:rsid w:val="00766828"/>
    <w:rsid w:val="0076748E"/>
    <w:rsid w:val="007704B1"/>
    <w:rsid w:val="007709BE"/>
    <w:rsid w:val="00771DD9"/>
    <w:rsid w:val="007741D5"/>
    <w:rsid w:val="00776661"/>
    <w:rsid w:val="00777C7B"/>
    <w:rsid w:val="007805AF"/>
    <w:rsid w:val="00780B81"/>
    <w:rsid w:val="00782ABE"/>
    <w:rsid w:val="00783E21"/>
    <w:rsid w:val="00790177"/>
    <w:rsid w:val="0079151B"/>
    <w:rsid w:val="007920FA"/>
    <w:rsid w:val="00795469"/>
    <w:rsid w:val="00797425"/>
    <w:rsid w:val="007A0143"/>
    <w:rsid w:val="007A0D83"/>
    <w:rsid w:val="007A29F2"/>
    <w:rsid w:val="007A4769"/>
    <w:rsid w:val="007A47B3"/>
    <w:rsid w:val="007A480C"/>
    <w:rsid w:val="007B0DCD"/>
    <w:rsid w:val="007B11A3"/>
    <w:rsid w:val="007B15C7"/>
    <w:rsid w:val="007B178A"/>
    <w:rsid w:val="007B1EB0"/>
    <w:rsid w:val="007B2D60"/>
    <w:rsid w:val="007B5081"/>
    <w:rsid w:val="007B5865"/>
    <w:rsid w:val="007B6D10"/>
    <w:rsid w:val="007C27C1"/>
    <w:rsid w:val="007C4134"/>
    <w:rsid w:val="007C50FC"/>
    <w:rsid w:val="007C59C5"/>
    <w:rsid w:val="007C6896"/>
    <w:rsid w:val="007C7490"/>
    <w:rsid w:val="007D2142"/>
    <w:rsid w:val="007D425D"/>
    <w:rsid w:val="007D4F33"/>
    <w:rsid w:val="007D58A4"/>
    <w:rsid w:val="007D6FCE"/>
    <w:rsid w:val="007E1F5C"/>
    <w:rsid w:val="007E23A7"/>
    <w:rsid w:val="007E2AEF"/>
    <w:rsid w:val="007E5D45"/>
    <w:rsid w:val="007E6449"/>
    <w:rsid w:val="007E7FD5"/>
    <w:rsid w:val="007F0CED"/>
    <w:rsid w:val="007F1347"/>
    <w:rsid w:val="007F30DB"/>
    <w:rsid w:val="007F3902"/>
    <w:rsid w:val="007F5877"/>
    <w:rsid w:val="007F58EC"/>
    <w:rsid w:val="00800B11"/>
    <w:rsid w:val="00800B7C"/>
    <w:rsid w:val="00801629"/>
    <w:rsid w:val="00802078"/>
    <w:rsid w:val="00805093"/>
    <w:rsid w:val="008066CD"/>
    <w:rsid w:val="00810702"/>
    <w:rsid w:val="008154BB"/>
    <w:rsid w:val="00817D22"/>
    <w:rsid w:val="00820770"/>
    <w:rsid w:val="008211FF"/>
    <w:rsid w:val="008223DA"/>
    <w:rsid w:val="00823803"/>
    <w:rsid w:val="00825312"/>
    <w:rsid w:val="00826270"/>
    <w:rsid w:val="0082733C"/>
    <w:rsid w:val="00827F28"/>
    <w:rsid w:val="00830F4A"/>
    <w:rsid w:val="00831364"/>
    <w:rsid w:val="008317A5"/>
    <w:rsid w:val="0083436D"/>
    <w:rsid w:val="008343B3"/>
    <w:rsid w:val="008344E3"/>
    <w:rsid w:val="00835620"/>
    <w:rsid w:val="00840B11"/>
    <w:rsid w:val="00852247"/>
    <w:rsid w:val="00854203"/>
    <w:rsid w:val="0085618F"/>
    <w:rsid w:val="0085752C"/>
    <w:rsid w:val="00857D07"/>
    <w:rsid w:val="00861D34"/>
    <w:rsid w:val="00862F63"/>
    <w:rsid w:val="0087212B"/>
    <w:rsid w:val="00873152"/>
    <w:rsid w:val="00873ECD"/>
    <w:rsid w:val="0087400A"/>
    <w:rsid w:val="00877820"/>
    <w:rsid w:val="0088178C"/>
    <w:rsid w:val="0088218E"/>
    <w:rsid w:val="0088349D"/>
    <w:rsid w:val="008857A5"/>
    <w:rsid w:val="00887619"/>
    <w:rsid w:val="00887650"/>
    <w:rsid w:val="00890B9B"/>
    <w:rsid w:val="00890DA5"/>
    <w:rsid w:val="0089393A"/>
    <w:rsid w:val="008954A6"/>
    <w:rsid w:val="00896B57"/>
    <w:rsid w:val="008976E3"/>
    <w:rsid w:val="008A01A6"/>
    <w:rsid w:val="008A2390"/>
    <w:rsid w:val="008A2429"/>
    <w:rsid w:val="008A2D8C"/>
    <w:rsid w:val="008A3D98"/>
    <w:rsid w:val="008A4B32"/>
    <w:rsid w:val="008A53B0"/>
    <w:rsid w:val="008A6F5C"/>
    <w:rsid w:val="008A7884"/>
    <w:rsid w:val="008B5B7B"/>
    <w:rsid w:val="008B7E30"/>
    <w:rsid w:val="008B7F41"/>
    <w:rsid w:val="008C23F1"/>
    <w:rsid w:val="008C3F3C"/>
    <w:rsid w:val="008C4A23"/>
    <w:rsid w:val="008C4BBA"/>
    <w:rsid w:val="008C7D84"/>
    <w:rsid w:val="008D1411"/>
    <w:rsid w:val="008D3038"/>
    <w:rsid w:val="008D3451"/>
    <w:rsid w:val="008D47DA"/>
    <w:rsid w:val="008D5B17"/>
    <w:rsid w:val="008D6C7C"/>
    <w:rsid w:val="008D7A27"/>
    <w:rsid w:val="008E00B2"/>
    <w:rsid w:val="008E0324"/>
    <w:rsid w:val="008E12E8"/>
    <w:rsid w:val="008E1C43"/>
    <w:rsid w:val="008E2653"/>
    <w:rsid w:val="008E33D3"/>
    <w:rsid w:val="008E3ABA"/>
    <w:rsid w:val="008E632A"/>
    <w:rsid w:val="008E669E"/>
    <w:rsid w:val="008E73E8"/>
    <w:rsid w:val="008F05E2"/>
    <w:rsid w:val="008F17A8"/>
    <w:rsid w:val="008F34F7"/>
    <w:rsid w:val="008F3F3A"/>
    <w:rsid w:val="008F4C6E"/>
    <w:rsid w:val="008F5372"/>
    <w:rsid w:val="008F5A25"/>
    <w:rsid w:val="00901053"/>
    <w:rsid w:val="009015A0"/>
    <w:rsid w:val="0090313A"/>
    <w:rsid w:val="009046B9"/>
    <w:rsid w:val="00904C8D"/>
    <w:rsid w:val="009079C7"/>
    <w:rsid w:val="00910C56"/>
    <w:rsid w:val="0091299D"/>
    <w:rsid w:val="00912A4D"/>
    <w:rsid w:val="009151E0"/>
    <w:rsid w:val="00916602"/>
    <w:rsid w:val="00921A4D"/>
    <w:rsid w:val="00921F59"/>
    <w:rsid w:val="009237E9"/>
    <w:rsid w:val="009242C9"/>
    <w:rsid w:val="00924A06"/>
    <w:rsid w:val="00924B29"/>
    <w:rsid w:val="00925208"/>
    <w:rsid w:val="0092626F"/>
    <w:rsid w:val="0093223C"/>
    <w:rsid w:val="0093253E"/>
    <w:rsid w:val="00932848"/>
    <w:rsid w:val="00933438"/>
    <w:rsid w:val="00934140"/>
    <w:rsid w:val="00935051"/>
    <w:rsid w:val="00935949"/>
    <w:rsid w:val="00935BFE"/>
    <w:rsid w:val="00941428"/>
    <w:rsid w:val="00941C96"/>
    <w:rsid w:val="00942B60"/>
    <w:rsid w:val="00944247"/>
    <w:rsid w:val="0094582B"/>
    <w:rsid w:val="00951ECE"/>
    <w:rsid w:val="009563F6"/>
    <w:rsid w:val="0095680A"/>
    <w:rsid w:val="00960C76"/>
    <w:rsid w:val="00963222"/>
    <w:rsid w:val="00963796"/>
    <w:rsid w:val="00965069"/>
    <w:rsid w:val="009652EC"/>
    <w:rsid w:val="00966786"/>
    <w:rsid w:val="0097260B"/>
    <w:rsid w:val="00973434"/>
    <w:rsid w:val="00973607"/>
    <w:rsid w:val="009737E5"/>
    <w:rsid w:val="00980162"/>
    <w:rsid w:val="009919D1"/>
    <w:rsid w:val="00991E92"/>
    <w:rsid w:val="009933A9"/>
    <w:rsid w:val="00994B7F"/>
    <w:rsid w:val="009A034F"/>
    <w:rsid w:val="009A35DA"/>
    <w:rsid w:val="009B1522"/>
    <w:rsid w:val="009B2D82"/>
    <w:rsid w:val="009B4C10"/>
    <w:rsid w:val="009B6569"/>
    <w:rsid w:val="009B790E"/>
    <w:rsid w:val="009C2F97"/>
    <w:rsid w:val="009C3AD9"/>
    <w:rsid w:val="009C417A"/>
    <w:rsid w:val="009D0DC3"/>
    <w:rsid w:val="009D34E4"/>
    <w:rsid w:val="009D4D1B"/>
    <w:rsid w:val="009D5052"/>
    <w:rsid w:val="009D7017"/>
    <w:rsid w:val="009E0422"/>
    <w:rsid w:val="009E053B"/>
    <w:rsid w:val="009E1579"/>
    <w:rsid w:val="009E3E85"/>
    <w:rsid w:val="009E7C4B"/>
    <w:rsid w:val="009F2535"/>
    <w:rsid w:val="009F2E48"/>
    <w:rsid w:val="009F4530"/>
    <w:rsid w:val="009F4890"/>
    <w:rsid w:val="009F5CFF"/>
    <w:rsid w:val="009F7665"/>
    <w:rsid w:val="00A002EE"/>
    <w:rsid w:val="00A0169A"/>
    <w:rsid w:val="00A024AC"/>
    <w:rsid w:val="00A02EDA"/>
    <w:rsid w:val="00A04147"/>
    <w:rsid w:val="00A0430C"/>
    <w:rsid w:val="00A04DC6"/>
    <w:rsid w:val="00A058A9"/>
    <w:rsid w:val="00A06FBC"/>
    <w:rsid w:val="00A07723"/>
    <w:rsid w:val="00A078D9"/>
    <w:rsid w:val="00A1017F"/>
    <w:rsid w:val="00A110FB"/>
    <w:rsid w:val="00A11711"/>
    <w:rsid w:val="00A178C3"/>
    <w:rsid w:val="00A201D5"/>
    <w:rsid w:val="00A20396"/>
    <w:rsid w:val="00A220C0"/>
    <w:rsid w:val="00A221DD"/>
    <w:rsid w:val="00A226C1"/>
    <w:rsid w:val="00A24F19"/>
    <w:rsid w:val="00A268AB"/>
    <w:rsid w:val="00A27CEA"/>
    <w:rsid w:val="00A27FDC"/>
    <w:rsid w:val="00A3195B"/>
    <w:rsid w:val="00A31BAD"/>
    <w:rsid w:val="00A3248C"/>
    <w:rsid w:val="00A33441"/>
    <w:rsid w:val="00A337FA"/>
    <w:rsid w:val="00A34374"/>
    <w:rsid w:val="00A3535A"/>
    <w:rsid w:val="00A353C5"/>
    <w:rsid w:val="00A36F17"/>
    <w:rsid w:val="00A37BF7"/>
    <w:rsid w:val="00A40711"/>
    <w:rsid w:val="00A461BC"/>
    <w:rsid w:val="00A52E01"/>
    <w:rsid w:val="00A536BA"/>
    <w:rsid w:val="00A54573"/>
    <w:rsid w:val="00A54818"/>
    <w:rsid w:val="00A56A6B"/>
    <w:rsid w:val="00A632C9"/>
    <w:rsid w:val="00A63A78"/>
    <w:rsid w:val="00A659A8"/>
    <w:rsid w:val="00A65B07"/>
    <w:rsid w:val="00A669ED"/>
    <w:rsid w:val="00A67E2B"/>
    <w:rsid w:val="00A70134"/>
    <w:rsid w:val="00A702F4"/>
    <w:rsid w:val="00A72B47"/>
    <w:rsid w:val="00A73CC5"/>
    <w:rsid w:val="00A74912"/>
    <w:rsid w:val="00A752A4"/>
    <w:rsid w:val="00A75A25"/>
    <w:rsid w:val="00A77DB6"/>
    <w:rsid w:val="00A81DD1"/>
    <w:rsid w:val="00A83506"/>
    <w:rsid w:val="00A84A9E"/>
    <w:rsid w:val="00A85243"/>
    <w:rsid w:val="00A85F57"/>
    <w:rsid w:val="00A90D67"/>
    <w:rsid w:val="00A920B0"/>
    <w:rsid w:val="00A92493"/>
    <w:rsid w:val="00A9420A"/>
    <w:rsid w:val="00A94B06"/>
    <w:rsid w:val="00A95A09"/>
    <w:rsid w:val="00A972E9"/>
    <w:rsid w:val="00AA0EA1"/>
    <w:rsid w:val="00AA0EB8"/>
    <w:rsid w:val="00AA1195"/>
    <w:rsid w:val="00AA1553"/>
    <w:rsid w:val="00AA2FD1"/>
    <w:rsid w:val="00AA4415"/>
    <w:rsid w:val="00AA57C9"/>
    <w:rsid w:val="00AA6EC1"/>
    <w:rsid w:val="00AB0ADF"/>
    <w:rsid w:val="00AB0D8E"/>
    <w:rsid w:val="00AB1332"/>
    <w:rsid w:val="00AB191B"/>
    <w:rsid w:val="00AB1A5B"/>
    <w:rsid w:val="00AB349D"/>
    <w:rsid w:val="00AB3980"/>
    <w:rsid w:val="00AB4C3B"/>
    <w:rsid w:val="00AB5D3B"/>
    <w:rsid w:val="00AB729C"/>
    <w:rsid w:val="00AC1F40"/>
    <w:rsid w:val="00AC3CB2"/>
    <w:rsid w:val="00AC4945"/>
    <w:rsid w:val="00AC5798"/>
    <w:rsid w:val="00AC64A8"/>
    <w:rsid w:val="00AC79AA"/>
    <w:rsid w:val="00AD0129"/>
    <w:rsid w:val="00AD049E"/>
    <w:rsid w:val="00AD0E9C"/>
    <w:rsid w:val="00AD32F2"/>
    <w:rsid w:val="00AD38B4"/>
    <w:rsid w:val="00AD6C4E"/>
    <w:rsid w:val="00AD77C8"/>
    <w:rsid w:val="00AE0F47"/>
    <w:rsid w:val="00AE362F"/>
    <w:rsid w:val="00AE4236"/>
    <w:rsid w:val="00AE43B3"/>
    <w:rsid w:val="00AE61AB"/>
    <w:rsid w:val="00AF0009"/>
    <w:rsid w:val="00AF1C63"/>
    <w:rsid w:val="00AF2B4C"/>
    <w:rsid w:val="00AF393E"/>
    <w:rsid w:val="00AF4264"/>
    <w:rsid w:val="00AF7465"/>
    <w:rsid w:val="00B010C3"/>
    <w:rsid w:val="00B017E2"/>
    <w:rsid w:val="00B01850"/>
    <w:rsid w:val="00B038AC"/>
    <w:rsid w:val="00B07744"/>
    <w:rsid w:val="00B07F46"/>
    <w:rsid w:val="00B100A8"/>
    <w:rsid w:val="00B116A0"/>
    <w:rsid w:val="00B12979"/>
    <w:rsid w:val="00B15166"/>
    <w:rsid w:val="00B1520B"/>
    <w:rsid w:val="00B15714"/>
    <w:rsid w:val="00B16BA6"/>
    <w:rsid w:val="00B17928"/>
    <w:rsid w:val="00B218CE"/>
    <w:rsid w:val="00B22EEF"/>
    <w:rsid w:val="00B2305B"/>
    <w:rsid w:val="00B23964"/>
    <w:rsid w:val="00B24F9E"/>
    <w:rsid w:val="00B25CD6"/>
    <w:rsid w:val="00B3102D"/>
    <w:rsid w:val="00B32766"/>
    <w:rsid w:val="00B33772"/>
    <w:rsid w:val="00B341A0"/>
    <w:rsid w:val="00B34D8E"/>
    <w:rsid w:val="00B3571C"/>
    <w:rsid w:val="00B36612"/>
    <w:rsid w:val="00B36BFA"/>
    <w:rsid w:val="00B37950"/>
    <w:rsid w:val="00B405EF"/>
    <w:rsid w:val="00B40DD3"/>
    <w:rsid w:val="00B43705"/>
    <w:rsid w:val="00B44B24"/>
    <w:rsid w:val="00B4511C"/>
    <w:rsid w:val="00B455F6"/>
    <w:rsid w:val="00B45ECA"/>
    <w:rsid w:val="00B464B2"/>
    <w:rsid w:val="00B5047E"/>
    <w:rsid w:val="00B52CFD"/>
    <w:rsid w:val="00B5455D"/>
    <w:rsid w:val="00B550A0"/>
    <w:rsid w:val="00B560BE"/>
    <w:rsid w:val="00B56904"/>
    <w:rsid w:val="00B57DAE"/>
    <w:rsid w:val="00B607E2"/>
    <w:rsid w:val="00B61A1D"/>
    <w:rsid w:val="00B6296C"/>
    <w:rsid w:val="00B63363"/>
    <w:rsid w:val="00B63382"/>
    <w:rsid w:val="00B6437C"/>
    <w:rsid w:val="00B64F6A"/>
    <w:rsid w:val="00B66F32"/>
    <w:rsid w:val="00B70D78"/>
    <w:rsid w:val="00B71901"/>
    <w:rsid w:val="00B725CB"/>
    <w:rsid w:val="00B73DC1"/>
    <w:rsid w:val="00B73E3E"/>
    <w:rsid w:val="00B749CE"/>
    <w:rsid w:val="00B75B91"/>
    <w:rsid w:val="00B77295"/>
    <w:rsid w:val="00B77A2B"/>
    <w:rsid w:val="00B77A4E"/>
    <w:rsid w:val="00B81E38"/>
    <w:rsid w:val="00B82526"/>
    <w:rsid w:val="00B8430B"/>
    <w:rsid w:val="00B84746"/>
    <w:rsid w:val="00B85567"/>
    <w:rsid w:val="00B868A5"/>
    <w:rsid w:val="00B87F9C"/>
    <w:rsid w:val="00B9233A"/>
    <w:rsid w:val="00B9683A"/>
    <w:rsid w:val="00B96CB4"/>
    <w:rsid w:val="00B975F3"/>
    <w:rsid w:val="00B97F49"/>
    <w:rsid w:val="00BA0D17"/>
    <w:rsid w:val="00BA190A"/>
    <w:rsid w:val="00BA48EC"/>
    <w:rsid w:val="00BA7349"/>
    <w:rsid w:val="00BA7B32"/>
    <w:rsid w:val="00BA7CEF"/>
    <w:rsid w:val="00BB08BF"/>
    <w:rsid w:val="00BB0D8F"/>
    <w:rsid w:val="00BB14FB"/>
    <w:rsid w:val="00BB2430"/>
    <w:rsid w:val="00BB43A4"/>
    <w:rsid w:val="00BB4A8B"/>
    <w:rsid w:val="00BB5021"/>
    <w:rsid w:val="00BB5809"/>
    <w:rsid w:val="00BB6543"/>
    <w:rsid w:val="00BC0316"/>
    <w:rsid w:val="00BC03F3"/>
    <w:rsid w:val="00BC16A9"/>
    <w:rsid w:val="00BC27E2"/>
    <w:rsid w:val="00BC4E71"/>
    <w:rsid w:val="00BC5AEB"/>
    <w:rsid w:val="00BC7DD6"/>
    <w:rsid w:val="00BD0B65"/>
    <w:rsid w:val="00BD0FEF"/>
    <w:rsid w:val="00BD127E"/>
    <w:rsid w:val="00BD2512"/>
    <w:rsid w:val="00BD294B"/>
    <w:rsid w:val="00BD2A70"/>
    <w:rsid w:val="00BD2C34"/>
    <w:rsid w:val="00BD3F27"/>
    <w:rsid w:val="00BD6B25"/>
    <w:rsid w:val="00BD7401"/>
    <w:rsid w:val="00BD7DC5"/>
    <w:rsid w:val="00BE020D"/>
    <w:rsid w:val="00BE28C2"/>
    <w:rsid w:val="00BE2E2A"/>
    <w:rsid w:val="00BE4E4C"/>
    <w:rsid w:val="00BE6308"/>
    <w:rsid w:val="00BE6DFB"/>
    <w:rsid w:val="00BE6E01"/>
    <w:rsid w:val="00BF2C5E"/>
    <w:rsid w:val="00BF3826"/>
    <w:rsid w:val="00BF3B97"/>
    <w:rsid w:val="00BF3CD3"/>
    <w:rsid w:val="00BF44C8"/>
    <w:rsid w:val="00BF7A91"/>
    <w:rsid w:val="00C00C5A"/>
    <w:rsid w:val="00C0187D"/>
    <w:rsid w:val="00C01A4C"/>
    <w:rsid w:val="00C027D6"/>
    <w:rsid w:val="00C0516A"/>
    <w:rsid w:val="00C06900"/>
    <w:rsid w:val="00C1043E"/>
    <w:rsid w:val="00C11041"/>
    <w:rsid w:val="00C12304"/>
    <w:rsid w:val="00C13153"/>
    <w:rsid w:val="00C14B93"/>
    <w:rsid w:val="00C16F21"/>
    <w:rsid w:val="00C22209"/>
    <w:rsid w:val="00C24AFA"/>
    <w:rsid w:val="00C25BDC"/>
    <w:rsid w:val="00C26C19"/>
    <w:rsid w:val="00C2730A"/>
    <w:rsid w:val="00C27DD8"/>
    <w:rsid w:val="00C34269"/>
    <w:rsid w:val="00C36013"/>
    <w:rsid w:val="00C36FB4"/>
    <w:rsid w:val="00C37599"/>
    <w:rsid w:val="00C4077A"/>
    <w:rsid w:val="00C40CB0"/>
    <w:rsid w:val="00C40F06"/>
    <w:rsid w:val="00C42917"/>
    <w:rsid w:val="00C42F3D"/>
    <w:rsid w:val="00C43802"/>
    <w:rsid w:val="00C44261"/>
    <w:rsid w:val="00C5070A"/>
    <w:rsid w:val="00C50C59"/>
    <w:rsid w:val="00C50FC6"/>
    <w:rsid w:val="00C519A2"/>
    <w:rsid w:val="00C51B7B"/>
    <w:rsid w:val="00C52389"/>
    <w:rsid w:val="00C55E00"/>
    <w:rsid w:val="00C565E7"/>
    <w:rsid w:val="00C61CF7"/>
    <w:rsid w:val="00C631E6"/>
    <w:rsid w:val="00C632A7"/>
    <w:rsid w:val="00C668AC"/>
    <w:rsid w:val="00C66F38"/>
    <w:rsid w:val="00C66F49"/>
    <w:rsid w:val="00C675FA"/>
    <w:rsid w:val="00C67F22"/>
    <w:rsid w:val="00C70908"/>
    <w:rsid w:val="00C70AB3"/>
    <w:rsid w:val="00C70DED"/>
    <w:rsid w:val="00C7132B"/>
    <w:rsid w:val="00C719E6"/>
    <w:rsid w:val="00C71CDE"/>
    <w:rsid w:val="00C73A7C"/>
    <w:rsid w:val="00C75356"/>
    <w:rsid w:val="00C75640"/>
    <w:rsid w:val="00C7632D"/>
    <w:rsid w:val="00C76513"/>
    <w:rsid w:val="00C77B4F"/>
    <w:rsid w:val="00C80465"/>
    <w:rsid w:val="00C828F4"/>
    <w:rsid w:val="00C839E0"/>
    <w:rsid w:val="00C855EB"/>
    <w:rsid w:val="00C8601A"/>
    <w:rsid w:val="00C86823"/>
    <w:rsid w:val="00C86A01"/>
    <w:rsid w:val="00C86A20"/>
    <w:rsid w:val="00C872B5"/>
    <w:rsid w:val="00C909CC"/>
    <w:rsid w:val="00C91969"/>
    <w:rsid w:val="00C92563"/>
    <w:rsid w:val="00C92ECD"/>
    <w:rsid w:val="00C92EF3"/>
    <w:rsid w:val="00C948A6"/>
    <w:rsid w:val="00C94F96"/>
    <w:rsid w:val="00C952AE"/>
    <w:rsid w:val="00C95687"/>
    <w:rsid w:val="00C97346"/>
    <w:rsid w:val="00C97A6D"/>
    <w:rsid w:val="00CA0836"/>
    <w:rsid w:val="00CA20D1"/>
    <w:rsid w:val="00CA3A16"/>
    <w:rsid w:val="00CA4584"/>
    <w:rsid w:val="00CA45AB"/>
    <w:rsid w:val="00CA5073"/>
    <w:rsid w:val="00CA60EA"/>
    <w:rsid w:val="00CB0F11"/>
    <w:rsid w:val="00CB1288"/>
    <w:rsid w:val="00CB1C5F"/>
    <w:rsid w:val="00CB1E93"/>
    <w:rsid w:val="00CB20E0"/>
    <w:rsid w:val="00CB2F73"/>
    <w:rsid w:val="00CB39EF"/>
    <w:rsid w:val="00CB455E"/>
    <w:rsid w:val="00CB7258"/>
    <w:rsid w:val="00CB7A9B"/>
    <w:rsid w:val="00CC189C"/>
    <w:rsid w:val="00CC42D1"/>
    <w:rsid w:val="00CC439B"/>
    <w:rsid w:val="00CC4AF3"/>
    <w:rsid w:val="00CC4FAE"/>
    <w:rsid w:val="00CC55BE"/>
    <w:rsid w:val="00CC662A"/>
    <w:rsid w:val="00CC68DE"/>
    <w:rsid w:val="00CC69AD"/>
    <w:rsid w:val="00CC7EDC"/>
    <w:rsid w:val="00CD1279"/>
    <w:rsid w:val="00CD3FD0"/>
    <w:rsid w:val="00CD40D2"/>
    <w:rsid w:val="00CD6016"/>
    <w:rsid w:val="00CE068F"/>
    <w:rsid w:val="00CE100B"/>
    <w:rsid w:val="00CE173C"/>
    <w:rsid w:val="00CE1745"/>
    <w:rsid w:val="00CE3301"/>
    <w:rsid w:val="00CE361F"/>
    <w:rsid w:val="00CE7704"/>
    <w:rsid w:val="00CF26A9"/>
    <w:rsid w:val="00CF342D"/>
    <w:rsid w:val="00CF38D5"/>
    <w:rsid w:val="00CF3E16"/>
    <w:rsid w:val="00CF5AF3"/>
    <w:rsid w:val="00CF7100"/>
    <w:rsid w:val="00CF7BCB"/>
    <w:rsid w:val="00D013F7"/>
    <w:rsid w:val="00D042A7"/>
    <w:rsid w:val="00D053B3"/>
    <w:rsid w:val="00D05828"/>
    <w:rsid w:val="00D0642C"/>
    <w:rsid w:val="00D06AD6"/>
    <w:rsid w:val="00D10385"/>
    <w:rsid w:val="00D14E24"/>
    <w:rsid w:val="00D14F44"/>
    <w:rsid w:val="00D15D4B"/>
    <w:rsid w:val="00D211BF"/>
    <w:rsid w:val="00D22FB9"/>
    <w:rsid w:val="00D2446F"/>
    <w:rsid w:val="00D25267"/>
    <w:rsid w:val="00D3054D"/>
    <w:rsid w:val="00D306BD"/>
    <w:rsid w:val="00D338C0"/>
    <w:rsid w:val="00D349C5"/>
    <w:rsid w:val="00D367DC"/>
    <w:rsid w:val="00D37842"/>
    <w:rsid w:val="00D37C2F"/>
    <w:rsid w:val="00D461A7"/>
    <w:rsid w:val="00D462DB"/>
    <w:rsid w:val="00D467A9"/>
    <w:rsid w:val="00D4740F"/>
    <w:rsid w:val="00D47807"/>
    <w:rsid w:val="00D524CA"/>
    <w:rsid w:val="00D54177"/>
    <w:rsid w:val="00D55B4D"/>
    <w:rsid w:val="00D55FDE"/>
    <w:rsid w:val="00D561A3"/>
    <w:rsid w:val="00D571E7"/>
    <w:rsid w:val="00D57984"/>
    <w:rsid w:val="00D579AB"/>
    <w:rsid w:val="00D57A58"/>
    <w:rsid w:val="00D60DB0"/>
    <w:rsid w:val="00D63157"/>
    <w:rsid w:val="00D644B4"/>
    <w:rsid w:val="00D64539"/>
    <w:rsid w:val="00D6564E"/>
    <w:rsid w:val="00D665DE"/>
    <w:rsid w:val="00D672BD"/>
    <w:rsid w:val="00D67773"/>
    <w:rsid w:val="00D71FDA"/>
    <w:rsid w:val="00D73AC7"/>
    <w:rsid w:val="00D74841"/>
    <w:rsid w:val="00D749AA"/>
    <w:rsid w:val="00D76458"/>
    <w:rsid w:val="00D76699"/>
    <w:rsid w:val="00D80479"/>
    <w:rsid w:val="00D80BEE"/>
    <w:rsid w:val="00D81C35"/>
    <w:rsid w:val="00D82401"/>
    <w:rsid w:val="00D82560"/>
    <w:rsid w:val="00D8722D"/>
    <w:rsid w:val="00D877D0"/>
    <w:rsid w:val="00D90A2A"/>
    <w:rsid w:val="00D925A5"/>
    <w:rsid w:val="00D941DB"/>
    <w:rsid w:val="00D94394"/>
    <w:rsid w:val="00D952C1"/>
    <w:rsid w:val="00D97523"/>
    <w:rsid w:val="00DA09E5"/>
    <w:rsid w:val="00DA1458"/>
    <w:rsid w:val="00DA2F0A"/>
    <w:rsid w:val="00DA42E5"/>
    <w:rsid w:val="00DA5554"/>
    <w:rsid w:val="00DA79A8"/>
    <w:rsid w:val="00DB0465"/>
    <w:rsid w:val="00DB0DBD"/>
    <w:rsid w:val="00DB133E"/>
    <w:rsid w:val="00DB1491"/>
    <w:rsid w:val="00DB1EB3"/>
    <w:rsid w:val="00DB2AEC"/>
    <w:rsid w:val="00DB2F0B"/>
    <w:rsid w:val="00DB4FE3"/>
    <w:rsid w:val="00DB59AA"/>
    <w:rsid w:val="00DB7AD5"/>
    <w:rsid w:val="00DC0AA6"/>
    <w:rsid w:val="00DC0DD2"/>
    <w:rsid w:val="00DC0E54"/>
    <w:rsid w:val="00DC24BB"/>
    <w:rsid w:val="00DC68C6"/>
    <w:rsid w:val="00DC7704"/>
    <w:rsid w:val="00DC7FF6"/>
    <w:rsid w:val="00DD363E"/>
    <w:rsid w:val="00DD6C62"/>
    <w:rsid w:val="00DE00AB"/>
    <w:rsid w:val="00DE0146"/>
    <w:rsid w:val="00DE0776"/>
    <w:rsid w:val="00DE08D8"/>
    <w:rsid w:val="00DE0922"/>
    <w:rsid w:val="00DE210A"/>
    <w:rsid w:val="00DE28DC"/>
    <w:rsid w:val="00DE2D9C"/>
    <w:rsid w:val="00DE32FC"/>
    <w:rsid w:val="00DE3F9A"/>
    <w:rsid w:val="00DE5711"/>
    <w:rsid w:val="00DE7C23"/>
    <w:rsid w:val="00DF0D1E"/>
    <w:rsid w:val="00DF1908"/>
    <w:rsid w:val="00DF5248"/>
    <w:rsid w:val="00DF5D47"/>
    <w:rsid w:val="00DF63C5"/>
    <w:rsid w:val="00E0170E"/>
    <w:rsid w:val="00E02E0A"/>
    <w:rsid w:val="00E0656C"/>
    <w:rsid w:val="00E073CC"/>
    <w:rsid w:val="00E11AA1"/>
    <w:rsid w:val="00E163B8"/>
    <w:rsid w:val="00E172B6"/>
    <w:rsid w:val="00E17ADF"/>
    <w:rsid w:val="00E2092E"/>
    <w:rsid w:val="00E213D8"/>
    <w:rsid w:val="00E215DB"/>
    <w:rsid w:val="00E2283E"/>
    <w:rsid w:val="00E22A43"/>
    <w:rsid w:val="00E22C01"/>
    <w:rsid w:val="00E24DC6"/>
    <w:rsid w:val="00E25996"/>
    <w:rsid w:val="00E27F1E"/>
    <w:rsid w:val="00E30069"/>
    <w:rsid w:val="00E30B8D"/>
    <w:rsid w:val="00E31DDE"/>
    <w:rsid w:val="00E34FED"/>
    <w:rsid w:val="00E36804"/>
    <w:rsid w:val="00E37EEC"/>
    <w:rsid w:val="00E4091E"/>
    <w:rsid w:val="00E43CEA"/>
    <w:rsid w:val="00E447A4"/>
    <w:rsid w:val="00E44A42"/>
    <w:rsid w:val="00E50C44"/>
    <w:rsid w:val="00E50F5A"/>
    <w:rsid w:val="00E51479"/>
    <w:rsid w:val="00E5204D"/>
    <w:rsid w:val="00E52D41"/>
    <w:rsid w:val="00E53D8E"/>
    <w:rsid w:val="00E54522"/>
    <w:rsid w:val="00E549D3"/>
    <w:rsid w:val="00E54E11"/>
    <w:rsid w:val="00E57032"/>
    <w:rsid w:val="00E6090C"/>
    <w:rsid w:val="00E61663"/>
    <w:rsid w:val="00E61DB6"/>
    <w:rsid w:val="00E62A80"/>
    <w:rsid w:val="00E62B33"/>
    <w:rsid w:val="00E64FC5"/>
    <w:rsid w:val="00E6528A"/>
    <w:rsid w:val="00E6555D"/>
    <w:rsid w:val="00E65BF0"/>
    <w:rsid w:val="00E6634D"/>
    <w:rsid w:val="00E679EC"/>
    <w:rsid w:val="00E7308F"/>
    <w:rsid w:val="00E7485C"/>
    <w:rsid w:val="00E75FD7"/>
    <w:rsid w:val="00E77D93"/>
    <w:rsid w:val="00E82134"/>
    <w:rsid w:val="00E823B2"/>
    <w:rsid w:val="00E846E8"/>
    <w:rsid w:val="00E86B0B"/>
    <w:rsid w:val="00E9010D"/>
    <w:rsid w:val="00E902AE"/>
    <w:rsid w:val="00E90ED5"/>
    <w:rsid w:val="00E916D2"/>
    <w:rsid w:val="00E92E3E"/>
    <w:rsid w:val="00E93171"/>
    <w:rsid w:val="00E931EB"/>
    <w:rsid w:val="00E93689"/>
    <w:rsid w:val="00E94667"/>
    <w:rsid w:val="00EA02F0"/>
    <w:rsid w:val="00EA0F90"/>
    <w:rsid w:val="00EA2051"/>
    <w:rsid w:val="00EA2C1D"/>
    <w:rsid w:val="00EA5616"/>
    <w:rsid w:val="00EA7F8F"/>
    <w:rsid w:val="00EB14DC"/>
    <w:rsid w:val="00EB2D1A"/>
    <w:rsid w:val="00EB2E91"/>
    <w:rsid w:val="00EB4A66"/>
    <w:rsid w:val="00EB5465"/>
    <w:rsid w:val="00EB5655"/>
    <w:rsid w:val="00EB6BE1"/>
    <w:rsid w:val="00EB6F22"/>
    <w:rsid w:val="00EB7DFA"/>
    <w:rsid w:val="00EB7E41"/>
    <w:rsid w:val="00EC0581"/>
    <w:rsid w:val="00EC1FEC"/>
    <w:rsid w:val="00EC21F5"/>
    <w:rsid w:val="00EC3132"/>
    <w:rsid w:val="00EC34C6"/>
    <w:rsid w:val="00EC3A05"/>
    <w:rsid w:val="00EC6309"/>
    <w:rsid w:val="00EC7FD2"/>
    <w:rsid w:val="00ED0748"/>
    <w:rsid w:val="00ED212C"/>
    <w:rsid w:val="00ED281D"/>
    <w:rsid w:val="00ED2863"/>
    <w:rsid w:val="00ED4A59"/>
    <w:rsid w:val="00ED528D"/>
    <w:rsid w:val="00ED7444"/>
    <w:rsid w:val="00EE07B5"/>
    <w:rsid w:val="00EE535A"/>
    <w:rsid w:val="00EE6DCB"/>
    <w:rsid w:val="00EE7211"/>
    <w:rsid w:val="00EE7D08"/>
    <w:rsid w:val="00EF0DD4"/>
    <w:rsid w:val="00EF1C47"/>
    <w:rsid w:val="00EF23E0"/>
    <w:rsid w:val="00EF5AD1"/>
    <w:rsid w:val="00EF721B"/>
    <w:rsid w:val="00F01DD3"/>
    <w:rsid w:val="00F01EB1"/>
    <w:rsid w:val="00F03450"/>
    <w:rsid w:val="00F04587"/>
    <w:rsid w:val="00F046BB"/>
    <w:rsid w:val="00F053AC"/>
    <w:rsid w:val="00F10C7A"/>
    <w:rsid w:val="00F11416"/>
    <w:rsid w:val="00F12718"/>
    <w:rsid w:val="00F12A9D"/>
    <w:rsid w:val="00F12ABA"/>
    <w:rsid w:val="00F144F7"/>
    <w:rsid w:val="00F151DB"/>
    <w:rsid w:val="00F17617"/>
    <w:rsid w:val="00F23C77"/>
    <w:rsid w:val="00F26F19"/>
    <w:rsid w:val="00F27529"/>
    <w:rsid w:val="00F31C52"/>
    <w:rsid w:val="00F31DC9"/>
    <w:rsid w:val="00F33899"/>
    <w:rsid w:val="00F348FC"/>
    <w:rsid w:val="00F431F6"/>
    <w:rsid w:val="00F4456E"/>
    <w:rsid w:val="00F450DE"/>
    <w:rsid w:val="00F4587E"/>
    <w:rsid w:val="00F4590B"/>
    <w:rsid w:val="00F45994"/>
    <w:rsid w:val="00F47365"/>
    <w:rsid w:val="00F51C89"/>
    <w:rsid w:val="00F53E89"/>
    <w:rsid w:val="00F554F5"/>
    <w:rsid w:val="00F56235"/>
    <w:rsid w:val="00F623B6"/>
    <w:rsid w:val="00F6348D"/>
    <w:rsid w:val="00F6537A"/>
    <w:rsid w:val="00F737DC"/>
    <w:rsid w:val="00F74F8D"/>
    <w:rsid w:val="00F76F8B"/>
    <w:rsid w:val="00F80545"/>
    <w:rsid w:val="00F83D46"/>
    <w:rsid w:val="00F84060"/>
    <w:rsid w:val="00F8459D"/>
    <w:rsid w:val="00F91508"/>
    <w:rsid w:val="00F91A86"/>
    <w:rsid w:val="00F9203A"/>
    <w:rsid w:val="00F93AE6"/>
    <w:rsid w:val="00F94675"/>
    <w:rsid w:val="00F9474F"/>
    <w:rsid w:val="00F965CD"/>
    <w:rsid w:val="00FA1727"/>
    <w:rsid w:val="00FA1E8A"/>
    <w:rsid w:val="00FA2807"/>
    <w:rsid w:val="00FA2CC8"/>
    <w:rsid w:val="00FA3474"/>
    <w:rsid w:val="00FA36AA"/>
    <w:rsid w:val="00FA3B0F"/>
    <w:rsid w:val="00FA4C54"/>
    <w:rsid w:val="00FA704A"/>
    <w:rsid w:val="00FA7FF6"/>
    <w:rsid w:val="00FB121C"/>
    <w:rsid w:val="00FB12C9"/>
    <w:rsid w:val="00FB4080"/>
    <w:rsid w:val="00FB5FF0"/>
    <w:rsid w:val="00FB6432"/>
    <w:rsid w:val="00FB6E3C"/>
    <w:rsid w:val="00FC09F5"/>
    <w:rsid w:val="00FC2D28"/>
    <w:rsid w:val="00FC788D"/>
    <w:rsid w:val="00FD0652"/>
    <w:rsid w:val="00FD0EB9"/>
    <w:rsid w:val="00FD3CA5"/>
    <w:rsid w:val="00FD3FA4"/>
    <w:rsid w:val="00FD46A7"/>
    <w:rsid w:val="00FD5E2F"/>
    <w:rsid w:val="00FD7A72"/>
    <w:rsid w:val="00FE14E3"/>
    <w:rsid w:val="00FE16F1"/>
    <w:rsid w:val="00FE244B"/>
    <w:rsid w:val="00FE32C4"/>
    <w:rsid w:val="00FE39FA"/>
    <w:rsid w:val="00FE5952"/>
    <w:rsid w:val="00FE68E8"/>
    <w:rsid w:val="00FF0426"/>
    <w:rsid w:val="00FF09C3"/>
    <w:rsid w:val="00FF28FD"/>
    <w:rsid w:val="00FF2E33"/>
    <w:rsid w:val="00FF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1B2BAD"/>
  <w15:chartTrackingRefBased/>
  <w15:docId w15:val="{39D29915-D276-420D-BC0E-DBEDC6D0C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6DFC"/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qFormat/>
    <w:pPr>
      <w:keepNext/>
      <w:ind w:right="-33"/>
      <w:outlineLvl w:val="1"/>
    </w:pPr>
    <w:rPr>
      <w:rFonts w:ascii="Arial" w:hAnsi="Arial"/>
      <w:b/>
      <w:sz w:val="18"/>
    </w:rPr>
  </w:style>
  <w:style w:type="paragraph" w:styleId="Heading3">
    <w:name w:val="heading 3"/>
    <w:basedOn w:val="Normal"/>
    <w:next w:val="Normal"/>
    <w:link w:val="Heading3Char"/>
    <w:qFormat/>
    <w:pPr>
      <w:keepNext/>
      <w:ind w:right="-73"/>
      <w:outlineLvl w:val="2"/>
    </w:pPr>
    <w:rPr>
      <w:rFonts w:ascii="Arial" w:hAnsi="Arial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Pr>
      <w:rFonts w:ascii="Arial" w:hAnsi="Arial"/>
    </w:rPr>
  </w:style>
  <w:style w:type="paragraph" w:customStyle="1" w:styleId="Ss">
    <w:name w:val="Ss"/>
    <w:basedOn w:val="Normal"/>
    <w:pPr>
      <w:ind w:left="270"/>
    </w:pPr>
  </w:style>
  <w:style w:type="paragraph" w:styleId="Title">
    <w:name w:val="Title"/>
    <w:basedOn w:val="Normal"/>
    <w:link w:val="TitleChar"/>
    <w:qFormat/>
    <w:pPr>
      <w:jc w:val="center"/>
    </w:pPr>
    <w:rPr>
      <w:rFonts w:ascii="Arial Black" w:hAnsi="Arial Black"/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pPr>
      <w:jc w:val="center"/>
    </w:pPr>
    <w:rPr>
      <w:rFonts w:ascii="Arial Black" w:hAnsi="Arial Black"/>
      <w:b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customStyle="1" w:styleId="To">
    <w:name w:val="To"/>
    <w:basedOn w:val="Normal"/>
    <w:rPr>
      <w:rFonts w:ascii="Arial" w:hAnsi="Arial"/>
      <w:sz w:val="36"/>
    </w:rPr>
  </w:style>
  <w:style w:type="character" w:styleId="LineNumber">
    <w:name w:val="lin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UnresolvedMention">
    <w:name w:val="Unresolved Mention"/>
    <w:uiPriority w:val="99"/>
    <w:semiHidden/>
    <w:unhideWhenUsed/>
    <w:rsid w:val="003E207D"/>
    <w:rPr>
      <w:color w:val="605E5C"/>
      <w:shd w:val="clear" w:color="auto" w:fill="E1DFDD"/>
    </w:rPr>
  </w:style>
  <w:style w:type="paragraph" w:customStyle="1" w:styleId="Default">
    <w:name w:val="Default"/>
    <w:rsid w:val="0052163A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Heading3Char">
    <w:name w:val="Heading 3 Char"/>
    <w:link w:val="Heading3"/>
    <w:rsid w:val="002304E1"/>
    <w:rPr>
      <w:rFonts w:ascii="Arial" w:hAnsi="Arial"/>
      <w:b/>
      <w:sz w:val="18"/>
    </w:rPr>
  </w:style>
  <w:style w:type="character" w:customStyle="1" w:styleId="Heading1Char">
    <w:name w:val="Heading 1 Char"/>
    <w:link w:val="Heading1"/>
    <w:rsid w:val="002304E1"/>
    <w:rPr>
      <w:rFonts w:ascii="Arial" w:hAnsi="Arial"/>
      <w:b/>
      <w:sz w:val="18"/>
    </w:rPr>
  </w:style>
  <w:style w:type="character" w:customStyle="1" w:styleId="FooterChar">
    <w:name w:val="Footer Char"/>
    <w:link w:val="Footer"/>
    <w:rsid w:val="002304E1"/>
  </w:style>
  <w:style w:type="character" w:customStyle="1" w:styleId="TitleChar">
    <w:name w:val="Title Char"/>
    <w:link w:val="Title"/>
    <w:rsid w:val="003E6C93"/>
    <w:rPr>
      <w:rFonts w:ascii="Arial Black" w:hAnsi="Arial Black"/>
      <w:b/>
      <w:sz w:val="24"/>
    </w:rPr>
  </w:style>
  <w:style w:type="character" w:customStyle="1" w:styleId="SubtitleChar">
    <w:name w:val="Subtitle Char"/>
    <w:link w:val="Subtitle"/>
    <w:rsid w:val="003E6C93"/>
    <w:rPr>
      <w:rFonts w:ascii="Arial Black" w:hAnsi="Arial Black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kott.jensen@lcso.org" TargetMode="External"/><Relationship Id="rId18" Type="http://schemas.openxmlformats.org/officeDocument/2006/relationships/hyperlink" Target="mailto:kelsey.artus@bcso.us" TargetMode="External"/><Relationship Id="rId26" Type="http://schemas.openxmlformats.org/officeDocument/2006/relationships/hyperlink" Target="mailto:kim@dcpba.org" TargetMode="External"/><Relationship Id="rId21" Type="http://schemas.openxmlformats.org/officeDocument/2006/relationships/hyperlink" Target="mailto:tgarrison@northportpdfl.gov" TargetMode="External"/><Relationship Id="rId34" Type="http://schemas.openxmlformats.org/officeDocument/2006/relationships/hyperlink" Target="mailto:Brian.fernandes@myfloridalega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VickiHarman@flhsmv.gov" TargetMode="External"/><Relationship Id="rId17" Type="http://schemas.openxmlformats.org/officeDocument/2006/relationships/hyperlink" Target="file:///\\myfdle.net\cjp\CJST\CJSTC%20Commission\CJSTC-Member%20Information\CJSTC%20Membership\CJSTC%20Membership\wayne.ivey@bcso.us" TargetMode="External"/><Relationship Id="rId25" Type="http://schemas.openxmlformats.org/officeDocument/2006/relationships/hyperlink" Target="mailto:steadman@dcpba.org" TargetMode="External"/><Relationship Id="rId33" Type="http://schemas.openxmlformats.org/officeDocument/2006/relationships/hyperlink" Target="file:///\\myfdle.net\cjp\CJST\CJSTC%20Commission\CJSTC-Member%20Information\CJSTC%20Membership\CJSTC%20Membership\EdgarM.rosa@ocfl.net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theresa.anglin@bayso.org" TargetMode="External"/><Relationship Id="rId20" Type="http://schemas.openxmlformats.org/officeDocument/2006/relationships/hyperlink" Target="mailto:ndodd@marionso.com" TargetMode="External"/><Relationship Id="rId29" Type="http://schemas.openxmlformats.org/officeDocument/2006/relationships/hyperlink" Target="file:///\\myfdle.net\cjp\CJST\CJSTC%20Commission\CJSTC-Member%20Information\CJSTC%20Membership\CJSTC%20Membership\rreaves@fop530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aryHowze@flhsmv.gov" TargetMode="External"/><Relationship Id="rId24" Type="http://schemas.openxmlformats.org/officeDocument/2006/relationships/hyperlink" Target="mailto:sgraves@fwb.org" TargetMode="External"/><Relationship Id="rId32" Type="http://schemas.openxmlformats.org/officeDocument/2006/relationships/hyperlink" Target="mailto:chase@flpba.org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tommy.ford@bayso.org" TargetMode="External"/><Relationship Id="rId23" Type="http://schemas.openxmlformats.org/officeDocument/2006/relationships/hyperlink" Target="file:///\\myfdle.net\cjp\CJST\CJSTC%20Commission\CJSTC-Member%20Information\CJSTC%20Membership\CJSTC%20Membership\rbage@fwb.org" TargetMode="External"/><Relationship Id="rId28" Type="http://schemas.openxmlformats.org/officeDocument/2006/relationships/hyperlink" Target="mailto:Kristina@tampapba.org" TargetMode="External"/><Relationship Id="rId36" Type="http://schemas.openxmlformats.org/officeDocument/2006/relationships/footer" Target="footer1.xml"/><Relationship Id="rId10" Type="http://schemas.openxmlformats.org/officeDocument/2006/relationships/hyperlink" Target="mailto:GeorgeLofton@flsa6.gov" TargetMode="External"/><Relationship Id="rId19" Type="http://schemas.openxmlformats.org/officeDocument/2006/relationships/hyperlink" Target="mailto:wwoods@marionso.com" TargetMode="External"/><Relationship Id="rId31" Type="http://schemas.openxmlformats.org/officeDocument/2006/relationships/hyperlink" Target="mailto:cnebbeling@wpb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racy.Smith2@fdc.myflorida.com" TargetMode="External"/><Relationship Id="rId14" Type="http://schemas.openxmlformats.org/officeDocument/2006/relationships/hyperlink" Target="mailto:cathy.lee@lcso.org" TargetMode="External"/><Relationship Id="rId22" Type="http://schemas.openxmlformats.org/officeDocument/2006/relationships/hyperlink" Target="mailto:jebershoff@northportpdfl.gov" TargetMode="External"/><Relationship Id="rId27" Type="http://schemas.openxmlformats.org/officeDocument/2006/relationships/hyperlink" Target="mailto:Brandon@tampapba.org" TargetMode="External"/><Relationship Id="rId30" Type="http://schemas.openxmlformats.org/officeDocument/2006/relationships/hyperlink" Target="mailto:mgibbs@fop530.com" TargetMode="External"/><Relationship Id="rId35" Type="http://schemas.openxmlformats.org/officeDocument/2006/relationships/hyperlink" Target="mailto:Beth.Decker@myfloridalegal.com" TargetMode="External"/><Relationship Id="rId8" Type="http://schemas.openxmlformats.org/officeDocument/2006/relationships/hyperlink" Target="mailto:Brian.Riedl@fdc.myflorida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252343-06BE-4F36-9EC6-450327FD4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739</Words>
  <Characters>7445</Characters>
  <Application>Microsoft Office Word</Application>
  <DocSecurity>0</DocSecurity>
  <Lines>354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-MEMBER CRIMINAL JUSTICE STANDARDS AND</vt:lpstr>
    </vt:vector>
  </TitlesOfParts>
  <Company>Florida Department of Law Enforcement</Company>
  <LinksUpToDate>false</LinksUpToDate>
  <CharactersWithSpaces>7929</CharactersWithSpaces>
  <SharedDoc>false</SharedDoc>
  <HLinks>
    <vt:vector size="198" baseType="variant">
      <vt:variant>
        <vt:i4>983138</vt:i4>
      </vt:variant>
      <vt:variant>
        <vt:i4>96</vt:i4>
      </vt:variant>
      <vt:variant>
        <vt:i4>0</vt:i4>
      </vt:variant>
      <vt:variant>
        <vt:i4>5</vt:i4>
      </vt:variant>
      <vt:variant>
        <vt:lpwstr>mailto:Beth.Decker@myfloridalegal.com</vt:lpwstr>
      </vt:variant>
      <vt:variant>
        <vt:lpwstr/>
      </vt:variant>
      <vt:variant>
        <vt:i4>262266</vt:i4>
      </vt:variant>
      <vt:variant>
        <vt:i4>93</vt:i4>
      </vt:variant>
      <vt:variant>
        <vt:i4>0</vt:i4>
      </vt:variant>
      <vt:variant>
        <vt:i4>5</vt:i4>
      </vt:variant>
      <vt:variant>
        <vt:lpwstr>mailto:Nick.Cox@myfloridalegal.com</vt:lpwstr>
      </vt:variant>
      <vt:variant>
        <vt:lpwstr/>
      </vt:variant>
      <vt:variant>
        <vt:i4>6488133</vt:i4>
      </vt:variant>
      <vt:variant>
        <vt:i4>90</vt:i4>
      </vt:variant>
      <vt:variant>
        <vt:i4>0</vt:i4>
      </vt:variant>
      <vt:variant>
        <vt:i4>5</vt:i4>
      </vt:variant>
      <vt:variant>
        <vt:lpwstr>mailto:jimdsewell@aol.com</vt:lpwstr>
      </vt:variant>
      <vt:variant>
        <vt:lpwstr/>
      </vt:variant>
      <vt:variant>
        <vt:i4>4587563</vt:i4>
      </vt:variant>
      <vt:variant>
        <vt:i4>87</vt:i4>
      </vt:variant>
      <vt:variant>
        <vt:i4>0</vt:i4>
      </vt:variant>
      <vt:variant>
        <vt:i4>5</vt:i4>
      </vt:variant>
      <vt:variant>
        <vt:lpwstr>mailto:cathy.lee@lcso.org</vt:lpwstr>
      </vt:variant>
      <vt:variant>
        <vt:lpwstr/>
      </vt:variant>
      <vt:variant>
        <vt:i4>3080256</vt:i4>
      </vt:variant>
      <vt:variant>
        <vt:i4>84</vt:i4>
      </vt:variant>
      <vt:variant>
        <vt:i4>0</vt:i4>
      </vt:variant>
      <vt:variant>
        <vt:i4>5</vt:i4>
      </vt:variant>
      <vt:variant>
        <vt:lpwstr>mailto:skott.jensen@lcso.org</vt:lpwstr>
      </vt:variant>
      <vt:variant>
        <vt:lpwstr/>
      </vt:variant>
      <vt:variant>
        <vt:i4>5505125</vt:i4>
      </vt:variant>
      <vt:variant>
        <vt:i4>81</vt:i4>
      </vt:variant>
      <vt:variant>
        <vt:i4>0</vt:i4>
      </vt:variant>
      <vt:variant>
        <vt:i4>5</vt:i4>
      </vt:variant>
      <vt:variant>
        <vt:lpwstr>mailto:garratta@cf.edu</vt:lpwstr>
      </vt:variant>
      <vt:variant>
        <vt:lpwstr/>
      </vt:variant>
      <vt:variant>
        <vt:i4>5701730</vt:i4>
      </vt:variant>
      <vt:variant>
        <vt:i4>78</vt:i4>
      </vt:variant>
      <vt:variant>
        <vt:i4>0</vt:i4>
      </vt:variant>
      <vt:variant>
        <vt:i4>5</vt:i4>
      </vt:variant>
      <vt:variant>
        <vt:lpwstr>mailto:mcintosc@cf.edu</vt:lpwstr>
      </vt:variant>
      <vt:variant>
        <vt:lpwstr/>
      </vt:variant>
      <vt:variant>
        <vt:i4>3932178</vt:i4>
      </vt:variant>
      <vt:variant>
        <vt:i4>75</vt:i4>
      </vt:variant>
      <vt:variant>
        <vt:i4>0</vt:i4>
      </vt:variant>
      <vt:variant>
        <vt:i4>5</vt:i4>
      </vt:variant>
      <vt:variant>
        <vt:lpwstr>EdgarM.rosa@ocfl.net</vt:lpwstr>
      </vt:variant>
      <vt:variant>
        <vt:lpwstr/>
      </vt:variant>
      <vt:variant>
        <vt:i4>6815823</vt:i4>
      </vt:variant>
      <vt:variant>
        <vt:i4>72</vt:i4>
      </vt:variant>
      <vt:variant>
        <vt:i4>0</vt:i4>
      </vt:variant>
      <vt:variant>
        <vt:i4>5</vt:i4>
      </vt:variant>
      <vt:variant>
        <vt:lpwstr>mailto:Jennifer.Herndon@fdc.myflorida.com</vt:lpwstr>
      </vt:variant>
      <vt:variant>
        <vt:lpwstr/>
      </vt:variant>
      <vt:variant>
        <vt:i4>4391014</vt:i4>
      </vt:variant>
      <vt:variant>
        <vt:i4>69</vt:i4>
      </vt:variant>
      <vt:variant>
        <vt:i4>0</vt:i4>
      </vt:variant>
      <vt:variant>
        <vt:i4>5</vt:i4>
      </vt:variant>
      <vt:variant>
        <vt:lpwstr>mailto:Amelia.hill@fdc.myflorida.com</vt:lpwstr>
      </vt:variant>
      <vt:variant>
        <vt:lpwstr/>
      </vt:variant>
      <vt:variant>
        <vt:i4>4128861</vt:i4>
      </vt:variant>
      <vt:variant>
        <vt:i4>66</vt:i4>
      </vt:variant>
      <vt:variant>
        <vt:i4>0</vt:i4>
      </vt:variant>
      <vt:variant>
        <vt:i4>5</vt:i4>
      </vt:variant>
      <vt:variant>
        <vt:lpwstr>mailto:richard.murphy@talgov.com</vt:lpwstr>
      </vt:variant>
      <vt:variant>
        <vt:lpwstr/>
      </vt:variant>
      <vt:variant>
        <vt:i4>3145803</vt:i4>
      </vt:variant>
      <vt:variant>
        <vt:i4>63</vt:i4>
      </vt:variant>
      <vt:variant>
        <vt:i4>0</vt:i4>
      </vt:variant>
      <vt:variant>
        <vt:i4>5</vt:i4>
      </vt:variant>
      <vt:variant>
        <vt:lpwstr>mailto:Instruc777@aol.com</vt:lpwstr>
      </vt:variant>
      <vt:variant>
        <vt:lpwstr/>
      </vt:variant>
      <vt:variant>
        <vt:i4>6815831</vt:i4>
      </vt:variant>
      <vt:variant>
        <vt:i4>60</vt:i4>
      </vt:variant>
      <vt:variant>
        <vt:i4>0</vt:i4>
      </vt:variant>
      <vt:variant>
        <vt:i4>5</vt:i4>
      </vt:variant>
      <vt:variant>
        <vt:lpwstr>mailto:cnebbeling@wpb.org</vt:lpwstr>
      </vt:variant>
      <vt:variant>
        <vt:lpwstr/>
      </vt:variant>
      <vt:variant>
        <vt:i4>5898311</vt:i4>
      </vt:variant>
      <vt:variant>
        <vt:i4>57</vt:i4>
      </vt:variant>
      <vt:variant>
        <vt:i4>0</vt:i4>
      </vt:variant>
      <vt:variant>
        <vt:i4>5</vt:i4>
      </vt:variant>
      <vt:variant>
        <vt:lpwstr>mailto:J_harrison@MDPD.com</vt:lpwstr>
      </vt:variant>
      <vt:variant>
        <vt:lpwstr/>
      </vt:variant>
      <vt:variant>
        <vt:i4>2752596</vt:i4>
      </vt:variant>
      <vt:variant>
        <vt:i4>54</vt:i4>
      </vt:variant>
      <vt:variant>
        <vt:i4>0</vt:i4>
      </vt:variant>
      <vt:variant>
        <vt:i4>5</vt:i4>
      </vt:variant>
      <vt:variant>
        <vt:lpwstr>mailto:jseach@fop530.com</vt:lpwstr>
      </vt:variant>
      <vt:variant>
        <vt:lpwstr/>
      </vt:variant>
      <vt:variant>
        <vt:i4>5374070</vt:i4>
      </vt:variant>
      <vt:variant>
        <vt:i4>51</vt:i4>
      </vt:variant>
      <vt:variant>
        <vt:i4>0</vt:i4>
      </vt:variant>
      <vt:variant>
        <vt:i4>5</vt:i4>
      </vt:variant>
      <vt:variant>
        <vt:lpwstr>rreaves@fop530.com</vt:lpwstr>
      </vt:variant>
      <vt:variant>
        <vt:lpwstr/>
      </vt:variant>
      <vt:variant>
        <vt:i4>6946882</vt:i4>
      </vt:variant>
      <vt:variant>
        <vt:i4>48</vt:i4>
      </vt:variant>
      <vt:variant>
        <vt:i4>0</vt:i4>
      </vt:variant>
      <vt:variant>
        <vt:i4>5</vt:i4>
      </vt:variant>
      <vt:variant>
        <vt:lpwstr>mailto:sgraves@fwb.org</vt:lpwstr>
      </vt:variant>
      <vt:variant>
        <vt:lpwstr/>
      </vt:variant>
      <vt:variant>
        <vt:i4>7208989</vt:i4>
      </vt:variant>
      <vt:variant>
        <vt:i4>45</vt:i4>
      </vt:variant>
      <vt:variant>
        <vt:i4>0</vt:i4>
      </vt:variant>
      <vt:variant>
        <vt:i4>5</vt:i4>
      </vt:variant>
      <vt:variant>
        <vt:lpwstr>rbage@fwb.org</vt:lpwstr>
      </vt:variant>
      <vt:variant>
        <vt:lpwstr/>
      </vt:variant>
      <vt:variant>
        <vt:i4>2359307</vt:i4>
      </vt:variant>
      <vt:variant>
        <vt:i4>42</vt:i4>
      </vt:variant>
      <vt:variant>
        <vt:i4>0</vt:i4>
      </vt:variant>
      <vt:variant>
        <vt:i4>5</vt:i4>
      </vt:variant>
      <vt:variant>
        <vt:lpwstr>mailto:mheyn@satellitebeach.gov</vt:lpwstr>
      </vt:variant>
      <vt:variant>
        <vt:lpwstr/>
      </vt:variant>
      <vt:variant>
        <vt:i4>5636198</vt:i4>
      </vt:variant>
      <vt:variant>
        <vt:i4>39</vt:i4>
      </vt:variant>
      <vt:variant>
        <vt:i4>0</vt:i4>
      </vt:variant>
      <vt:variant>
        <vt:i4>5</vt:i4>
      </vt:variant>
      <vt:variant>
        <vt:lpwstr>mailto:jpearson@satellitebeach.gov</vt:lpwstr>
      </vt:variant>
      <vt:variant>
        <vt:lpwstr/>
      </vt:variant>
      <vt:variant>
        <vt:i4>3473472</vt:i4>
      </vt:variant>
      <vt:variant>
        <vt:i4>36</vt:i4>
      </vt:variant>
      <vt:variant>
        <vt:i4>0</vt:i4>
      </vt:variant>
      <vt:variant>
        <vt:i4>5</vt:i4>
      </vt:variant>
      <vt:variant>
        <vt:lpwstr>mailto:Elba.Viruet@bradentonpd.com</vt:lpwstr>
      </vt:variant>
      <vt:variant>
        <vt:lpwstr/>
      </vt:variant>
      <vt:variant>
        <vt:i4>262251</vt:i4>
      </vt:variant>
      <vt:variant>
        <vt:i4>33</vt:i4>
      </vt:variant>
      <vt:variant>
        <vt:i4>0</vt:i4>
      </vt:variant>
      <vt:variant>
        <vt:i4>5</vt:i4>
      </vt:variant>
      <vt:variant>
        <vt:lpwstr>mailto:melanie.bevan@bradentonpd.com</vt:lpwstr>
      </vt:variant>
      <vt:variant>
        <vt:lpwstr/>
      </vt:variant>
      <vt:variant>
        <vt:i4>2359301</vt:i4>
      </vt:variant>
      <vt:variant>
        <vt:i4>30</vt:i4>
      </vt:variant>
      <vt:variant>
        <vt:i4>0</vt:i4>
      </vt:variant>
      <vt:variant>
        <vt:i4>5</vt:i4>
      </vt:variant>
      <vt:variant>
        <vt:lpwstr>mailto:lytalli@waltonso.org</vt:lpwstr>
      </vt:variant>
      <vt:variant>
        <vt:lpwstr/>
      </vt:variant>
      <vt:variant>
        <vt:i4>3145734</vt:i4>
      </vt:variant>
      <vt:variant>
        <vt:i4>27</vt:i4>
      </vt:variant>
      <vt:variant>
        <vt:i4>0</vt:i4>
      </vt:variant>
      <vt:variant>
        <vt:i4>5</vt:i4>
      </vt:variant>
      <vt:variant>
        <vt:lpwstr>mailto:sheriffadkinson@waltonso.org</vt:lpwstr>
      </vt:variant>
      <vt:variant>
        <vt:lpwstr/>
      </vt:variant>
      <vt:variant>
        <vt:i4>1048700</vt:i4>
      </vt:variant>
      <vt:variant>
        <vt:i4>24</vt:i4>
      </vt:variant>
      <vt:variant>
        <vt:i4>0</vt:i4>
      </vt:variant>
      <vt:variant>
        <vt:i4>5</vt:i4>
      </vt:variant>
      <vt:variant>
        <vt:lpwstr>mailto:kelsey.artus@bcso.us</vt:lpwstr>
      </vt:variant>
      <vt:variant>
        <vt:lpwstr/>
      </vt:variant>
      <vt:variant>
        <vt:i4>6422622</vt:i4>
      </vt:variant>
      <vt:variant>
        <vt:i4>21</vt:i4>
      </vt:variant>
      <vt:variant>
        <vt:i4>0</vt:i4>
      </vt:variant>
      <vt:variant>
        <vt:i4>5</vt:i4>
      </vt:variant>
      <vt:variant>
        <vt:lpwstr>wayne.ivey@bcso.us</vt:lpwstr>
      </vt:variant>
      <vt:variant>
        <vt:lpwstr/>
      </vt:variant>
      <vt:variant>
        <vt:i4>1441914</vt:i4>
      </vt:variant>
      <vt:variant>
        <vt:i4>18</vt:i4>
      </vt:variant>
      <vt:variant>
        <vt:i4>0</vt:i4>
      </vt:variant>
      <vt:variant>
        <vt:i4>5</vt:i4>
      </vt:variant>
      <vt:variant>
        <vt:lpwstr>mailto:theresa.anglin@bayso.org</vt:lpwstr>
      </vt:variant>
      <vt:variant>
        <vt:lpwstr/>
      </vt:variant>
      <vt:variant>
        <vt:i4>1572982</vt:i4>
      </vt:variant>
      <vt:variant>
        <vt:i4>15</vt:i4>
      </vt:variant>
      <vt:variant>
        <vt:i4>0</vt:i4>
      </vt:variant>
      <vt:variant>
        <vt:i4>5</vt:i4>
      </vt:variant>
      <vt:variant>
        <vt:lpwstr>mailto:tommy.ford@bayso.org</vt:lpwstr>
      </vt:variant>
      <vt:variant>
        <vt:lpwstr/>
      </vt:variant>
      <vt:variant>
        <vt:i4>6160509</vt:i4>
      </vt:variant>
      <vt:variant>
        <vt:i4>12</vt:i4>
      </vt:variant>
      <vt:variant>
        <vt:i4>0</vt:i4>
      </vt:variant>
      <vt:variant>
        <vt:i4>5</vt:i4>
      </vt:variant>
      <vt:variant>
        <vt:lpwstr>mailto:VickiHarman@flhsmv.gov</vt:lpwstr>
      </vt:variant>
      <vt:variant>
        <vt:lpwstr/>
      </vt:variant>
      <vt:variant>
        <vt:i4>3080201</vt:i4>
      </vt:variant>
      <vt:variant>
        <vt:i4>9</vt:i4>
      </vt:variant>
      <vt:variant>
        <vt:i4>0</vt:i4>
      </vt:variant>
      <vt:variant>
        <vt:i4>5</vt:i4>
      </vt:variant>
      <vt:variant>
        <vt:lpwstr>mailto:GaryHowze@flhsmv.gov</vt:lpwstr>
      </vt:variant>
      <vt:variant>
        <vt:lpwstr/>
      </vt:variant>
      <vt:variant>
        <vt:i4>6553609</vt:i4>
      </vt:variant>
      <vt:variant>
        <vt:i4>6</vt:i4>
      </vt:variant>
      <vt:variant>
        <vt:i4>0</vt:i4>
      </vt:variant>
      <vt:variant>
        <vt:i4>5</vt:i4>
      </vt:variant>
      <vt:variant>
        <vt:lpwstr>mailto:GeorgeLofton@flsa6.gov</vt:lpwstr>
      </vt:variant>
      <vt:variant>
        <vt:lpwstr/>
      </vt:variant>
      <vt:variant>
        <vt:i4>3407956</vt:i4>
      </vt:variant>
      <vt:variant>
        <vt:i4>3</vt:i4>
      </vt:variant>
      <vt:variant>
        <vt:i4>0</vt:i4>
      </vt:variant>
      <vt:variant>
        <vt:i4>5</vt:i4>
      </vt:variant>
      <vt:variant>
        <vt:lpwstr>mailto:Tracy.Smith2@fdc.myflorida.com</vt:lpwstr>
      </vt:variant>
      <vt:variant>
        <vt:lpwstr/>
      </vt:variant>
      <vt:variant>
        <vt:i4>1769522</vt:i4>
      </vt:variant>
      <vt:variant>
        <vt:i4>0</vt:i4>
      </vt:variant>
      <vt:variant>
        <vt:i4>0</vt:i4>
      </vt:variant>
      <vt:variant>
        <vt:i4>5</vt:i4>
      </vt:variant>
      <vt:variant>
        <vt:lpwstr>mailto:Brian.Riedl@fdc.myflorid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-MEMBER CRIMINAL JUSTICE STANDARDS AND</dc:title>
  <dc:subject/>
  <dc:creator>Joyce Gainous-Harris;Taylor, Cheryl</dc:creator>
  <cp:keywords/>
  <cp:lastModifiedBy>Rowell, Kimberly</cp:lastModifiedBy>
  <cp:revision>12</cp:revision>
  <cp:lastPrinted>2025-12-01T18:13:00Z</cp:lastPrinted>
  <dcterms:created xsi:type="dcterms:W3CDTF">2025-12-01T15:33:00Z</dcterms:created>
  <dcterms:modified xsi:type="dcterms:W3CDTF">2025-12-01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5593669ed4a7202668e7704c6a6c3566d274b8c859051d70e48e69d9f492c58</vt:lpwstr>
  </property>
</Properties>
</file>